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9"/>
        <w:gridCol w:w="1155"/>
        <w:gridCol w:w="51"/>
        <w:gridCol w:w="1851"/>
        <w:gridCol w:w="1852"/>
        <w:gridCol w:w="1851"/>
        <w:gridCol w:w="1852"/>
        <w:gridCol w:w="1851"/>
        <w:gridCol w:w="1852"/>
      </w:tblGrid>
      <w:tr w:rsidR="004E68E4" w:rsidRPr="000A21D6" w14:paraId="1707C45B" w14:textId="77777777" w:rsidTr="0010666A">
        <w:trPr>
          <w:trHeight w:hRule="exact" w:val="720"/>
        </w:trPr>
        <w:tc>
          <w:tcPr>
            <w:tcW w:w="12960" w:type="dxa"/>
            <w:gridSpan w:val="11"/>
            <w:vAlign w:val="center"/>
          </w:tcPr>
          <w:p w14:paraId="6CF8920C" w14:textId="3FCDEE59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t>JANUARY 202</w:t>
            </w:r>
            <w:r w:rsidR="00C426A6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7584EB7B" w14:textId="77777777" w:rsidTr="0010666A">
        <w:trPr>
          <w:trHeight w:hRule="exact" w:val="424"/>
        </w:trPr>
        <w:tc>
          <w:tcPr>
            <w:tcW w:w="1851" w:type="dxa"/>
            <w:gridSpan w:val="5"/>
            <w:shd w:val="clear" w:color="auto" w:fill="C0C0C0"/>
            <w:vAlign w:val="center"/>
          </w:tcPr>
          <w:p w14:paraId="2004A36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CFDD08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034CB2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461FBA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E00B5E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C5000A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4436631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2BDD1403" w14:textId="77777777" w:rsidTr="0010666A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074AC460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A5C3F8F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1FFF42FE" w14:textId="77777777" w:rsidR="006A63C6" w:rsidRPr="0086409E" w:rsidRDefault="006A63C6" w:rsidP="003D626B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EB9CF49" w14:textId="77777777" w:rsidR="007119B4" w:rsidRPr="00872052" w:rsidRDefault="007119B4" w:rsidP="003D626B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951E229" w14:textId="77777777" w:rsidR="007119B4" w:rsidRPr="00872052" w:rsidRDefault="007119B4" w:rsidP="003D626B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55E130A" w14:textId="77777777" w:rsidR="0036659E" w:rsidRPr="00872052" w:rsidRDefault="0036659E" w:rsidP="003D626B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50D3FCB" w14:textId="77777777" w:rsidR="0036659E" w:rsidRPr="00872052" w:rsidRDefault="0036659E" w:rsidP="003D626B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85554CC" w14:textId="77777777" w:rsidR="0036659E" w:rsidRPr="00101ECE" w:rsidRDefault="006A63C6" w:rsidP="00B74424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</w:t>
            </w: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CA2C7F0" w14:textId="77777777" w:rsidR="0036659E" w:rsidRPr="00101ECE" w:rsidRDefault="006A63C6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</w:t>
            </w:r>
          </w:p>
        </w:tc>
      </w:tr>
      <w:tr w:rsidR="006A63C6" w:rsidRPr="00C83F31" w14:paraId="2A2AA57E" w14:textId="77777777" w:rsidTr="0010666A">
        <w:trPr>
          <w:trHeight w:hRule="exact" w:val="979"/>
        </w:trPr>
        <w:tc>
          <w:tcPr>
            <w:tcW w:w="1851" w:type="dxa"/>
            <w:gridSpan w:val="5"/>
            <w:tcBorders>
              <w:top w:val="nil"/>
            </w:tcBorders>
            <w:shd w:val="clear" w:color="auto" w:fill="E6E6E6"/>
            <w:vAlign w:val="center"/>
          </w:tcPr>
          <w:p w14:paraId="5B55780D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8EB7711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C43BA0A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D44FD01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AAAF470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B706E2A" w14:textId="77777777" w:rsidR="006A63C6" w:rsidRPr="003034A9" w:rsidRDefault="00DD2802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NEW YEAR'S DAY</w:t>
            </w:r>
          </w:p>
          <w:p w14:paraId="633F164D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06476809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7C6ECF7F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21B3E1D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0A21D6" w14:paraId="39AC43E5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411BAD23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DCDF3C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4"/>
            <w:tcBorders>
              <w:left w:val="nil"/>
              <w:bottom w:val="nil"/>
            </w:tcBorders>
            <w:shd w:val="clear" w:color="auto" w:fill="E6E6E6"/>
          </w:tcPr>
          <w:p w14:paraId="410EE26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3</w:t>
            </w:r>
          </w:p>
          <w:p w14:paraId="730F741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32E5497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213FE2D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AEE746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18F4578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70CEB426" w14:textId="77777777" w:rsidR="0036659E" w:rsidRPr="00101ECE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4E21B6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3142132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EE5F671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72C322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258BF71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0593757E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50F1C7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2FC3FC3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0CAE9A0D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158ABA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61BF0C9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79523F7C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35A8150" w14:textId="77777777" w:rsidR="00857A88" w:rsidRPr="00101ECE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9</w:t>
            </w:r>
          </w:p>
          <w:p w14:paraId="221FD147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5990178E" w14:textId="77777777" w:rsidTr="0010666A">
        <w:trPr>
          <w:trHeight w:hRule="exact" w:val="979"/>
        </w:trPr>
        <w:tc>
          <w:tcPr>
            <w:tcW w:w="1851" w:type="dxa"/>
            <w:gridSpan w:val="5"/>
            <w:tcBorders>
              <w:top w:val="nil"/>
            </w:tcBorders>
            <w:shd w:val="clear" w:color="auto" w:fill="E6E6E6"/>
            <w:vAlign w:val="center"/>
          </w:tcPr>
          <w:p w14:paraId="20B57D63" w14:textId="77777777" w:rsidR="0036659E" w:rsidRPr="009C5944" w:rsidRDefault="003D626B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 xml:space="preserve">Richard Runciman Terry </w:t>
            </w:r>
          </w:p>
          <w:p w14:paraId="6D980698" w14:textId="77777777" w:rsidR="003D626B" w:rsidRPr="009C5944" w:rsidRDefault="003D626B" w:rsidP="00746657">
            <w:pPr>
              <w:jc w:val="center"/>
              <w:rPr>
                <w:rFonts w:ascii="Calibri" w:hAnsi="Calibri"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i/>
                <w:iCs/>
                <w:color w:val="538135"/>
                <w:sz w:val="16"/>
                <w:szCs w:val="16"/>
              </w:rPr>
              <w:t>1865</w:t>
            </w:r>
          </w:p>
          <w:p w14:paraId="7C41E7EE" w14:textId="77777777" w:rsidR="0016326D" w:rsidRPr="009C5944" w:rsidRDefault="0016326D" w:rsidP="0016326D">
            <w:pPr>
              <w:rPr>
                <w:rFonts w:ascii="Calibri" w:hAnsi="Calibri"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i/>
                <w:iCs/>
                <w:color w:val="538135"/>
                <w:sz w:val="16"/>
                <w:szCs w:val="16"/>
              </w:rPr>
              <w:t>- A Medieval Carol Book   - Two Hundred Folk</w:t>
            </w:r>
          </w:p>
          <w:p w14:paraId="076B9943" w14:textId="77777777" w:rsidR="003D626B" w:rsidRPr="009C5944" w:rsidRDefault="0016326D" w:rsidP="0016326D">
            <w:pPr>
              <w:rPr>
                <w:rFonts w:ascii="Calibri" w:hAnsi="Calibri"/>
                <w:b/>
                <w:bCs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i/>
                <w:iCs/>
                <w:color w:val="538135"/>
                <w:sz w:val="16"/>
                <w:szCs w:val="16"/>
              </w:rPr>
              <w:t xml:space="preserve">  Carol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5E3664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FD84BF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7E76B8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415966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B37BE44" w14:textId="77777777" w:rsidR="006A63C6" w:rsidRPr="009C5944" w:rsidRDefault="003D626B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Lowell Mason</w:t>
            </w:r>
            <w:r w:rsidR="00A205E2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1792</w:t>
            </w:r>
          </w:p>
          <w:p w14:paraId="648B102A" w14:textId="77777777" w:rsidR="003D626B" w:rsidRPr="009C5944" w:rsidRDefault="003D626B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Joy to the World 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5F816D1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195844B9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07E4954E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740885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4"/>
            <w:tcBorders>
              <w:left w:val="nil"/>
              <w:bottom w:val="nil"/>
            </w:tcBorders>
            <w:shd w:val="clear" w:color="auto" w:fill="E6E6E6"/>
          </w:tcPr>
          <w:p w14:paraId="31BB0B2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</w:tc>
        <w:tc>
          <w:tcPr>
            <w:tcW w:w="1851" w:type="dxa"/>
            <w:tcBorders>
              <w:bottom w:val="nil"/>
            </w:tcBorders>
          </w:tcPr>
          <w:p w14:paraId="6FA7D50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1</w:t>
            </w:r>
          </w:p>
          <w:p w14:paraId="14A50D32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AF7F6E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35C8D20B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42EB1B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3E64520F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9ACD31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662B7B7D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D2D4B9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3DB9D040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C76EC69" w14:textId="77777777" w:rsidR="000E2BC2" w:rsidRPr="00101ECE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6</w:t>
            </w:r>
          </w:p>
        </w:tc>
      </w:tr>
      <w:tr w:rsidR="006A63C6" w:rsidRPr="000A21D6" w14:paraId="16BCB21A" w14:textId="77777777" w:rsidTr="0010666A">
        <w:trPr>
          <w:trHeight w:hRule="exact" w:val="979"/>
        </w:trPr>
        <w:tc>
          <w:tcPr>
            <w:tcW w:w="1851" w:type="dxa"/>
            <w:gridSpan w:val="5"/>
            <w:tcBorders>
              <w:top w:val="nil"/>
            </w:tcBorders>
            <w:shd w:val="clear" w:color="auto" w:fill="E6E6E6"/>
            <w:vAlign w:val="center"/>
          </w:tcPr>
          <w:p w14:paraId="6A51391B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908C11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FE441A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2B6B91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6E8A90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6A8AE4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031EF79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7D6321B9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60094B50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F9B294A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4"/>
            <w:tcBorders>
              <w:left w:val="nil"/>
              <w:bottom w:val="nil"/>
            </w:tcBorders>
            <w:shd w:val="clear" w:color="auto" w:fill="E6E6E6"/>
          </w:tcPr>
          <w:p w14:paraId="5E8BD72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35C9896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0FA9CC0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005E41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8</w:t>
            </w:r>
          </w:p>
          <w:p w14:paraId="7D0B35BE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219A48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1CC8881C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41A6A3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1468D9B5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574AA8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37BFCD19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42C04C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37C1530A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E9B784F" w14:textId="77777777" w:rsidR="00A4488C" w:rsidRPr="00101ECE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3</w:t>
            </w:r>
          </w:p>
        </w:tc>
      </w:tr>
      <w:tr w:rsidR="006A63C6" w:rsidRPr="000A21D6" w14:paraId="4762A31B" w14:textId="77777777" w:rsidTr="0010666A">
        <w:trPr>
          <w:trHeight w:hRule="exact" w:val="979"/>
        </w:trPr>
        <w:tc>
          <w:tcPr>
            <w:tcW w:w="1851" w:type="dxa"/>
            <w:gridSpan w:val="5"/>
            <w:tcBorders>
              <w:top w:val="nil"/>
            </w:tcBorders>
            <w:shd w:val="clear" w:color="auto" w:fill="E6E6E6"/>
            <w:vAlign w:val="center"/>
          </w:tcPr>
          <w:p w14:paraId="5F11AACB" w14:textId="77777777" w:rsidR="00A535E3" w:rsidRPr="00DA06B0" w:rsidRDefault="00A535E3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D21FDD" w14:textId="77777777" w:rsidR="006A63C6" w:rsidRPr="003034A9" w:rsidRDefault="00DD2802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M</w:t>
            </w:r>
            <w:r w:rsidR="00BF203D">
              <w:rPr>
                <w:rFonts w:ascii="Book Antiqua" w:hAnsi="Book Antiqua"/>
                <w:b/>
                <w:bCs/>
                <w:color w:val="660066"/>
              </w:rPr>
              <w:t>.</w:t>
            </w:r>
            <w:r w:rsidRPr="003034A9">
              <w:rPr>
                <w:rFonts w:ascii="Book Antiqua" w:hAnsi="Book Antiqua"/>
                <w:b/>
                <w:bCs/>
                <w:color w:val="660066"/>
              </w:rPr>
              <w:t xml:space="preserve"> L. KING DAY</w:t>
            </w:r>
          </w:p>
          <w:p w14:paraId="6F1D2D43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4D5E4439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346C134D" w14:textId="77777777" w:rsidR="00DD2802" w:rsidRPr="00F34319" w:rsidRDefault="00DD2802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12D4D9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2063A7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3FD282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1F9C92B" w14:textId="77777777" w:rsidR="000B0DFC" w:rsidRPr="009C5944" w:rsidRDefault="000B0DFC" w:rsidP="00F87C33">
            <w:pPr>
              <w:jc w:val="center"/>
              <w:rPr>
                <w:rFonts w:ascii="Calibri" w:hAnsi="Calibri"/>
                <w:bCs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6A7332A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743357F2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E181C46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E017E9F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4"/>
            <w:tcBorders>
              <w:left w:val="nil"/>
              <w:bottom w:val="nil"/>
            </w:tcBorders>
            <w:shd w:val="clear" w:color="auto" w:fill="E6E6E6"/>
          </w:tcPr>
          <w:p w14:paraId="4A6387C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4</w:t>
            </w:r>
          </w:p>
        </w:tc>
        <w:tc>
          <w:tcPr>
            <w:tcW w:w="1851" w:type="dxa"/>
            <w:tcBorders>
              <w:bottom w:val="nil"/>
            </w:tcBorders>
          </w:tcPr>
          <w:p w14:paraId="675BE9D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4C264760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38D142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064AF3B0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473606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59465BD5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B3DE35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1047DFE5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06512C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308D69A7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C1B08F4" w14:textId="77777777" w:rsidR="00A4488C" w:rsidRPr="00101ECE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30</w:t>
            </w:r>
          </w:p>
        </w:tc>
      </w:tr>
      <w:tr w:rsidR="006A63C6" w:rsidRPr="000A21D6" w14:paraId="1AB07837" w14:textId="77777777" w:rsidTr="0010666A">
        <w:trPr>
          <w:trHeight w:hRule="exact" w:val="979"/>
        </w:trPr>
        <w:tc>
          <w:tcPr>
            <w:tcW w:w="1851" w:type="dxa"/>
            <w:gridSpan w:val="5"/>
            <w:tcBorders>
              <w:top w:val="nil"/>
            </w:tcBorders>
            <w:shd w:val="clear" w:color="auto" w:fill="E6E6E6"/>
            <w:vAlign w:val="center"/>
          </w:tcPr>
          <w:p w14:paraId="70C1E0E9" w14:textId="77777777" w:rsidR="006A63C6" w:rsidRPr="009C5944" w:rsidRDefault="003D626B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 xml:space="preserve">John Mason Neale </w:t>
            </w:r>
            <w:r w:rsidR="00A205E2" w:rsidRPr="009C5944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18</w:t>
            </w:r>
            <w:r w:rsidR="000B0DFC" w:rsidRPr="009C5944">
              <w:rPr>
                <w:rFonts w:ascii="Calibri" w:hAnsi="Calibri"/>
                <w:b/>
                <w:bCs/>
                <w:sz w:val="16"/>
                <w:szCs w:val="16"/>
              </w:rPr>
              <w:t>18</w:t>
            </w:r>
          </w:p>
          <w:p w14:paraId="58DE508A" w14:textId="77777777" w:rsidR="000B0DFC" w:rsidRPr="009C5944" w:rsidRDefault="000B0DFC" w:rsidP="000B0DFC">
            <w:pPr>
              <w:rPr>
                <w:rFonts w:ascii="Calibri" w:hAnsi="Calibri"/>
                <w:sz w:val="16"/>
                <w:szCs w:val="16"/>
              </w:rPr>
            </w:pPr>
            <w:r w:rsidRPr="009C5944">
              <w:rPr>
                <w:rFonts w:ascii="Calibri" w:hAnsi="Calibri"/>
                <w:sz w:val="16"/>
                <w:szCs w:val="16"/>
              </w:rPr>
              <w:t xml:space="preserve">- </w:t>
            </w: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O Come Emmanuel</w:t>
            </w:r>
          </w:p>
          <w:p w14:paraId="63C4AEC0" w14:textId="77777777" w:rsidR="000B0DFC" w:rsidRPr="009C5944" w:rsidRDefault="000B0DFC" w:rsidP="000B0DFC">
            <w:pPr>
              <w:rPr>
                <w:rFonts w:ascii="Calibri" w:hAnsi="Calibri"/>
                <w:sz w:val="16"/>
                <w:szCs w:val="16"/>
              </w:rPr>
            </w:pPr>
            <w:r w:rsidRPr="009C5944">
              <w:rPr>
                <w:rFonts w:ascii="Calibri" w:hAnsi="Calibri"/>
                <w:sz w:val="16"/>
                <w:szCs w:val="16"/>
              </w:rPr>
              <w:t xml:space="preserve">- </w:t>
            </w: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Good King Wenceslas</w:t>
            </w:r>
          </w:p>
          <w:p w14:paraId="0B70D5D1" w14:textId="77777777" w:rsidR="000B0DFC" w:rsidRPr="009C5944" w:rsidRDefault="000B0DFC" w:rsidP="000B0DFC">
            <w:pP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sz w:val="16"/>
                <w:szCs w:val="16"/>
              </w:rPr>
              <w:t xml:space="preserve">- </w:t>
            </w: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Good Christian Men,</w:t>
            </w:r>
          </w:p>
          <w:p w14:paraId="02C77325" w14:textId="77777777" w:rsidR="000B0DFC" w:rsidRPr="009C5944" w:rsidRDefault="000B0DFC" w:rsidP="000B0DFC">
            <w:pPr>
              <w:rPr>
                <w:rFonts w:ascii="Calibri" w:hAnsi="Calibri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  Rejoice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898F91B" w14:textId="77777777" w:rsidR="000B0DFC" w:rsidRPr="009C5944" w:rsidRDefault="000B0DFC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F99502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7A50D1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1F3D6D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284D0E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C4E80CF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3C6E1F" w:rsidRPr="000A21D6" w14:paraId="012193B2" w14:textId="77777777" w:rsidTr="0010666A">
        <w:trPr>
          <w:trHeight w:hRule="exact" w:val="432"/>
        </w:trPr>
        <w:tc>
          <w:tcPr>
            <w:tcW w:w="645" w:type="dxa"/>
            <w:gridSpan w:val="3"/>
            <w:tcBorders>
              <w:bottom w:val="nil"/>
              <w:right w:val="nil"/>
            </w:tcBorders>
            <w:shd w:val="clear" w:color="auto" w:fill="E6E6E6"/>
          </w:tcPr>
          <w:p w14:paraId="7F00A8EC" w14:textId="77777777" w:rsidR="003C6E1F" w:rsidRPr="00612E9A" w:rsidRDefault="003C6E1F" w:rsidP="00B74424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75D68DC" w14:textId="77777777" w:rsidR="003C6E1F" w:rsidRDefault="003C6E1F" w:rsidP="00B7442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06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58C94F7" w14:textId="77777777" w:rsidR="003C6E1F" w:rsidRPr="00101ECE" w:rsidRDefault="00B74424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31</w:t>
            </w:r>
          </w:p>
        </w:tc>
        <w:tc>
          <w:tcPr>
            <w:tcW w:w="1851" w:type="dxa"/>
            <w:tcBorders>
              <w:bottom w:val="nil"/>
            </w:tcBorders>
          </w:tcPr>
          <w:p w14:paraId="6D3BA7C9" w14:textId="77777777" w:rsidR="003C6E1F" w:rsidRPr="00DA06B0" w:rsidRDefault="003C6E1F" w:rsidP="009D007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4A0C4FB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6B18782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3A85427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BB1326A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7E7C29C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C6E1F" w:rsidRPr="000A21D6" w14:paraId="6A91F1D2" w14:textId="77777777" w:rsidTr="00F27291">
        <w:trPr>
          <w:trHeight w:hRule="exact" w:val="979"/>
        </w:trPr>
        <w:tc>
          <w:tcPr>
            <w:tcW w:w="1800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002BCFE9" w14:textId="77777777" w:rsidR="003C6E1F" w:rsidRPr="009C5944" w:rsidRDefault="00677A48" w:rsidP="008B47C5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 xml:space="preserve">Franz Schubert </w:t>
            </w:r>
            <w:r w:rsidR="00A205E2" w:rsidRPr="009C5944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1797</w:t>
            </w:r>
          </w:p>
          <w:p w14:paraId="2BD3D29F" w14:textId="77777777" w:rsidR="00677A48" w:rsidRDefault="00677A48" w:rsidP="008B47C5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Ave Maria</w:t>
            </w:r>
          </w:p>
          <w:p w14:paraId="7843ECD8" w14:textId="77777777" w:rsidR="00F27291" w:rsidRPr="00F27291" w:rsidRDefault="00F27291" w:rsidP="008B47C5">
            <w:pPr>
              <w:jc w:val="center"/>
              <w:rPr>
                <w:rFonts w:ascii="Calibri" w:hAnsi="Calibri"/>
                <w:b/>
                <w:bCs/>
                <w:i/>
                <w:iCs/>
                <w:sz w:val="16"/>
                <w:szCs w:val="16"/>
              </w:rPr>
            </w:pPr>
            <w:r w:rsidRPr="00F27291">
              <w:rPr>
                <w:rFonts w:ascii="Calibri" w:hAnsi="Calibri"/>
                <w:b/>
                <w:bCs/>
                <w:i/>
                <w:iCs/>
                <w:sz w:val="16"/>
                <w:szCs w:val="16"/>
              </w:rPr>
              <w:t>Michael Maybrick  1841</w:t>
            </w:r>
          </w:p>
          <w:p w14:paraId="60E20F0E" w14:textId="77777777" w:rsidR="00F27291" w:rsidRPr="009C5944" w:rsidRDefault="00F27291" w:rsidP="008B47C5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Star of Bethlehem</w:t>
            </w:r>
          </w:p>
          <w:p w14:paraId="5B687E33" w14:textId="77777777" w:rsidR="00677A48" w:rsidRPr="009C5944" w:rsidRDefault="00677A48" w:rsidP="008B47C5">
            <w:pPr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1902" w:type="dxa"/>
            <w:gridSpan w:val="2"/>
            <w:tcBorders>
              <w:top w:val="nil"/>
            </w:tcBorders>
            <w:vAlign w:val="center"/>
          </w:tcPr>
          <w:p w14:paraId="52BE5CDE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BFD9187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9C4E2EC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14273BE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D5F0B2D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23C9E4F" w14:textId="77777777" w:rsidR="003C6E1F" w:rsidRDefault="003C6E1F" w:rsidP="008B47C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7BF6FD2C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4BC27163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4D5B89CE" w14:textId="0A2DF6E2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FEBRUARY 202</w:t>
            </w:r>
            <w:r w:rsidR="00C426A6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7E6DD249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7D84BCB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8491CA3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7DC76C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FC66B4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A0EE766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8D01502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1C2EF9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68FB0720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56292C56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496B5CA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24C8B1FE" w14:textId="77777777" w:rsidR="006A63C6" w:rsidRPr="0086409E" w:rsidRDefault="006A63C6" w:rsidP="009D007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2612C2C" w14:textId="77777777" w:rsidR="006A63C6" w:rsidRPr="00101ECE" w:rsidRDefault="006A63C6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24E87817" w14:textId="77777777" w:rsidR="007119B4" w:rsidRPr="00101ECE" w:rsidRDefault="007119B4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553D79C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7C83398F" w14:textId="77777777" w:rsidR="007119B4" w:rsidRPr="00101ECE" w:rsidRDefault="007119B4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1442480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3E391E96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0574366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1EC170E8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152761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0C94AFCC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F28ECD1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6</w:t>
            </w:r>
          </w:p>
          <w:p w14:paraId="2011E140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7684020B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14D3D48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B34A0CB" w14:textId="77777777" w:rsidR="009D0071" w:rsidRPr="009C5944" w:rsidRDefault="009D0071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D09309C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49AC419" w14:textId="77777777" w:rsidR="006A63C6" w:rsidRPr="009C5944" w:rsidRDefault="009D0071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Felix Mendelssohn 1809</w:t>
            </w:r>
          </w:p>
          <w:p w14:paraId="2061D936" w14:textId="77777777" w:rsidR="004E0C39" w:rsidRPr="009C5944" w:rsidRDefault="004E0C39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Hark! The Herald </w:t>
            </w:r>
          </w:p>
          <w:p w14:paraId="64D6B632" w14:textId="77777777" w:rsidR="00A205E2" w:rsidRPr="009C5944" w:rsidRDefault="004E0C39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Angels Sing </w:t>
            </w:r>
          </w:p>
          <w:p w14:paraId="1C18843E" w14:textId="77777777" w:rsidR="009D0071" w:rsidRPr="009C5944" w:rsidRDefault="009D0071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Giovanni Palestrina 1525</w:t>
            </w:r>
          </w:p>
          <w:p w14:paraId="7395FD76" w14:textId="77777777" w:rsidR="009D0071" w:rsidRPr="009C5944" w:rsidRDefault="009D0071" w:rsidP="00746657">
            <w:pPr>
              <w:jc w:val="center"/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Hodie Christus Natus Est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C2987E2" w14:textId="77777777" w:rsidR="00A205E2" w:rsidRPr="00A205E2" w:rsidRDefault="00A205E2" w:rsidP="00746657">
            <w:pPr>
              <w:jc w:val="center"/>
              <w:rPr>
                <w:rFonts w:ascii="Century Gothic" w:hAnsi="Century Gothic"/>
                <w:i/>
                <w:iCs/>
                <w:color w:val="FF0000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04ED838" w14:textId="77777777" w:rsidR="007F4008" w:rsidRPr="00F34319" w:rsidRDefault="007F4008" w:rsidP="00746657">
            <w:pPr>
              <w:jc w:val="center"/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BC9C47F" w14:textId="77777777" w:rsidR="00047189" w:rsidRPr="009C5944" w:rsidRDefault="00047189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</w:tr>
      <w:tr w:rsidR="00857A88" w:rsidRPr="000A21D6" w14:paraId="1940760A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414F4BE5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A1F594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FAFA38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7</w:t>
            </w:r>
          </w:p>
          <w:p w14:paraId="50220DA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4572605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4FE6A49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E44735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030AC06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4E850949" w14:textId="77777777" w:rsidR="0036659E" w:rsidRPr="00101ECE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0C220B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126F071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86FF70A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A6513E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62B838A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062A5C0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37DA85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1</w:t>
            </w:r>
          </w:p>
          <w:p w14:paraId="36AFF98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1804ADDA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68E36B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18D534D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658DE58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A569F5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3</w:t>
            </w:r>
          </w:p>
          <w:p w14:paraId="482B065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359E6975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20F90893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8FD0A83" w14:textId="77777777" w:rsidR="0036659E" w:rsidRPr="00872052" w:rsidRDefault="0036659E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E893C3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1D8417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054DF62" w14:textId="77777777" w:rsidR="006A63C6" w:rsidRPr="009C5944" w:rsidRDefault="0004718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Richard S</w:t>
            </w:r>
            <w:r w:rsidR="005163B2">
              <w:rPr>
                <w:rFonts w:ascii="Calibri" w:hAnsi="Calibri"/>
                <w:b/>
                <w:sz w:val="16"/>
                <w:szCs w:val="16"/>
              </w:rPr>
              <w:t>.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Willis   1819</w:t>
            </w:r>
          </w:p>
          <w:p w14:paraId="230A6209" w14:textId="77777777" w:rsidR="00047189" w:rsidRDefault="00047189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It Came Upon the Midnight Clear</w:t>
            </w:r>
          </w:p>
          <w:p w14:paraId="605FA5EB" w14:textId="77777777" w:rsidR="005163B2" w:rsidRPr="009C5944" w:rsidRDefault="005163B2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06D207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583EF0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176431A" w14:textId="77777777" w:rsidR="00047189" w:rsidRPr="009C5944" w:rsidRDefault="00047189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857A88" w:rsidRPr="000A21D6" w14:paraId="5BE1AFC0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0CCAB7DD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7FC3F33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03115DE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4</w:t>
            </w:r>
          </w:p>
        </w:tc>
        <w:tc>
          <w:tcPr>
            <w:tcW w:w="1851" w:type="dxa"/>
            <w:tcBorders>
              <w:bottom w:val="nil"/>
            </w:tcBorders>
          </w:tcPr>
          <w:p w14:paraId="4C4CEAC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5</w:t>
            </w:r>
          </w:p>
          <w:p w14:paraId="3DD75EB6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A59401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1CFD63C4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FE917C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6C419191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A7A5FF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33BF4232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B5B40F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06D93F65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761C77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0</w:t>
            </w:r>
          </w:p>
          <w:p w14:paraId="5D2E7F97" w14:textId="77777777" w:rsidR="000E2BC2" w:rsidRPr="00101ECE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1BE5A6B1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7C20482A" w14:textId="77777777" w:rsidR="006A63C6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VALENTINE'S DAY</w:t>
            </w:r>
          </w:p>
          <w:p w14:paraId="7D7D7747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5155E118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66A92AC3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2DA5AE7" w14:textId="77777777" w:rsidR="006A63C6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PRESIDENTS' DAY</w:t>
            </w:r>
          </w:p>
          <w:p w14:paraId="0DDDFE27" w14:textId="77777777" w:rsidR="00640186" w:rsidRDefault="00640186" w:rsidP="00746657">
            <w:pPr>
              <w:jc w:val="center"/>
              <w:rPr>
                <w:rFonts w:ascii="Century Gothic" w:hAnsi="Century Gothic"/>
                <w:b/>
                <w:bCs/>
                <w:color w:val="0070C0"/>
                <w:sz w:val="20"/>
                <w:szCs w:val="20"/>
              </w:rPr>
            </w:pPr>
          </w:p>
          <w:p w14:paraId="186BD46C" w14:textId="77777777" w:rsidR="00640186" w:rsidRPr="00640186" w:rsidRDefault="00640186" w:rsidP="00640186">
            <w:pPr>
              <w:rPr>
                <w:rFonts w:ascii="Calibri" w:hAnsi="Calibri"/>
                <w:b/>
                <w:sz w:val="16"/>
                <w:szCs w:val="16"/>
                <w:lang w:val="de-DE"/>
              </w:rPr>
            </w:pPr>
            <w:r>
              <w:rPr>
                <w:rFonts w:ascii="Calibri" w:hAnsi="Calibri"/>
                <w:b/>
                <w:sz w:val="16"/>
                <w:szCs w:val="16"/>
                <w:lang w:val="de-DE"/>
              </w:rPr>
              <w:t xml:space="preserve">Michael Praetorius </w:t>
            </w:r>
            <w:r w:rsidRPr="00640186">
              <w:rPr>
                <w:rFonts w:ascii="Calibri" w:hAnsi="Calibri"/>
                <w:b/>
                <w:sz w:val="16"/>
                <w:szCs w:val="16"/>
                <w:lang w:val="de-DE"/>
              </w:rPr>
              <w:t xml:space="preserve">1886 </w:t>
            </w:r>
          </w:p>
          <w:p w14:paraId="7BC0EAD4" w14:textId="77777777" w:rsidR="00640186" w:rsidRPr="004D1F5D" w:rsidRDefault="004D1F5D" w:rsidP="00640186">
            <w:pPr>
              <w:jc w:val="center"/>
              <w:rPr>
                <w:rFonts w:ascii="Century Gothic" w:hAnsi="Century Gothic"/>
                <w:b/>
                <w:bCs/>
                <w:color w:val="FF0000"/>
                <w:sz w:val="32"/>
                <w:szCs w:val="32"/>
              </w:rPr>
            </w:pPr>
            <w:r w:rsidRPr="004D1F5D">
              <w:rPr>
                <w:rFonts w:ascii="Calibri" w:hAnsi="Calibri"/>
                <w:b/>
                <w:bCs/>
                <w:i/>
                <w:color w:val="FF0000"/>
                <w:sz w:val="16"/>
                <w:szCs w:val="16"/>
                <w:lang w:val="de-DE"/>
              </w:rPr>
              <w:t>P</w:t>
            </w:r>
            <w:r w:rsidR="00640186" w:rsidRPr="004D1F5D">
              <w:rPr>
                <w:rFonts w:ascii="Calibri" w:hAnsi="Calibri"/>
                <w:b/>
                <w:bCs/>
                <w:i/>
                <w:color w:val="FF0000"/>
                <w:sz w:val="16"/>
                <w:szCs w:val="16"/>
                <w:lang w:val="de-DE"/>
              </w:rPr>
              <w:t xml:space="preserve">uer Natus Est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2FDBEA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B88CFD5" w14:textId="77777777" w:rsidR="006A63C6" w:rsidRPr="009C5944" w:rsidRDefault="0004718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Arcangelo Corelli</w:t>
            </w:r>
            <w:r w:rsidR="00314BA7" w:rsidRPr="009C5944">
              <w:rPr>
                <w:rFonts w:ascii="Calibri" w:hAnsi="Calibri"/>
                <w:b/>
                <w:sz w:val="16"/>
                <w:szCs w:val="16"/>
              </w:rPr>
              <w:t xml:space="preserve"> 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653</w:t>
            </w:r>
          </w:p>
          <w:p w14:paraId="5A9A082D" w14:textId="77777777" w:rsidR="00314BA7" w:rsidRPr="009C5944" w:rsidRDefault="00314BA7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hristmas Concerto</w:t>
            </w:r>
          </w:p>
          <w:p w14:paraId="62389278" w14:textId="77777777" w:rsidR="00314BA7" w:rsidRPr="009C5944" w:rsidRDefault="00314BA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2F57E38E" w14:textId="77777777" w:rsidR="00314BA7" w:rsidRPr="009C5944" w:rsidRDefault="00314BA7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9C18FE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1B9AE0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B558BEB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0A838F67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4389291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95B9C58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A89A36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1</w:t>
            </w:r>
          </w:p>
          <w:p w14:paraId="3D4D77B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5FF55E4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32F6EC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2DB910EC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FCAFEA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19985377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3C6CD4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7CBEF157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43D85C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0742D23B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987E33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5D24C79D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70ABDE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7</w:t>
            </w:r>
          </w:p>
          <w:p w14:paraId="222542E2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275EC88C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742117D7" w14:textId="77777777" w:rsidR="00A535E3" w:rsidRPr="00101ECE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49C808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2FA8FD4" w14:textId="77777777" w:rsidR="006A63C6" w:rsidRPr="009C5944" w:rsidRDefault="0004718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George Freideric Handel  1685</w:t>
            </w:r>
          </w:p>
          <w:p w14:paraId="116CB659" w14:textId="77777777" w:rsidR="00314BA7" w:rsidRDefault="009B440D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314BA7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MESSIAH Oratorio</w:t>
            </w: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129C3167" w14:textId="77777777" w:rsidR="009B440D" w:rsidRPr="009C5944" w:rsidRDefault="009B440D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- While Shepherds Watch Their Flocks at Night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D1FF152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D799369" w14:textId="77777777" w:rsidR="006A63C6" w:rsidRPr="009C5944" w:rsidRDefault="006A63C6" w:rsidP="00314BA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C18D499" w14:textId="77777777" w:rsidR="006A63C6" w:rsidRPr="009C5944" w:rsidRDefault="006A63C6" w:rsidP="00314BA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FA0C6ED" w14:textId="77777777" w:rsidR="00314BA7" w:rsidRPr="009C5944" w:rsidRDefault="00047189" w:rsidP="00314BA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Percy Dearmer  1867</w:t>
            </w:r>
          </w:p>
          <w:p w14:paraId="15FC47AB" w14:textId="77777777" w:rsidR="00047189" w:rsidRPr="009C5944" w:rsidRDefault="0016326D" w:rsidP="00314BA7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The </w:t>
            </w:r>
            <w:r w:rsidR="00314BA7"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Oxford Book of Carols</w:t>
            </w:r>
          </w:p>
          <w:p w14:paraId="0A562F3C" w14:textId="77777777" w:rsidR="00314BA7" w:rsidRPr="009C5944" w:rsidRDefault="00314BA7" w:rsidP="00314BA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</w:tr>
      <w:tr w:rsidR="00857A88" w:rsidRPr="000A21D6" w14:paraId="6BBAEE8E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A405BBA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20BE99B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E0D9CA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8</w:t>
            </w:r>
          </w:p>
        </w:tc>
        <w:tc>
          <w:tcPr>
            <w:tcW w:w="1851" w:type="dxa"/>
            <w:tcBorders>
              <w:bottom w:val="nil"/>
            </w:tcBorders>
          </w:tcPr>
          <w:p w14:paraId="1B40699F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120CB69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2283C09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93E449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0A99524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4CB7100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3BF5D1E1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7D5EAA74" w14:textId="77777777" w:rsidR="006A63C6" w:rsidRPr="00DA7FF9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3BE217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017DAA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E2B35F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AC3338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D9BBAB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A572366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608165B3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070EDF61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5F27705F" w14:textId="5D41BBAD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MARCH 202</w:t>
            </w:r>
            <w:r w:rsidR="00C426A6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7A2F437F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609C512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7E2E30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62C0F16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34B716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04AF913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7423AA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2CFD51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42A7B59C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023D656A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08684AE2" w14:textId="77777777" w:rsidR="006A63C6" w:rsidRPr="00101ECE" w:rsidRDefault="006A63C6" w:rsidP="00101ECE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40D7C80" w14:textId="77777777" w:rsidR="006A63C6" w:rsidRPr="00101ECE" w:rsidRDefault="006A63C6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</w:t>
            </w:r>
          </w:p>
          <w:p w14:paraId="346DEE0B" w14:textId="77777777" w:rsidR="007119B4" w:rsidRPr="00101ECE" w:rsidRDefault="007119B4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851E563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78D9F0CC" w14:textId="77777777" w:rsidR="007119B4" w:rsidRPr="00101ECE" w:rsidRDefault="007119B4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BF7C502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4B4DC427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16AF1A0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7EC43859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8B2BB7F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0BCFE49C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181F69C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6</w:t>
            </w:r>
          </w:p>
          <w:p w14:paraId="31DE9285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191583B8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6EEEB7A" w14:textId="77777777" w:rsidR="00612E9A" w:rsidRPr="00101ECE" w:rsidRDefault="00612E9A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6CC7DF1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E083920" w14:textId="77777777" w:rsidR="005163B2" w:rsidRPr="00F34319" w:rsidRDefault="005163B2" w:rsidP="00746657">
            <w:pPr>
              <w:jc w:val="center"/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C8471C4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00D50D6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9E2D30B" w14:textId="77777777" w:rsidR="006A63C6" w:rsidRPr="009C5944" w:rsidRDefault="00314BA7" w:rsidP="00640186">
            <w:pPr>
              <w:rPr>
                <w:rFonts w:ascii="Calibri" w:hAnsi="Calibri"/>
                <w:b/>
                <w:sz w:val="16"/>
                <w:szCs w:val="16"/>
                <w:lang w:val="de-DE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  <w:lang w:val="de-DE"/>
              </w:rPr>
              <w:t xml:space="preserve">Ezra Harold Geer  1886 </w:t>
            </w:r>
          </w:p>
          <w:p w14:paraId="3DC73AC4" w14:textId="77777777" w:rsidR="00640186" w:rsidRPr="009C5944" w:rsidRDefault="00640186" w:rsidP="00640186">
            <w:pPr>
              <w:rPr>
                <w:rFonts w:ascii="Calibri" w:hAnsi="Calibri"/>
                <w:b/>
                <w:b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color w:val="0070C0"/>
                <w:sz w:val="16"/>
                <w:szCs w:val="16"/>
                <w:lang w:val="de-DE"/>
              </w:rPr>
              <w:t>Hört zu ihr lieben Leute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F264F04" w14:textId="77777777" w:rsidR="00640186" w:rsidRPr="009C5944" w:rsidRDefault="00314BA7" w:rsidP="00640186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Davies Gilbert  1767 </w:t>
            </w:r>
            <w:r w:rsidR="00640186"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 Some Ancient</w:t>
            </w:r>
          </w:p>
          <w:p w14:paraId="1BB20FD1" w14:textId="77777777" w:rsidR="006A63C6" w:rsidRPr="009C5944" w:rsidRDefault="00640186" w:rsidP="00640186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Christmas Carols with Tunes Sung in West of England</w:t>
            </w:r>
          </w:p>
        </w:tc>
      </w:tr>
      <w:tr w:rsidR="00857A88" w:rsidRPr="000A21D6" w14:paraId="710D831A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696AE58F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4F5963C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C915C3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7</w:t>
            </w:r>
          </w:p>
          <w:p w14:paraId="0F8C148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0BFB873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B7FD1A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199D63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8</w:t>
            </w:r>
          </w:p>
          <w:p w14:paraId="05BCF0A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3C69E2C2" w14:textId="77777777" w:rsidR="0036659E" w:rsidRPr="00101ECE" w:rsidRDefault="0036659E" w:rsidP="00B744B7">
            <w:pPr>
              <w:jc w:val="center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52CFD8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6A06345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0B1234AA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47B0F6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100BFF9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3758739C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757ECE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1</w:t>
            </w:r>
          </w:p>
          <w:p w14:paraId="632853D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1D24B3CD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412736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72E1E52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F21B002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A6A33A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3</w:t>
            </w:r>
          </w:p>
          <w:p w14:paraId="474BD82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3B0CF4D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28EFDBD8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E6B7D40" w14:textId="77777777" w:rsidR="0036659E" w:rsidRPr="00101ECE" w:rsidRDefault="0036659E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CB0BD04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3502834" w14:textId="77777777" w:rsidR="006A63C6" w:rsidRPr="009C5944" w:rsidRDefault="00314BA7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Martin Shaw 1875</w:t>
            </w:r>
          </w:p>
          <w:p w14:paraId="45234681" w14:textId="77777777" w:rsidR="00E61BE9" w:rsidRPr="009C5944" w:rsidRDefault="00E61BE9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538135"/>
                <w:sz w:val="16"/>
                <w:szCs w:val="16"/>
              </w:rPr>
              <w:t xml:space="preserve">The Oxford Book </w:t>
            </w:r>
          </w:p>
          <w:p w14:paraId="7554A71D" w14:textId="77777777" w:rsidR="00E61BE9" w:rsidRPr="009C5944" w:rsidRDefault="00E61BE9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538135"/>
                <w:sz w:val="16"/>
                <w:szCs w:val="16"/>
              </w:rPr>
              <w:t>of Carol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B9C0516" w14:textId="77777777" w:rsidR="002A099F" w:rsidRPr="009C5944" w:rsidRDefault="002A099F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B7BF914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E0F572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D9003D5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4BC53B5C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4D1C2AA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E25BB64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892B7A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4</w:t>
            </w:r>
          </w:p>
        </w:tc>
        <w:tc>
          <w:tcPr>
            <w:tcW w:w="1851" w:type="dxa"/>
            <w:tcBorders>
              <w:bottom w:val="nil"/>
            </w:tcBorders>
          </w:tcPr>
          <w:p w14:paraId="4F9D6B9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5</w:t>
            </w:r>
          </w:p>
          <w:p w14:paraId="6534A650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FDD48F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57442562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C5B06A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7B1B1DA4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A4D08D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585958CD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6B0A6D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71FE1F75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D09CE1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0</w:t>
            </w:r>
          </w:p>
          <w:p w14:paraId="3C34AC5D" w14:textId="77777777" w:rsidR="000E2BC2" w:rsidRPr="00101ECE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64F2DE3E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8830E83" w14:textId="77777777" w:rsidR="006A63C6" w:rsidRPr="009C5944" w:rsidRDefault="0030145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R. L. de Pearsall </w:t>
            </w:r>
            <w:r w:rsidR="00AD70FF" w:rsidRPr="009C5944">
              <w:rPr>
                <w:rFonts w:ascii="Calibri" w:hAnsi="Calibri"/>
                <w:b/>
                <w:sz w:val="16"/>
                <w:szCs w:val="16"/>
              </w:rPr>
              <w:t xml:space="preserve">1795     </w:t>
            </w:r>
            <w:r w:rsidR="00AD70FF"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In Dulci Jubilo</w:t>
            </w:r>
            <w:r w:rsidR="00AD70FF" w:rsidRPr="009C5944">
              <w:rPr>
                <w:rFonts w:ascii="Calibri" w:hAnsi="Calibri"/>
                <w:b/>
                <w:sz w:val="16"/>
                <w:szCs w:val="16"/>
              </w:rPr>
              <w:t xml:space="preserve">    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6D0AC7B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E75ABF3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35244C5" w14:textId="77777777" w:rsidR="006A63C6" w:rsidRPr="009C5944" w:rsidRDefault="0030145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ames Ramsey Murray   1841</w:t>
            </w:r>
          </w:p>
          <w:p w14:paraId="16251BF3" w14:textId="77777777" w:rsidR="00E61BE9" w:rsidRPr="009C5944" w:rsidRDefault="00E61BE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way in a Manger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8ADFFB6" w14:textId="77777777" w:rsidR="00301456" w:rsidRPr="009C5944" w:rsidRDefault="00301456" w:rsidP="00301456">
            <w:pPr>
              <w:rPr>
                <w:rFonts w:ascii="Calibri" w:hAnsi="Calibri"/>
                <w:b/>
                <w:i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Cs/>
                <w:sz w:val="16"/>
                <w:szCs w:val="16"/>
              </w:rPr>
              <w:t>William Studwell  1936</w:t>
            </w:r>
          </w:p>
          <w:p w14:paraId="3637B911" w14:textId="77777777" w:rsidR="00301456" w:rsidRPr="009C5944" w:rsidRDefault="00BD5CA8" w:rsidP="00746657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 - </w:t>
            </w:r>
            <w:r w:rsidR="00301456"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Christmas Carols: </w:t>
            </w:r>
          </w:p>
          <w:p w14:paraId="12C393C0" w14:textId="77777777" w:rsidR="006A63C6" w:rsidRDefault="00301456" w:rsidP="00746657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A Reference Guide</w:t>
            </w:r>
          </w:p>
          <w:p w14:paraId="7407E6AB" w14:textId="77777777" w:rsidR="00BD5CA8" w:rsidRPr="009C5944" w:rsidRDefault="00BD5CA8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- The Christmas Carol Songbook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E29179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97BFF03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681371FC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444EDA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35E068B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792DEB6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1</w:t>
            </w:r>
          </w:p>
          <w:p w14:paraId="71AC66E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7DF52E7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20591F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2</w:t>
            </w:r>
          </w:p>
          <w:p w14:paraId="6ABE2DE9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CF43AC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607FDD27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453FA7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44BD2E4E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8A6363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0B7A8139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5BC25B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4E00F983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670EA70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7</w:t>
            </w:r>
          </w:p>
          <w:p w14:paraId="04DE87FC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7A23DDC1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D08CD87" w14:textId="77777777" w:rsidR="00A535E3" w:rsidRPr="00BD5CA8" w:rsidRDefault="00BD5CA8" w:rsidP="00746657">
            <w:pPr>
              <w:jc w:val="center"/>
              <w:rPr>
                <w:rFonts w:ascii="Century Gothic" w:hAnsi="Century Gothic"/>
                <w:b/>
                <w:bCs/>
                <w:sz w:val="16"/>
                <w:szCs w:val="16"/>
              </w:rPr>
            </w:pPr>
            <w:r w:rsidRPr="00BD5CA8">
              <w:rPr>
                <w:rFonts w:ascii="Century Gothic" w:hAnsi="Century Gothic"/>
                <w:b/>
                <w:bCs/>
                <w:sz w:val="16"/>
                <w:szCs w:val="16"/>
              </w:rPr>
              <w:t>Heinrich Suso 1295</w:t>
            </w:r>
          </w:p>
          <w:p w14:paraId="65C18CFB" w14:textId="77777777" w:rsidR="00BD5CA8" w:rsidRPr="00BD5CA8" w:rsidRDefault="00BD5CA8" w:rsidP="00746657">
            <w:pPr>
              <w:jc w:val="center"/>
              <w:rPr>
                <w:rFonts w:ascii="Century Gothic" w:hAnsi="Century Gothic"/>
                <w:b/>
                <w:bCs/>
                <w:i/>
                <w:iCs/>
                <w:color w:val="FF0000"/>
                <w:sz w:val="20"/>
                <w:szCs w:val="20"/>
              </w:rPr>
            </w:pPr>
            <w:r w:rsidRPr="00BD5CA8">
              <w:rPr>
                <w:rFonts w:ascii="Century Gothic" w:hAnsi="Century Gothic"/>
                <w:b/>
                <w:bCs/>
                <w:i/>
                <w:iCs/>
                <w:color w:val="FF0000"/>
                <w:sz w:val="16"/>
                <w:szCs w:val="16"/>
              </w:rPr>
              <w:t>In Dulci Jubilo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D4A6A53" w14:textId="77777777" w:rsidR="005163B2" w:rsidRPr="00F34319" w:rsidRDefault="005163B2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ADDD6A2" w14:textId="77777777" w:rsidR="00E61BE9" w:rsidRPr="009C5944" w:rsidRDefault="00E61BE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B7FCE9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124F9C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28F246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8756155" w14:textId="77777777" w:rsidR="006A63C6" w:rsidRPr="00101ECE" w:rsidRDefault="006A63C6" w:rsidP="005163B2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3B4B2C47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4CFF3A2F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6680DB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0E2195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8</w:t>
            </w:r>
          </w:p>
        </w:tc>
        <w:tc>
          <w:tcPr>
            <w:tcW w:w="1851" w:type="dxa"/>
            <w:tcBorders>
              <w:bottom w:val="nil"/>
            </w:tcBorders>
          </w:tcPr>
          <w:p w14:paraId="4CF3EB8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9</w:t>
            </w:r>
          </w:p>
          <w:p w14:paraId="449EDB8E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D599DB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1203779B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A1022CB" w14:textId="77777777" w:rsidR="00A4488C" w:rsidRPr="00301456" w:rsidRDefault="00301456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301456">
              <w:rPr>
                <w:rFonts w:ascii="Century Gothic" w:hAnsi="Century Gothic"/>
                <w:b/>
                <w:bCs/>
                <w:sz w:val="28"/>
                <w:szCs w:val="28"/>
              </w:rPr>
              <w:t>31</w:t>
            </w:r>
          </w:p>
        </w:tc>
        <w:tc>
          <w:tcPr>
            <w:tcW w:w="1852" w:type="dxa"/>
            <w:tcBorders>
              <w:bottom w:val="nil"/>
            </w:tcBorders>
          </w:tcPr>
          <w:p w14:paraId="4813830A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F96E070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A2CFF4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009397F0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DEE6A92" w14:textId="77777777" w:rsidR="007B394F" w:rsidRPr="009C5944" w:rsidRDefault="007B394F" w:rsidP="007B394F">
            <w:pP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E7B478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A73830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C773301" w14:textId="77777777" w:rsidR="006A63C6" w:rsidRPr="009C5944" w:rsidRDefault="0030145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ohann Sebastian Bach  1685</w:t>
            </w:r>
          </w:p>
          <w:p w14:paraId="33ECB0CA" w14:textId="77777777" w:rsidR="004D1F5D" w:rsidRPr="009C5944" w:rsidRDefault="007B394F" w:rsidP="004D1F5D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4D1F5D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Jesu, Joy of Man’s </w:t>
            </w:r>
          </w:p>
          <w:p w14:paraId="1A46FFF0" w14:textId="77777777" w:rsidR="004D1F5D" w:rsidRPr="009C5944" w:rsidRDefault="004D1F5D" w:rsidP="004D1F5D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</w:t>
            </w:r>
            <w:r w:rsidR="007B394F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  </w:t>
            </w: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Desiring</w:t>
            </w:r>
          </w:p>
          <w:p w14:paraId="30D569C3" w14:textId="77777777" w:rsidR="004D1F5D" w:rsidRPr="009C5944" w:rsidRDefault="004D1F5D" w:rsidP="004D1F5D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7B394F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hristmas Oratorio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64733F0" w14:textId="77777777" w:rsidR="006A63C6" w:rsidRPr="004D1F5D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4A0265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EEC0BF5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938952D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34A9AC2F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4ABFA1A9" w14:textId="7EC4AD2D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APRIL 202</w:t>
            </w:r>
            <w:r w:rsidR="00C426A6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69130DE2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6C3F4E1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3A4432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FB0941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42F2D26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0E3D402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F493C52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79C0FB2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4090BC9E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1B08785C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2EFE326C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68E11A45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EB9BC62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67CC3FB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B775FDC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DA52F12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450BAF90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C5B020C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2</w:t>
            </w:r>
          </w:p>
          <w:p w14:paraId="7A6A8549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3883655" w14:textId="77777777" w:rsidR="006A63C6" w:rsidRPr="00101ECE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3</w:t>
            </w:r>
          </w:p>
          <w:p w14:paraId="7B993B9C" w14:textId="77777777" w:rsidR="0036659E" w:rsidRPr="00101ECE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2E463EC3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BA0D770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4759597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DF89AA6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5518F25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4ED6B2B" w14:textId="77777777" w:rsidR="006A63C6" w:rsidRPr="009C5944" w:rsidRDefault="002B7E4D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Cecil Frances Alexander 1818</w:t>
            </w:r>
          </w:p>
          <w:p w14:paraId="2334F33D" w14:textId="77777777" w:rsidR="002B7E4D" w:rsidRPr="009C5944" w:rsidRDefault="002B7E4D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Once in Royal </w:t>
            </w:r>
          </w:p>
          <w:p w14:paraId="416441DA" w14:textId="77777777" w:rsidR="002B7E4D" w:rsidRPr="009C5944" w:rsidRDefault="002B7E4D" w:rsidP="00746657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David’s City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E3F281B" w14:textId="77777777" w:rsidR="006A63C6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GOOD FRIDAY</w:t>
            </w:r>
          </w:p>
          <w:p w14:paraId="17F25A78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  <w:p w14:paraId="47856C15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  <w:p w14:paraId="64904E33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F14DBF0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0A21D6" w14:paraId="0D0A9571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7E277A2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261475EB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79FC79B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4</w:t>
            </w:r>
          </w:p>
          <w:p w14:paraId="65D5FD9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</w:p>
          <w:p w14:paraId="5D6DF51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</w:p>
          <w:p w14:paraId="5E60B43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EEEB70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66EFD2C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19769462" w14:textId="77777777" w:rsidR="0036659E" w:rsidRPr="00101ECE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52736E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7C7180A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9614695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3DD99B9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375F0EA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4C1B1DF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5D1A15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76282F18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7EA3A267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69A3ED4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46693D2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E5B0D54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61B306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  <w:p w14:paraId="2C1C8D9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5E70160B" w14:textId="77777777" w:rsidR="0036659E" w:rsidRPr="00101ECE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0739CD80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A13C3AD" w14:textId="77777777" w:rsidR="0036659E" w:rsidRPr="003034A9" w:rsidRDefault="00D75F1E" w:rsidP="00D75F1E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EASTER SUNDAY</w:t>
            </w:r>
          </w:p>
          <w:p w14:paraId="1346A376" w14:textId="77777777" w:rsidR="00D75F1E" w:rsidRPr="00F34319" w:rsidRDefault="00D75F1E" w:rsidP="00D75F1E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17F990A7" w14:textId="77777777" w:rsidR="00D75F1E" w:rsidRPr="00F34319" w:rsidRDefault="00D75F1E" w:rsidP="00D75F1E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5C2F25A4" w14:textId="77777777" w:rsidR="00D75F1E" w:rsidRPr="00F34319" w:rsidRDefault="00D75F1E" w:rsidP="00D75F1E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7C3EFA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2CDA2CC" w14:textId="77777777" w:rsidR="006A63C6" w:rsidRPr="009C5944" w:rsidRDefault="002819B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Edmund Hamilton Sears 1810</w:t>
            </w:r>
          </w:p>
          <w:p w14:paraId="35EB50BD" w14:textId="77777777" w:rsidR="002819B9" w:rsidRPr="009C5944" w:rsidRDefault="002819B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It Came Upon the </w:t>
            </w:r>
            <w:r w:rsidR="00007A27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Mi</w:t>
            </w: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dnight Clear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F853A5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51B6FE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8A18E8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8E65439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101ECE" w14:paraId="58C59ADB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4F8D6338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E242C43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4CC30D2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1</w:t>
            </w:r>
          </w:p>
        </w:tc>
        <w:tc>
          <w:tcPr>
            <w:tcW w:w="1851" w:type="dxa"/>
            <w:tcBorders>
              <w:bottom w:val="nil"/>
            </w:tcBorders>
          </w:tcPr>
          <w:p w14:paraId="71DBC8D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17B59543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C2BF033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2CAAAB98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A85C29B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68878CB9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32E7BE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19555ACA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A88BE7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6B00A9B5" w14:textId="77777777" w:rsidR="0036659E" w:rsidRPr="00101ECE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37B7EF7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03C2871A" w14:textId="77777777" w:rsidR="000E2BC2" w:rsidRPr="00101ECE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4F6DE2C8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FD2960E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CD37067" w14:textId="77777777" w:rsidR="006A63C6" w:rsidRPr="009C5944" w:rsidRDefault="002819B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Walter Ehret, 1918  </w:t>
            </w:r>
          </w:p>
          <w:p w14:paraId="168BE6AD" w14:textId="77777777" w:rsidR="00007A27" w:rsidRPr="009C5944" w:rsidRDefault="00007A27" w:rsidP="00746657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The International Book of </w:t>
            </w:r>
            <w:r w:rsidR="009B440D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Christmas </w:t>
            </w: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Carol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01D4AB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EC866C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91CF79A" w14:textId="77777777" w:rsidR="006A63C6" w:rsidRPr="009C5944" w:rsidRDefault="00E94F3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onathan E. Spilman   1812</w:t>
            </w:r>
          </w:p>
          <w:p w14:paraId="6753B811" w14:textId="77777777" w:rsidR="00E94F37" w:rsidRPr="009C5944" w:rsidRDefault="00E94F37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way in a Manger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1C95E6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536B941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1D2B647E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45A1E959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F81DB3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3C4A02E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18</w:t>
            </w:r>
          </w:p>
          <w:p w14:paraId="0941E9A5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0AD05C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8C29A66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6CAA1A5C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4C23D6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3ABB37C5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B574AB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1EDB547C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F44DD6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6FEDC540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FB5217D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32D267FE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CEC3BD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4</w:t>
            </w:r>
          </w:p>
          <w:p w14:paraId="1DC156CB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7CC27A03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4BAF8D6" w14:textId="77777777" w:rsidR="00A535E3" w:rsidRPr="00101ECE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3E8F30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ABFF96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1CEF40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B7478B2" w14:textId="77777777" w:rsidR="002819B9" w:rsidRPr="009C5944" w:rsidRDefault="002819B9" w:rsidP="00007A2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Alfred Burt  1920</w:t>
            </w:r>
          </w:p>
          <w:p w14:paraId="3E4741CC" w14:textId="77777777" w:rsidR="00007A27" w:rsidRPr="009C5944" w:rsidRDefault="00007A27" w:rsidP="00007A27">
            <w:pPr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 xml:space="preserve">- </w:t>
            </w:r>
            <w:r w:rsidR="00AA179B"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>Caroling, Caroling</w:t>
            </w:r>
          </w:p>
          <w:p w14:paraId="4EB406B3" w14:textId="77777777" w:rsidR="00AA179B" w:rsidRPr="009C5944" w:rsidRDefault="00007A27" w:rsidP="00007A27">
            <w:pPr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>-  Some Children See</w:t>
            </w:r>
            <w:r w:rsidR="00AA179B"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 xml:space="preserve"> </w:t>
            </w:r>
          </w:p>
          <w:p w14:paraId="6B71E7D4" w14:textId="77777777" w:rsidR="00007A27" w:rsidRPr="009C5944" w:rsidRDefault="00AA179B" w:rsidP="00007A27">
            <w:pPr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 xml:space="preserve">     </w:t>
            </w:r>
            <w:r w:rsidR="00007A27"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>Him</w:t>
            </w:r>
          </w:p>
          <w:p w14:paraId="0BD791F3" w14:textId="77777777" w:rsidR="00007A27" w:rsidRPr="009C5944" w:rsidRDefault="00007A27" w:rsidP="00007A27">
            <w:pPr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color w:val="FF0000"/>
                <w:sz w:val="16"/>
                <w:szCs w:val="16"/>
              </w:rPr>
              <w:t xml:space="preserve"> - A Star Carol</w:t>
            </w:r>
          </w:p>
          <w:p w14:paraId="6806DA5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9F304E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B0F44AB" w14:textId="77777777" w:rsidR="002819B9" w:rsidRPr="009C5944" w:rsidRDefault="002819B9" w:rsidP="00AA179B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James Chadwick 1813 </w:t>
            </w:r>
            <w:r w:rsidR="00AA179B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="00AA179B"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Angels We Have      Heard on High</w:t>
            </w:r>
          </w:p>
          <w:p w14:paraId="03CA238D" w14:textId="77777777" w:rsidR="006A63C6" w:rsidRDefault="006A63C6" w:rsidP="0082171D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6BBCE890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4BCFC238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C5AC55E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41529DF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bCs/>
                <w:sz w:val="28"/>
                <w:szCs w:val="28"/>
              </w:rPr>
              <w:t>25</w:t>
            </w:r>
          </w:p>
        </w:tc>
        <w:tc>
          <w:tcPr>
            <w:tcW w:w="1851" w:type="dxa"/>
            <w:tcBorders>
              <w:bottom w:val="nil"/>
            </w:tcBorders>
          </w:tcPr>
          <w:p w14:paraId="1983A9AF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6B116FF2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7007ACC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08739C89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648DEA1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44919C6E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12B0EEA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0BE7F084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C02B2B2" w14:textId="77777777" w:rsidR="00857A88" w:rsidRPr="00101ECE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101ECE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6E8E4016" w14:textId="77777777" w:rsidR="00A4488C" w:rsidRPr="00101ECE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23D7BA2" w14:textId="77777777" w:rsidR="00A4488C" w:rsidRPr="00DA06B0" w:rsidRDefault="00A4488C" w:rsidP="00101EC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31333FEE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932E009" w14:textId="77777777" w:rsidR="006A63C6" w:rsidRPr="009C5944" w:rsidRDefault="006A63C6" w:rsidP="00F87C33">
            <w:pPr>
              <w:ind w:right="-450"/>
              <w:rPr>
                <w:rFonts w:ascii="Calibri" w:hAnsi="Calibri"/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FC99FB2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500551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8CE377D" w14:textId="77777777" w:rsidR="00B84B9F" w:rsidRPr="009C5944" w:rsidRDefault="00B84B9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A339D3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923028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F259E36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16285DC9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9"/>
        <w:gridCol w:w="1206"/>
        <w:gridCol w:w="1851"/>
        <w:gridCol w:w="1852"/>
        <w:gridCol w:w="1851"/>
        <w:gridCol w:w="1852"/>
        <w:gridCol w:w="1851"/>
        <w:gridCol w:w="1852"/>
      </w:tblGrid>
      <w:tr w:rsidR="004E68E4" w:rsidRPr="000A21D6" w14:paraId="6E55F937" w14:textId="77777777" w:rsidTr="0010666A">
        <w:trPr>
          <w:trHeight w:hRule="exact" w:val="720"/>
        </w:trPr>
        <w:tc>
          <w:tcPr>
            <w:tcW w:w="12960" w:type="dxa"/>
            <w:gridSpan w:val="10"/>
            <w:vAlign w:val="center"/>
          </w:tcPr>
          <w:p w14:paraId="25A2B712" w14:textId="2BA470A1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MAY 202</w:t>
            </w:r>
            <w:r w:rsidR="00C426A6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059E7313" w14:textId="77777777" w:rsidTr="0010666A">
        <w:trPr>
          <w:trHeight w:hRule="exact" w:val="424"/>
        </w:trPr>
        <w:tc>
          <w:tcPr>
            <w:tcW w:w="1851" w:type="dxa"/>
            <w:gridSpan w:val="4"/>
            <w:shd w:val="clear" w:color="auto" w:fill="C0C0C0"/>
            <w:vAlign w:val="center"/>
          </w:tcPr>
          <w:p w14:paraId="73469E5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735C7C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53DD21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FB2A4F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3703A7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37F44F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486776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E90436" w14:paraId="73A70BD2" w14:textId="77777777" w:rsidTr="0010666A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2AB1412C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D1E0155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3261D9B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84A835F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D9EB8F7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D2AB353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A2E3797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A177DCA" w14:textId="77777777" w:rsidR="0036659E" w:rsidRPr="00B74424" w:rsidRDefault="0036659E" w:rsidP="00B7442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241715F" w14:textId="77777777" w:rsidR="0036659E" w:rsidRPr="00E90436" w:rsidRDefault="006A63C6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</w:t>
            </w:r>
          </w:p>
        </w:tc>
      </w:tr>
      <w:tr w:rsidR="006A63C6" w:rsidRPr="00C83F31" w14:paraId="01A063B7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6A7D6DF9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8F0DEDE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BA2DCB0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1F93750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0CBB6C7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22FCB67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E9B29D3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0A21D6" w14:paraId="181F446B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011E11B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99A4FBA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2FF18B6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</w:t>
            </w:r>
          </w:p>
          <w:p w14:paraId="607D4D5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420E31B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3597260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299E85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6573A56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209E338C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02C506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6F14A73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06603E01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5376F6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2ABA71E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DAF90F1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3583CF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4B280AF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A39EF96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BA9345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254AE30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4F52896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C22EB8C" w14:textId="77777777" w:rsidR="00857A88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8</w:t>
            </w:r>
          </w:p>
          <w:p w14:paraId="32B3004C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09DF94B2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02908A6D" w14:textId="77777777" w:rsidR="000D73C2" w:rsidRPr="009C5944" w:rsidRDefault="000D73C2" w:rsidP="00746657">
            <w:pPr>
              <w:jc w:val="center"/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E1B2AFF" w14:textId="77777777" w:rsidR="006929BF" w:rsidRPr="009C5944" w:rsidRDefault="006929B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34D69B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BDD12E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B2B132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E8A2338" w14:textId="77777777" w:rsidR="006A63C6" w:rsidRPr="009C5944" w:rsidRDefault="00B84B9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Thomas Helmore 1811</w:t>
            </w:r>
          </w:p>
          <w:p w14:paraId="4475FEC6" w14:textId="77777777" w:rsidR="006929BF" w:rsidRDefault="006929B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O Come, O Come, Emmanuel</w:t>
            </w:r>
          </w:p>
          <w:p w14:paraId="7DBBCD44" w14:textId="77777777" w:rsidR="009B440D" w:rsidRPr="009B440D" w:rsidRDefault="009B440D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B440D">
              <w:rPr>
                <w:rFonts w:ascii="Calibri" w:hAnsi="Calibri"/>
                <w:b/>
                <w:sz w:val="16"/>
                <w:szCs w:val="16"/>
              </w:rPr>
              <w:t>Clarence Dickinson</w:t>
            </w:r>
          </w:p>
          <w:p w14:paraId="28BE93A7" w14:textId="77777777" w:rsidR="009B440D" w:rsidRDefault="009B440D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he Shepherd’s Story</w:t>
            </w:r>
          </w:p>
          <w:p w14:paraId="32334184" w14:textId="77777777" w:rsidR="009B440D" w:rsidRPr="009C5944" w:rsidRDefault="009B440D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365223E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</w:tr>
      <w:tr w:rsidR="00857A88" w:rsidRPr="000A21D6" w14:paraId="457F7F9B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615820FE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CF6902F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6A0621B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9</w:t>
            </w:r>
          </w:p>
        </w:tc>
        <w:tc>
          <w:tcPr>
            <w:tcW w:w="1851" w:type="dxa"/>
            <w:tcBorders>
              <w:bottom w:val="nil"/>
            </w:tcBorders>
          </w:tcPr>
          <w:p w14:paraId="0848E7C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6FF0F697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A30E04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1</w:t>
            </w:r>
          </w:p>
          <w:p w14:paraId="10184947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EBFE19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723E2B8E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619CE4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370BAF58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652A13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3B001B3E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E21E5F4" w14:textId="77777777" w:rsidR="000E2BC2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5</w:t>
            </w:r>
          </w:p>
        </w:tc>
      </w:tr>
      <w:tr w:rsidR="006A63C6" w:rsidRPr="000A21D6" w14:paraId="409FC319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474F3F77" w14:textId="77777777" w:rsidR="006A63C6" w:rsidRPr="003034A9" w:rsidRDefault="00560B62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M</w:t>
            </w:r>
            <w:r w:rsidR="003034A9">
              <w:rPr>
                <w:rFonts w:ascii="Book Antiqua" w:hAnsi="Book Antiqua"/>
                <w:b/>
                <w:bCs/>
                <w:color w:val="660066"/>
              </w:rPr>
              <w:t>OTHER’S DAY</w:t>
            </w:r>
          </w:p>
          <w:p w14:paraId="4642901F" w14:textId="77777777" w:rsidR="00B84B9F" w:rsidRPr="009C5944" w:rsidRDefault="00B84B9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Harry Simeon</w:t>
            </w:r>
            <w:r w:rsidR="006929BF" w:rsidRPr="009C5944">
              <w:rPr>
                <w:rFonts w:ascii="Calibri" w:hAnsi="Calibri"/>
                <w:b/>
                <w:sz w:val="16"/>
                <w:szCs w:val="16"/>
              </w:rPr>
              <w:t>e  1911</w:t>
            </w:r>
          </w:p>
          <w:p w14:paraId="029FD194" w14:textId="77777777" w:rsidR="006929BF" w:rsidRPr="009C5944" w:rsidRDefault="006929B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he Little Drummer Boy</w:t>
            </w:r>
          </w:p>
          <w:p w14:paraId="4837C5D9" w14:textId="77777777" w:rsidR="006929BF" w:rsidRPr="00A205E2" w:rsidRDefault="006929BF" w:rsidP="00746657">
            <w:pPr>
              <w:jc w:val="center"/>
              <w:rPr>
                <w:rFonts w:ascii="Century Gothic" w:hAnsi="Century Gothic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EAE00A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45D04CE" w14:textId="77777777" w:rsidR="00A7218C" w:rsidRPr="009C5944" w:rsidRDefault="00A7218C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F8E1466" w14:textId="77777777" w:rsidR="006A63C6" w:rsidRDefault="006A63C6" w:rsidP="005163B2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8B1646C" w14:textId="77777777" w:rsidR="006A63C6" w:rsidRPr="009C5944" w:rsidRDefault="00B84B9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ohn S</w:t>
            </w:r>
            <w:r w:rsidR="003467FA" w:rsidRPr="009C5944">
              <w:rPr>
                <w:rFonts w:ascii="Calibri" w:hAnsi="Calibri"/>
                <w:b/>
                <w:sz w:val="16"/>
                <w:szCs w:val="16"/>
              </w:rPr>
              <w:t xml:space="preserve">.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Dwight</w:t>
            </w:r>
            <w:r w:rsidR="006929BF" w:rsidRPr="009C5944">
              <w:rPr>
                <w:rFonts w:ascii="Calibri" w:hAnsi="Calibri"/>
                <w:b/>
                <w:sz w:val="16"/>
                <w:szCs w:val="16"/>
              </w:rPr>
              <w:t xml:space="preserve">  1813</w:t>
            </w:r>
          </w:p>
          <w:p w14:paraId="68665521" w14:textId="77777777" w:rsidR="006929BF" w:rsidRPr="009C5944" w:rsidRDefault="006929B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O Holy Night </w:t>
            </w:r>
          </w:p>
          <w:p w14:paraId="38DCC149" w14:textId="77777777" w:rsidR="003467FA" w:rsidRPr="006929BF" w:rsidRDefault="003467FA" w:rsidP="003467FA">
            <w:pPr>
              <w:jc w:val="center"/>
              <w:rPr>
                <w:rFonts w:ascii="Century Gothic" w:hAnsi="Century Gothic"/>
                <w:b/>
                <w:i/>
                <w:iCs/>
                <w:color w:val="FF0000"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7EFCF63" w14:textId="77777777" w:rsidR="006A63C6" w:rsidRPr="00F34319" w:rsidRDefault="006A63C6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5F3AF7B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5DC9B76A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4C0C5F83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1B8FEBB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0111131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6</w:t>
            </w:r>
          </w:p>
          <w:p w14:paraId="07172EC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F6B649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5FDB17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208E909E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84EBFD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2023392F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25586E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26245888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B65175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503E90A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B40E55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53A9E4D6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7BCB71D" w14:textId="77777777" w:rsidR="00A4488C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2</w:t>
            </w:r>
          </w:p>
        </w:tc>
      </w:tr>
      <w:tr w:rsidR="006A63C6" w:rsidRPr="000A21D6" w14:paraId="3B2A16B5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1E8E3C38" w14:textId="77777777" w:rsidR="00A535E3" w:rsidRPr="00101ECE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1A8FA9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AA299A5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AED358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92AFC5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11F8B5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23089FB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4F21BE53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8B60441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9CE1E09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536312B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3</w:t>
            </w:r>
          </w:p>
        </w:tc>
        <w:tc>
          <w:tcPr>
            <w:tcW w:w="1851" w:type="dxa"/>
            <w:tcBorders>
              <w:bottom w:val="nil"/>
            </w:tcBorders>
          </w:tcPr>
          <w:p w14:paraId="1AD2C3D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22AFC727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77F7E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316E9032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99E8CE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528F6EDA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39C763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0470E239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9A352E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09B19DCD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DFF886D" w14:textId="77777777" w:rsidR="00A4488C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9</w:t>
            </w:r>
          </w:p>
        </w:tc>
      </w:tr>
      <w:tr w:rsidR="006A63C6" w:rsidRPr="000A21D6" w14:paraId="32F58BAD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5C8F5263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15890D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DB81DC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B5C420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D5EC65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7EBB46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8738656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3C6E1F" w:rsidRPr="000A21D6" w14:paraId="5C4C7965" w14:textId="77777777" w:rsidTr="0010666A">
        <w:trPr>
          <w:trHeight w:hRule="exact" w:val="432"/>
        </w:trPr>
        <w:tc>
          <w:tcPr>
            <w:tcW w:w="645" w:type="dxa"/>
            <w:gridSpan w:val="3"/>
            <w:tcBorders>
              <w:bottom w:val="nil"/>
              <w:right w:val="nil"/>
            </w:tcBorders>
            <w:shd w:val="clear" w:color="auto" w:fill="E6E6E6"/>
          </w:tcPr>
          <w:p w14:paraId="10FC3E0C" w14:textId="77777777" w:rsidR="003C6E1F" w:rsidRPr="00612E9A" w:rsidRDefault="003C6E1F" w:rsidP="00B74424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7E50FCD" w14:textId="77777777" w:rsidR="003C6E1F" w:rsidRDefault="003C6E1F" w:rsidP="00B74424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06" w:type="dxa"/>
            <w:tcBorders>
              <w:left w:val="nil"/>
              <w:bottom w:val="nil"/>
            </w:tcBorders>
            <w:shd w:val="clear" w:color="auto" w:fill="E6E6E6"/>
          </w:tcPr>
          <w:p w14:paraId="699C0336" w14:textId="77777777" w:rsidR="003C6E1F" w:rsidRPr="00E90436" w:rsidRDefault="00B74424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0</w:t>
            </w:r>
          </w:p>
        </w:tc>
        <w:tc>
          <w:tcPr>
            <w:tcW w:w="1851" w:type="dxa"/>
            <w:tcBorders>
              <w:bottom w:val="nil"/>
            </w:tcBorders>
          </w:tcPr>
          <w:p w14:paraId="2134235C" w14:textId="77777777" w:rsidR="003C6E1F" w:rsidRPr="00E90436" w:rsidRDefault="00B74424" w:rsidP="00B74424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31</w:t>
            </w:r>
          </w:p>
          <w:p w14:paraId="683D33BF" w14:textId="77777777" w:rsidR="003C6E1F" w:rsidRPr="00E90436" w:rsidRDefault="003C6E1F" w:rsidP="00B74424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EF7107D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74046AE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7E44EB0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CAB88BC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BA9631E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C6E1F" w:rsidRPr="000A21D6" w14:paraId="316955B6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7CDA0F80" w14:textId="77777777" w:rsidR="003C6E1F" w:rsidRPr="00DA7FF9" w:rsidRDefault="003C6E1F" w:rsidP="008B47C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4918C59" w14:textId="77777777" w:rsidR="003C6E1F" w:rsidRPr="003034A9" w:rsidRDefault="00D75F1E" w:rsidP="008B47C5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MEMORIAL DAY</w:t>
            </w:r>
          </w:p>
          <w:p w14:paraId="6EC20D11" w14:textId="77777777" w:rsidR="00D75F1E" w:rsidRPr="00F34319" w:rsidRDefault="00D75F1E" w:rsidP="008B47C5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257C441B" w14:textId="77777777" w:rsidR="00D75F1E" w:rsidRPr="00F34319" w:rsidRDefault="00D75F1E" w:rsidP="008B47C5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2B4D8E43" w14:textId="77777777" w:rsidR="00D75F1E" w:rsidRPr="00F34319" w:rsidRDefault="00D75F1E" w:rsidP="008B47C5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59575AA2" w14:textId="77777777" w:rsidR="00D75F1E" w:rsidRPr="00F34319" w:rsidRDefault="00D75F1E" w:rsidP="008B47C5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73CDED5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53D4D06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BC0A922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92561E9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A29D1FA" w14:textId="77777777" w:rsidR="003C6E1F" w:rsidRDefault="003C6E1F" w:rsidP="008B47C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10A048E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666308FD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685D8277" w14:textId="2F33CCE8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JUNE 202</w:t>
            </w:r>
            <w:r w:rsidR="00C426A6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7F60759D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005CB21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F2A0B6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B054F56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5C145F8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42A62FF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C8B97C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24BC20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32CEA582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328D02C5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6B0076C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0A199B7F" w14:textId="77777777" w:rsidR="006A63C6" w:rsidRPr="0086409E" w:rsidRDefault="006A63C6" w:rsidP="00101ECE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36F01C6" w14:textId="77777777" w:rsidR="007119B4" w:rsidRPr="00872052" w:rsidRDefault="007119B4" w:rsidP="00E90436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4A3C9F8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3A87FC0C" w14:textId="77777777" w:rsidR="007119B4" w:rsidRPr="00E90436" w:rsidRDefault="007119B4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DDD20BE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773DDE54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B873D65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2E4B0F5A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098CA5D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951A20"/>
                <w:sz w:val="28"/>
                <w:szCs w:val="28"/>
              </w:rPr>
              <w:t>4</w:t>
            </w:r>
          </w:p>
          <w:p w14:paraId="5097FD05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1D27B3C" w14:textId="77777777" w:rsidR="0036659E" w:rsidRPr="00E90436" w:rsidRDefault="00E9043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</w:tc>
      </w:tr>
      <w:tr w:rsidR="006A63C6" w:rsidRPr="00C83F31" w14:paraId="2BE02401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CB037AE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F54E4AD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6D5B238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F22BB00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26CD2BC" w14:textId="77777777" w:rsidR="006A63C6" w:rsidRPr="009C5944" w:rsidRDefault="000D73C2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Theodore Baker  1851</w:t>
            </w:r>
          </w:p>
          <w:p w14:paraId="23DD20B5" w14:textId="77777777" w:rsidR="005116E6" w:rsidRPr="009C5944" w:rsidRDefault="005116E6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Lo, How A Rose E’re Blooming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53C9240" w14:textId="77777777" w:rsidR="006A63C6" w:rsidRPr="009C5944" w:rsidRDefault="000D73C2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Henry R</w:t>
            </w:r>
            <w:r w:rsidR="005116E6" w:rsidRPr="009C5944">
              <w:rPr>
                <w:rFonts w:ascii="Calibri" w:hAnsi="Calibri"/>
                <w:b/>
                <w:sz w:val="16"/>
                <w:szCs w:val="16"/>
              </w:rPr>
              <w:t xml:space="preserve">. </w:t>
            </w:r>
            <w:r w:rsidRPr="009C5944">
              <w:rPr>
                <w:rStyle w:val="Emphasis"/>
                <w:rFonts w:ascii="Calibri" w:hAnsi="Calibri"/>
                <w:b/>
                <w:i w:val="0"/>
                <w:sz w:val="16"/>
                <w:szCs w:val="16"/>
              </w:rPr>
              <w:t>Bramley</w:t>
            </w:r>
            <w:r w:rsidR="005116E6" w:rsidRPr="009C5944">
              <w:rPr>
                <w:rStyle w:val="Emphasis"/>
                <w:rFonts w:ascii="Calibri" w:hAnsi="Calibri"/>
                <w:b/>
                <w:i w:val="0"/>
                <w:sz w:val="16"/>
                <w:szCs w:val="16"/>
              </w:rPr>
              <w:t xml:space="preserve"> 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833</w:t>
            </w:r>
          </w:p>
          <w:p w14:paraId="2FC39192" w14:textId="77777777" w:rsidR="005116E6" w:rsidRPr="009C5944" w:rsidRDefault="005116E6" w:rsidP="00746657">
            <w:pPr>
              <w:jc w:val="center"/>
              <w:rPr>
                <w:rFonts w:ascii="Century Gothic" w:hAnsi="Century Gothic"/>
                <w:i/>
                <w:iCs/>
                <w:color w:val="538135"/>
                <w:sz w:val="20"/>
                <w:szCs w:val="20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Christmas Carols Old  and New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CB44C4D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57A88" w:rsidRPr="000A21D6" w14:paraId="788DA09D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0D201EB" w14:textId="77777777" w:rsidR="001E40E7" w:rsidRPr="00101ECE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23A0801F" w14:textId="77777777" w:rsidR="00857A88" w:rsidRPr="00101ECE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5F5FE06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6</w:t>
            </w:r>
          </w:p>
          <w:p w14:paraId="7C2FCF2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512A731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648F140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000FB8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7</w:t>
            </w:r>
          </w:p>
          <w:p w14:paraId="20BD7A5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00AA2AA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30F056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8</w:t>
            </w:r>
          </w:p>
          <w:p w14:paraId="02505D9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6022999B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A6BBAE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9</w:t>
            </w:r>
          </w:p>
          <w:p w14:paraId="01EE40D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C39EA18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4D675D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  <w:p w14:paraId="7273586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E142497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5CC8A5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1</w:t>
            </w:r>
          </w:p>
          <w:p w14:paraId="42E45BD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DA402F9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812E951" w14:textId="77777777" w:rsidR="0036659E" w:rsidRPr="00E90436" w:rsidRDefault="00E90436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2</w:t>
            </w:r>
          </w:p>
        </w:tc>
      </w:tr>
      <w:tr w:rsidR="006A63C6" w:rsidRPr="000A21D6" w14:paraId="28C337DA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C579F38" w14:textId="77777777" w:rsidR="0036659E" w:rsidRPr="009C5944" w:rsidRDefault="000D73C2" w:rsidP="00746657">
            <w:pPr>
              <w:jc w:val="center"/>
              <w:rPr>
                <w:rStyle w:val="Emphasis"/>
                <w:rFonts w:ascii="Calibri" w:hAnsi="Calibri"/>
                <w:i w:val="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John </w:t>
            </w:r>
            <w:r w:rsidRPr="009C5944">
              <w:rPr>
                <w:rStyle w:val="Emphasis"/>
                <w:rFonts w:ascii="Calibri" w:hAnsi="Calibri"/>
                <w:b/>
                <w:i w:val="0"/>
                <w:sz w:val="16"/>
                <w:szCs w:val="16"/>
              </w:rPr>
              <w:t>Stainer</w:t>
            </w:r>
            <w:r w:rsidR="005116E6" w:rsidRPr="009C5944">
              <w:rPr>
                <w:rStyle w:val="Emphasis"/>
                <w:rFonts w:ascii="Calibri" w:hAnsi="Calibri"/>
                <w:b/>
                <w:i w:val="0"/>
                <w:sz w:val="16"/>
                <w:szCs w:val="16"/>
              </w:rPr>
              <w:t xml:space="preserve">  1840</w:t>
            </w:r>
            <w:r w:rsidRPr="009C5944">
              <w:rPr>
                <w:rStyle w:val="Emphasis"/>
                <w:rFonts w:ascii="Calibri" w:hAnsi="Calibri"/>
                <w:i w:val="0"/>
                <w:sz w:val="16"/>
                <w:szCs w:val="16"/>
              </w:rPr>
              <w:t xml:space="preserve">  </w:t>
            </w:r>
          </w:p>
          <w:p w14:paraId="78840EAB" w14:textId="77777777" w:rsidR="005116E6" w:rsidRPr="009C5944" w:rsidRDefault="005116E6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5116E6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Christmas Carols Old  and New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D33A28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0EF820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F5CA7D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0A0377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D7C2E2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002DC1E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57D791AC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64426E93" w14:textId="77777777" w:rsidR="001E40E7" w:rsidRPr="00101ECE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6398E913" w14:textId="77777777" w:rsidR="00857A88" w:rsidRPr="00101ECE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7C32586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3</w:t>
            </w:r>
          </w:p>
        </w:tc>
        <w:tc>
          <w:tcPr>
            <w:tcW w:w="1851" w:type="dxa"/>
            <w:tcBorders>
              <w:bottom w:val="nil"/>
            </w:tcBorders>
          </w:tcPr>
          <w:p w14:paraId="3276C48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4</w:t>
            </w:r>
          </w:p>
          <w:p w14:paraId="115E7026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F01140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5</w:t>
            </w:r>
          </w:p>
          <w:p w14:paraId="17695F08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06F625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6</w:t>
            </w:r>
          </w:p>
          <w:p w14:paraId="0C1C726F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A5EC31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606F6774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CE0B10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8</w:t>
            </w:r>
          </w:p>
          <w:p w14:paraId="42F3EB87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29F644D" w14:textId="77777777" w:rsidR="000E2BC2" w:rsidRPr="00E90436" w:rsidRDefault="00E90436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9</w:t>
            </w:r>
          </w:p>
        </w:tc>
      </w:tr>
      <w:tr w:rsidR="006A63C6" w:rsidRPr="000A21D6" w14:paraId="5CA2634C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3FC5A11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317E4D8" w14:textId="77777777" w:rsidR="006A63C6" w:rsidRPr="009C5944" w:rsidRDefault="000D73C2" w:rsidP="00746657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William Chatterton Dix  </w:t>
            </w:r>
            <w:r w:rsidRPr="009C5944">
              <w:rPr>
                <w:rFonts w:ascii="Calibri" w:hAnsi="Calibri"/>
                <w:sz w:val="16"/>
                <w:szCs w:val="16"/>
              </w:rPr>
              <w:t xml:space="preserve"> 1837</w:t>
            </w:r>
          </w:p>
          <w:p w14:paraId="46B2DB74" w14:textId="77777777" w:rsidR="005D63FB" w:rsidRDefault="005D63FB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D83C69"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What Child Is This?</w:t>
            </w: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699D8B1" w14:textId="77777777" w:rsidR="00D83C69" w:rsidRPr="009C5944" w:rsidRDefault="005D63FB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– As With Gladness Men of Old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71AF031" w14:textId="77777777" w:rsidR="00D83C69" w:rsidRPr="009C5944" w:rsidRDefault="00D83C69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F7D653D" w14:textId="77777777" w:rsidR="006A63C6" w:rsidRPr="005116E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8A19C0B" w14:textId="77777777" w:rsidR="006A63C6" w:rsidRPr="005116E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AEC2564" w14:textId="77777777" w:rsidR="007F4008" w:rsidRPr="009C5944" w:rsidRDefault="007F4008" w:rsidP="00F87C33">
            <w:pP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0634D89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318A13C8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CC8555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C7ED8AE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794B382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20</w:t>
            </w:r>
          </w:p>
          <w:p w14:paraId="55B6A2D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A92B8A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9C2934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4898852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E39D14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2B1EB15E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387207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01F458D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601A02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576AB74A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40673A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76901C2B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1958E8B" w14:textId="77777777" w:rsidR="00A4488C" w:rsidRPr="00E90436" w:rsidRDefault="00E90436" w:rsidP="00DA06B0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</w:tc>
      </w:tr>
      <w:tr w:rsidR="006A63C6" w:rsidRPr="000A21D6" w14:paraId="699BA25C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1925BCB8" w14:textId="77777777" w:rsidR="00A535E3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FATHER'S DAY</w:t>
            </w:r>
          </w:p>
          <w:p w14:paraId="57C5A93F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  <w:p w14:paraId="54FABDE3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  <w:p w14:paraId="32538BCD" w14:textId="77777777" w:rsidR="00D75F1E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A27053F" w14:textId="77777777" w:rsidR="005116E6" w:rsidRPr="009C5944" w:rsidRDefault="005116E6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601308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6B09C4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068A184" w14:textId="77777777" w:rsidR="00DC6DF1" w:rsidRPr="00DC6DF1" w:rsidRDefault="00DC6DF1" w:rsidP="00DC6DF1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DC6DF1">
              <w:rPr>
                <w:rFonts w:ascii="Calibri" w:hAnsi="Calibri"/>
                <w:b/>
                <w:bCs/>
                <w:sz w:val="16"/>
                <w:szCs w:val="16"/>
              </w:rPr>
              <w:t>Mark Lawry, 1958</w:t>
            </w:r>
          </w:p>
          <w:p w14:paraId="09092E9B" w14:textId="77777777" w:rsidR="006A63C6" w:rsidRDefault="00DC6DF1" w:rsidP="00DC6DF1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DC6DF1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 Mary Did You Know?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04DA821" w14:textId="77777777" w:rsidR="006A63C6" w:rsidRPr="009C5944" w:rsidRDefault="000D73C2" w:rsidP="000D73C2">
            <w:pP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Katherine K. Davis  1892 </w:t>
            </w: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The Little Drummer Boy</w:t>
            </w:r>
          </w:p>
          <w:p w14:paraId="7E37E030" w14:textId="77777777" w:rsidR="005163B2" w:rsidRPr="005163B2" w:rsidRDefault="005163B2" w:rsidP="005163B2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0A08859" w14:textId="77777777" w:rsidR="006A63C6" w:rsidRDefault="006A63C6" w:rsidP="007F4008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13BB0DA3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2B09012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A93C48E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1E8300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7</w:t>
            </w:r>
          </w:p>
        </w:tc>
        <w:tc>
          <w:tcPr>
            <w:tcW w:w="1851" w:type="dxa"/>
            <w:tcBorders>
              <w:bottom w:val="nil"/>
            </w:tcBorders>
          </w:tcPr>
          <w:p w14:paraId="3387A8C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8</w:t>
            </w:r>
          </w:p>
          <w:p w14:paraId="7663B10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98AB98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09FD1AA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DF38C7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1360CCB6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39A11ED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8AE603A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4AE7493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551A34A6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A06DEB7" w14:textId="77777777" w:rsidR="006A63C6" w:rsidRPr="00DA7FF9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49AC44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069DC86" w14:textId="77777777" w:rsidR="006A63C6" w:rsidRDefault="006A63C6" w:rsidP="00F87C33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83DC1A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43A9CE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7A30AF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4E94C20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6962BA04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57F0E840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0B871302" w14:textId="09C09AFC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JULY 202</w:t>
            </w:r>
            <w:r w:rsidR="00C426A6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0514FBE4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500AC5C0" w14:textId="77777777" w:rsidR="00FA1942" w:rsidRPr="000A21D6" w:rsidRDefault="00FA1942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shd w:val="clear" w:color="auto" w:fill="C0C0C0"/>
            <w:vAlign w:val="center"/>
          </w:tcPr>
          <w:p w14:paraId="4851432C" w14:textId="77777777" w:rsidR="00FA1942" w:rsidRPr="000A21D6" w:rsidRDefault="00FA1942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shd w:val="clear" w:color="auto" w:fill="C0C0C0"/>
            <w:vAlign w:val="center"/>
          </w:tcPr>
          <w:p w14:paraId="708AC274" w14:textId="77777777" w:rsidR="00FA1942" w:rsidRPr="000A21D6" w:rsidRDefault="00FA1942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shd w:val="clear" w:color="auto" w:fill="C0C0C0"/>
            <w:vAlign w:val="center"/>
          </w:tcPr>
          <w:p w14:paraId="1652C352" w14:textId="77777777" w:rsidR="00FA1942" w:rsidRPr="000A21D6" w:rsidRDefault="00FA1942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shd w:val="clear" w:color="auto" w:fill="C0C0C0"/>
            <w:vAlign w:val="center"/>
          </w:tcPr>
          <w:p w14:paraId="001BD8E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75D3E5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F2E0F7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61D54DCD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11100644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2ECD072A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A98B366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F26FB11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57A78B1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674FD03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411B2658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99AD808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545E917B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B000F13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</w:t>
            </w:r>
          </w:p>
          <w:p w14:paraId="5C4F1B40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5EA2BFE4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F168C5C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F138BED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BEBC928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F90D700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295022D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98156C3" w14:textId="77777777" w:rsidR="003467FA" w:rsidRPr="009C5944" w:rsidRDefault="003467FA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1EA2539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0A21D6" w14:paraId="22EB034D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4A872E9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D4D0964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F6E3CB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4</w:t>
            </w:r>
          </w:p>
          <w:p w14:paraId="031CD86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04A7CF8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34D1202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5CC164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1180B99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125CB2C5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942EC0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6765DF2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A2E9264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7B2DB2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238E0BF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1B6D970A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64816B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269CAAF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6357DE48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CF7697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7A95D6F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6165A32A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3317AD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  <w:p w14:paraId="6C4187B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900E8AD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1982EA55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CEA5B45" w14:textId="77777777" w:rsidR="0036659E" w:rsidRPr="00F34319" w:rsidRDefault="00D75F1E" w:rsidP="003034A9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  <w:r w:rsidRPr="00F34319">
              <w:rPr>
                <w:rFonts w:ascii="Calibri" w:hAnsi="Calibri"/>
                <w:b/>
                <w:bCs/>
                <w:color w:val="660066"/>
              </w:rPr>
              <w:t>INDEPENDENC</w:t>
            </w:r>
            <w:r w:rsidR="003034A9" w:rsidRPr="00F34319">
              <w:rPr>
                <w:rFonts w:ascii="Calibri" w:hAnsi="Calibri"/>
                <w:b/>
                <w:bCs/>
                <w:color w:val="660066"/>
              </w:rPr>
              <w:t>E</w:t>
            </w:r>
            <w:r w:rsidRPr="00F34319">
              <w:rPr>
                <w:rFonts w:ascii="Calibri" w:hAnsi="Calibri"/>
                <w:b/>
                <w:bCs/>
                <w:color w:val="660066"/>
              </w:rPr>
              <w:t xml:space="preserve"> DAY</w:t>
            </w:r>
          </w:p>
          <w:p w14:paraId="35BC25AE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0DFE6638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3A43C4C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color w:val="0070C0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EAA142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DD4601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777C55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8DAC37F" w14:textId="77777777" w:rsidR="003467FA" w:rsidRPr="009C5944" w:rsidRDefault="00D83C6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Henry</w:t>
            </w:r>
            <w:r w:rsidR="00B77DFD">
              <w:rPr>
                <w:rFonts w:ascii="Calibri" w:hAnsi="Calibri"/>
                <w:b/>
                <w:sz w:val="16"/>
                <w:szCs w:val="16"/>
              </w:rPr>
              <w:t xml:space="preserve"> J.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Gauntlett</w:t>
            </w:r>
            <w:r w:rsidR="003467FA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805</w:t>
            </w:r>
          </w:p>
          <w:p w14:paraId="4B8AA2A6" w14:textId="77777777" w:rsidR="006A63C6" w:rsidRDefault="003467FA" w:rsidP="00746657">
            <w:pPr>
              <w:jc w:val="center"/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Once in Royal David’s City</w:t>
            </w:r>
            <w:r w:rsidR="00D83C69" w:rsidRPr="009C5944"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208E8709" w14:textId="77777777" w:rsidR="00B77DFD" w:rsidRPr="004642E4" w:rsidRDefault="00B77DFD" w:rsidP="00B77DFD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Jester Hairston</w:t>
            </w:r>
            <w:r w:rsidRPr="004642E4">
              <w:rPr>
                <w:rFonts w:ascii="Calibri" w:hAnsi="Calibri"/>
                <w:b/>
                <w:bCs/>
                <w:sz w:val="16"/>
                <w:szCs w:val="16"/>
              </w:rPr>
              <w:t>, 19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01</w:t>
            </w:r>
          </w:p>
          <w:p w14:paraId="16DF17C0" w14:textId="77777777" w:rsidR="00B77DFD" w:rsidRPr="009C5944" w:rsidRDefault="00B77DFD" w:rsidP="00B77DFD">
            <w:pPr>
              <w:jc w:val="center"/>
              <w:rPr>
                <w:rFonts w:ascii="Calibri" w:hAnsi="Calibri"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Mary’s Boy Child</w:t>
            </w:r>
          </w:p>
          <w:p w14:paraId="079ECC10" w14:textId="77777777" w:rsidR="003467FA" w:rsidRPr="009C5944" w:rsidRDefault="003467FA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20734D6" w14:textId="77777777" w:rsidR="006A63C6" w:rsidRPr="00A7218C" w:rsidRDefault="006A63C6" w:rsidP="00746657">
            <w:pPr>
              <w:jc w:val="center"/>
              <w:rPr>
                <w:rFonts w:ascii="Century Gothic" w:hAnsi="Century Gothic"/>
                <w:b/>
                <w:bCs/>
                <w:color w:val="FF0000"/>
                <w:sz w:val="32"/>
                <w:szCs w:val="32"/>
              </w:rPr>
            </w:pPr>
          </w:p>
        </w:tc>
      </w:tr>
      <w:tr w:rsidR="00857A88" w:rsidRPr="000A21D6" w14:paraId="17D2ADFC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4E648AA1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22734D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52289E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1</w:t>
            </w:r>
          </w:p>
        </w:tc>
        <w:tc>
          <w:tcPr>
            <w:tcW w:w="1851" w:type="dxa"/>
            <w:tcBorders>
              <w:bottom w:val="nil"/>
            </w:tcBorders>
          </w:tcPr>
          <w:p w14:paraId="0911111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6EC8F28C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E0DCD3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628751AF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C558D1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7911FE52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25689B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0CED5FE3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984425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31F2946C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234B44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7AF4AE61" w14:textId="77777777" w:rsidR="000E2BC2" w:rsidRPr="00E90436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6F5F3D83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8696202" w14:textId="77777777" w:rsidR="006A63C6" w:rsidRPr="00101ECE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DE1A8D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516155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B3DAC6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80AF628" w14:textId="77777777" w:rsidR="00C22EE1" w:rsidRPr="00C22EE1" w:rsidRDefault="00C22EE1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C22EE1">
              <w:rPr>
                <w:rFonts w:ascii="Calibri" w:hAnsi="Calibri"/>
                <w:b/>
                <w:sz w:val="16"/>
                <w:szCs w:val="16"/>
              </w:rPr>
              <w:t>Edward Caswell 1814</w:t>
            </w:r>
          </w:p>
          <w:p w14:paraId="47922C1B" w14:textId="77777777" w:rsidR="00C22EE1" w:rsidRPr="009C5944" w:rsidRDefault="00C22EE1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ee, Amid the Winter’s Snow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DB2DDE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1F7B571" w14:textId="77777777" w:rsidR="003467FA" w:rsidRPr="009C5944" w:rsidRDefault="003467FA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  <w:p w14:paraId="76F897AC" w14:textId="77777777" w:rsidR="00B2017C" w:rsidRPr="009C5944" w:rsidRDefault="00B2017C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Isaac Watts 1674</w:t>
            </w:r>
          </w:p>
          <w:p w14:paraId="39DFA9B4" w14:textId="77777777" w:rsidR="00B2017C" w:rsidRDefault="00B2017C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Joy to the World</w:t>
            </w:r>
          </w:p>
          <w:p w14:paraId="547E40EC" w14:textId="77777777" w:rsidR="003032DC" w:rsidRDefault="003032DC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  <w:p w14:paraId="0A8D721B" w14:textId="77777777" w:rsidR="002A099F" w:rsidRPr="009C5944" w:rsidRDefault="002A099F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857A88" w:rsidRPr="00E90436" w14:paraId="4CB4366E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3C7C446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1C18AAC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48F1A8C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8</w:t>
            </w:r>
          </w:p>
          <w:p w14:paraId="79E487E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F3F5A5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C790A1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5A8478A1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714B0C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5FCD7DAE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95B646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7228E990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695211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422338D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C49310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7EEAC2F7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F466D6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4</w:t>
            </w:r>
          </w:p>
          <w:p w14:paraId="1BDEC83B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5AA4AEB1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899003D" w14:textId="77777777" w:rsidR="00A535E3" w:rsidRPr="00101ECE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0AAFBA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A85FBAF" w14:textId="77777777" w:rsidR="006A63C6" w:rsidRPr="009C5944" w:rsidRDefault="00B2017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William H. Neidlinger   1863</w:t>
            </w:r>
          </w:p>
          <w:p w14:paraId="21152844" w14:textId="77777777" w:rsidR="00B2017C" w:rsidRPr="009C5944" w:rsidRDefault="007A22D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The </w:t>
            </w:r>
            <w:r w:rsidR="00B2017C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Birthday of a King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B67B5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AA59842" w14:textId="77777777" w:rsidR="006A63C6" w:rsidRPr="00F34319" w:rsidRDefault="006A63C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DCF00E8" w14:textId="77777777" w:rsidR="005163B2" w:rsidRDefault="005163B2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9629176" w14:textId="77777777" w:rsidR="006A63C6" w:rsidRPr="009C5944" w:rsidRDefault="00E12889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Adolphe Adam 1803</w:t>
            </w:r>
          </w:p>
          <w:p w14:paraId="757312C9" w14:textId="77777777" w:rsidR="00E12889" w:rsidRPr="009C5944" w:rsidRDefault="00E12889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Cantique de Noel</w:t>
            </w:r>
          </w:p>
        </w:tc>
      </w:tr>
      <w:tr w:rsidR="00857A88" w:rsidRPr="000A21D6" w14:paraId="3E61CC2C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ACE97EF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2A7B1A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5656F0A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5</w:t>
            </w:r>
          </w:p>
        </w:tc>
        <w:tc>
          <w:tcPr>
            <w:tcW w:w="1851" w:type="dxa"/>
            <w:tcBorders>
              <w:bottom w:val="nil"/>
            </w:tcBorders>
          </w:tcPr>
          <w:p w14:paraId="605B8EE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338662BA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5864A7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4BE4A435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D7C565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46089C86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369898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12CD2F59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49E2B1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22E90A2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137FF8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1</w:t>
            </w:r>
          </w:p>
          <w:p w14:paraId="3C525A5F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18FA1D20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8E28FC5" w14:textId="77777777" w:rsidR="006A63C6" w:rsidRPr="00DA7FF9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6B265F6" w14:textId="77777777" w:rsidR="00B2017C" w:rsidRPr="009C5944" w:rsidRDefault="00B2017C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4FE6FB2" w14:textId="77777777" w:rsidR="00B2017C" w:rsidRPr="009C5944" w:rsidRDefault="00B2017C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00FFDF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08FDCB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A12C0A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C75A9A7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4E3C039B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49D749D9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6F6326E0" w14:textId="3D33B79B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AUGUST 202</w:t>
            </w:r>
            <w:r w:rsidR="00C426A6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76087C33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6338E80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929C7A8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2DD489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E3639B9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1512DA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251F38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CF960E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A205E2" w14:paraId="2BD23BEF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3E91A664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4A91986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164529A9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</w:t>
            </w:r>
          </w:p>
          <w:p w14:paraId="765BF529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0D90BA6" w14:textId="77777777" w:rsidR="006A63C6" w:rsidRPr="00E90436" w:rsidRDefault="006A63C6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</w:t>
            </w:r>
          </w:p>
          <w:p w14:paraId="61A0AC8E" w14:textId="77777777" w:rsidR="007119B4" w:rsidRPr="00E90436" w:rsidRDefault="007119B4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C08A7D6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</w:t>
            </w:r>
          </w:p>
          <w:p w14:paraId="231BBE4C" w14:textId="77777777" w:rsidR="007119B4" w:rsidRPr="00E90436" w:rsidRDefault="007119B4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A601F54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549EE2C9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E6F09DD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34DA631D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91924E1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14A8A14F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44117D0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7</w:t>
            </w:r>
          </w:p>
          <w:p w14:paraId="703B3E4E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0023E640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B521492" w14:textId="77777777" w:rsidR="00612E9A" w:rsidRPr="00A205E2" w:rsidRDefault="00612E9A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6EBE939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35F14C9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1AD3E21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E357365" w14:textId="77777777" w:rsidR="006A63C6" w:rsidRPr="00F34319" w:rsidRDefault="007B5981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Charles L. Hutchins  1838</w:t>
            </w:r>
          </w:p>
          <w:p w14:paraId="7398C9BF" w14:textId="77777777" w:rsidR="007B5981" w:rsidRPr="00F34319" w:rsidRDefault="007B5981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538135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538135"/>
                <w:sz w:val="16"/>
                <w:szCs w:val="16"/>
              </w:rPr>
              <w:t>Carols Old and Carols New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7809F58" w14:textId="77777777" w:rsidR="006A63C6" w:rsidRPr="009C5944" w:rsidRDefault="00B2017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ohn Wesley Work, Jr.   1871</w:t>
            </w:r>
          </w:p>
          <w:p w14:paraId="2C6DCFA8" w14:textId="77777777" w:rsidR="009E4C69" w:rsidRPr="009C5944" w:rsidRDefault="009E4C6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E4C69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Go Tell It on the Mountai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BC42DF6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A205E2" w14:paraId="3F89E74D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C44DB58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89FC4B7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244A918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8</w:t>
            </w:r>
          </w:p>
          <w:p w14:paraId="5BBE857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37123B3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517737F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5AA463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9</w:t>
            </w:r>
          </w:p>
          <w:p w14:paraId="5055474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729C8D0A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ADBAA7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  <w:p w14:paraId="5826D45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64AC1FD5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A4E2A9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1</w:t>
            </w:r>
          </w:p>
          <w:p w14:paraId="63C582A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B3234A9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01AF1C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64B9B2C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30CA6E8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76BDC9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5FFB2DB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21534D9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299363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4</w:t>
            </w:r>
          </w:p>
          <w:p w14:paraId="0AC267A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5F0E3812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3C739695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87B49DE" w14:textId="77777777" w:rsidR="0036659E" w:rsidRPr="00A205E2" w:rsidRDefault="0036659E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CCD9BC6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6DDB168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1EB9847" w14:textId="77777777" w:rsidR="006A63C6" w:rsidRPr="009C5944" w:rsidRDefault="00B2017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Frederick Jerome Work  1880</w:t>
            </w:r>
          </w:p>
          <w:p w14:paraId="563DD028" w14:textId="77777777" w:rsidR="009E4C69" w:rsidRPr="009C5944" w:rsidRDefault="009E4C6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Go Tell It on the Mountai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C676BB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69D305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7553F8C" w14:textId="77777777" w:rsidR="006A63C6" w:rsidRPr="00A205E2" w:rsidRDefault="006A63C6" w:rsidP="003032DC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A205E2" w14:paraId="77EB1D6F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96498DD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3491BBE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06BA307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5</w:t>
            </w:r>
          </w:p>
        </w:tc>
        <w:tc>
          <w:tcPr>
            <w:tcW w:w="1851" w:type="dxa"/>
            <w:tcBorders>
              <w:bottom w:val="nil"/>
            </w:tcBorders>
          </w:tcPr>
          <w:p w14:paraId="2FE273B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6</w:t>
            </w:r>
          </w:p>
          <w:p w14:paraId="1D7EF513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A8CA47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708DEC13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FA6915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04234507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81BBF6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3B8AFCE1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E14267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4615990C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59D431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1</w:t>
            </w:r>
          </w:p>
          <w:p w14:paraId="3D22B79F" w14:textId="77777777" w:rsidR="000E2BC2" w:rsidRPr="00E90436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63AFDBFD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11D520E4" w14:textId="77777777" w:rsidR="006A63C6" w:rsidRPr="009C5944" w:rsidRDefault="009E4C6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Christoph von Schmid  1768</w:t>
            </w:r>
          </w:p>
          <w:p w14:paraId="385B7E28" w14:textId="77777777" w:rsidR="0052095F" w:rsidRPr="009C5944" w:rsidRDefault="0002686E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Ihr Kinderlein, kommet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9038845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78F7A57" w14:textId="77777777" w:rsidR="005163B2" w:rsidRPr="00F34319" w:rsidRDefault="005163B2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65502B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6561FA4" w14:textId="77777777" w:rsidR="009E4C69" w:rsidRPr="009C5944" w:rsidRDefault="009E4C6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Noel Regney  1922</w:t>
            </w:r>
          </w:p>
          <w:p w14:paraId="5108A567" w14:textId="77777777" w:rsidR="009E4C69" w:rsidRPr="009C5944" w:rsidRDefault="009E4C6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Do You Hear What          I Hear?</w:t>
            </w:r>
          </w:p>
          <w:p w14:paraId="53BE3D8E" w14:textId="77777777" w:rsidR="009E4C69" w:rsidRPr="009C5944" w:rsidRDefault="009E4C6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  <w:p w14:paraId="444C41F5" w14:textId="77777777" w:rsidR="006A63C6" w:rsidRPr="009C5944" w:rsidRDefault="009E4C6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Edward Bliss Reed  1872</w:t>
            </w:r>
          </w:p>
          <w:p w14:paraId="3C8B37E2" w14:textId="77777777" w:rsidR="0052095F" w:rsidRPr="009C5944" w:rsidRDefault="0052095F" w:rsidP="00746657">
            <w:pPr>
              <w:jc w:val="center"/>
              <w:rPr>
                <w:rFonts w:ascii="Calibri" w:hAnsi="Calibri"/>
                <w:b/>
                <w:b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i/>
                <w:color w:val="0070C0"/>
                <w:sz w:val="16"/>
                <w:szCs w:val="16"/>
              </w:rPr>
              <w:t>Il est ne, le divin enfant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3EBB7D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4F770D1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A205E2" w14:paraId="2694F996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6C975F7C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6370B71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08BE970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2</w:t>
            </w:r>
          </w:p>
          <w:p w14:paraId="12B51BD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8F9222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8A0FED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3</w:t>
            </w:r>
          </w:p>
          <w:p w14:paraId="735DB740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D4C0C1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4</w:t>
            </w:r>
          </w:p>
          <w:p w14:paraId="197868F5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B5F451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50E94A48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0D3935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6FC80249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70CA5A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6B3AD5BF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B26EC6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8</w:t>
            </w:r>
          </w:p>
          <w:p w14:paraId="2F493578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3DFC7F42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C37C3C9" w14:textId="77777777" w:rsidR="00A535E3" w:rsidRPr="009C5944" w:rsidRDefault="0052095F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William Cummings </w:t>
            </w:r>
            <w:r w:rsidR="004E0C39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831</w:t>
            </w:r>
          </w:p>
          <w:p w14:paraId="425EDD1F" w14:textId="77777777" w:rsidR="004E0C39" w:rsidRPr="009C5944" w:rsidRDefault="004E0C3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Hark! The Herald </w:t>
            </w:r>
          </w:p>
          <w:p w14:paraId="4C55C5B4" w14:textId="77777777" w:rsidR="004E0C39" w:rsidRPr="009C5944" w:rsidRDefault="004E0C3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ngels Sing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18E6342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E829ECA" w14:textId="77777777" w:rsidR="00793044" w:rsidRPr="009C5944" w:rsidRDefault="0052095F" w:rsidP="00793044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Frances Roots Hadden  1910</w:t>
            </w:r>
            <w:r w:rsidR="00793044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</w:p>
          <w:p w14:paraId="14126D9F" w14:textId="77777777" w:rsidR="00793044" w:rsidRDefault="009B440D" w:rsidP="00793044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</w:t>
            </w:r>
            <w:r w:rsidR="00793044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 Chinese Christmas Cradle Song</w:t>
            </w:r>
          </w:p>
          <w:p w14:paraId="2204361E" w14:textId="77777777" w:rsidR="003034A9" w:rsidRDefault="003034A9" w:rsidP="00793044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3034A9">
              <w:rPr>
                <w:rFonts w:ascii="Calibri" w:hAnsi="Calibri"/>
                <w:b/>
                <w:sz w:val="16"/>
                <w:szCs w:val="16"/>
              </w:rPr>
              <w:t>Robert Herrick  1594</w:t>
            </w: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What Sweeter Music</w:t>
            </w:r>
          </w:p>
          <w:p w14:paraId="169CF012" w14:textId="77777777" w:rsidR="003034A9" w:rsidRPr="00793044" w:rsidRDefault="003034A9" w:rsidP="00793044">
            <w:pPr>
              <w:jc w:val="center"/>
              <w:rPr>
                <w:rFonts w:ascii="Century Gothic" w:hAnsi="Century Gothic"/>
                <w:b/>
                <w:i/>
                <w:iCs/>
                <w:color w:val="FF0000"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DB2ADD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AC3FFFF" w14:textId="77777777" w:rsidR="0052095F" w:rsidRPr="009C5944" w:rsidRDefault="0052095F" w:rsidP="00793044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George K. Evans  1917</w:t>
            </w:r>
          </w:p>
          <w:p w14:paraId="7C40D33E" w14:textId="77777777" w:rsidR="00793044" w:rsidRPr="009C5944" w:rsidRDefault="00793044" w:rsidP="009B440D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The International</w:t>
            </w:r>
            <w:r w:rsidR="009B440D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Book of </w:t>
            </w:r>
            <w:r w:rsidR="009B440D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Christmas </w:t>
            </w: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Carols</w:t>
            </w:r>
          </w:p>
          <w:p w14:paraId="5DF4EA2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7C7EB75" w14:textId="77777777" w:rsidR="00793044" w:rsidRPr="009C5944" w:rsidRDefault="0052095F" w:rsidP="00793044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Douglas Anderson </w:t>
            </w:r>
            <w:r w:rsidR="004E0C39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950</w:t>
            </w:r>
          </w:p>
          <w:p w14:paraId="6BA0A2B2" w14:textId="77777777" w:rsidR="0052095F" w:rsidRPr="009C5944" w:rsidRDefault="00793044" w:rsidP="00793044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The Hymns and Carols of Christmas</w:t>
            </w:r>
          </w:p>
          <w:p w14:paraId="0C8E738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FF325C3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014A33FC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AAAE384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28E6FEF2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40CF420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9</w:t>
            </w:r>
          </w:p>
        </w:tc>
        <w:tc>
          <w:tcPr>
            <w:tcW w:w="1851" w:type="dxa"/>
            <w:tcBorders>
              <w:bottom w:val="nil"/>
            </w:tcBorders>
          </w:tcPr>
          <w:p w14:paraId="6A252EF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0</w:t>
            </w:r>
          </w:p>
          <w:p w14:paraId="2F88399D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816FB2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1</w:t>
            </w:r>
          </w:p>
          <w:p w14:paraId="44ACD237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5096EC8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5EBD096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2ADF3D8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67067C7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777CAAD1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16B90A3D" w14:textId="77777777" w:rsidR="006A63C6" w:rsidRPr="00DA7FF9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3CA88C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BEDE544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0812EE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6F04B0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B7B047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9680B0D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04B1FD81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3206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2087"/>
        <w:gridCol w:w="1852"/>
        <w:gridCol w:w="10"/>
      </w:tblGrid>
      <w:tr w:rsidR="004E68E4" w:rsidRPr="000A21D6" w14:paraId="1113ACAD" w14:textId="77777777" w:rsidTr="00C005A5">
        <w:trPr>
          <w:trHeight w:hRule="exact" w:val="720"/>
        </w:trPr>
        <w:tc>
          <w:tcPr>
            <w:tcW w:w="13206" w:type="dxa"/>
            <w:gridSpan w:val="10"/>
            <w:vAlign w:val="center"/>
          </w:tcPr>
          <w:p w14:paraId="3B56EECB" w14:textId="1726331E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SEPTEMBER 202</w:t>
            </w:r>
            <w:r w:rsidR="00C426A6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494D633B" w14:textId="77777777" w:rsidTr="00C005A5">
        <w:trPr>
          <w:gridAfter w:val="1"/>
          <w:wAfter w:w="10" w:type="dxa"/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3AD434E7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79FE4367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A6CBD2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8A263C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8DBA45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2087" w:type="dxa"/>
            <w:shd w:val="clear" w:color="auto" w:fill="C0C0C0"/>
            <w:vAlign w:val="center"/>
          </w:tcPr>
          <w:p w14:paraId="1D3D450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28EBF4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A205E2" w14:paraId="3A346B43" w14:textId="77777777" w:rsidTr="00C005A5">
        <w:trPr>
          <w:gridAfter w:val="1"/>
          <w:wAfter w:w="10" w:type="dxa"/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38E4B71C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9517D7F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06484031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CD33D1E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EDC6CE8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94AE54A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694AF5A9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BBF53EB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7603646A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2087" w:type="dxa"/>
            <w:tcBorders>
              <w:bottom w:val="nil"/>
            </w:tcBorders>
          </w:tcPr>
          <w:p w14:paraId="7B30350F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037078B7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CD3A620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4</w:t>
            </w:r>
          </w:p>
          <w:p w14:paraId="2E98E275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60B68D88" w14:textId="77777777" w:rsidTr="00C005A5">
        <w:trPr>
          <w:gridAfter w:val="1"/>
          <w:wAfter w:w="10" w:type="dxa"/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803AB21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FC8D6E6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6E8FB17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2F56A69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C001BCE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087" w:type="dxa"/>
            <w:tcBorders>
              <w:top w:val="nil"/>
            </w:tcBorders>
            <w:vAlign w:val="center"/>
          </w:tcPr>
          <w:p w14:paraId="1B3789A0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CA78628" w14:textId="77777777" w:rsidR="006A63C6" w:rsidRPr="009C5944" w:rsidRDefault="00793044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Gloria Shayne  1923</w:t>
            </w:r>
          </w:p>
          <w:p w14:paraId="01D28DDE" w14:textId="77777777" w:rsidR="00D93DBE" w:rsidRPr="009C5944" w:rsidRDefault="00D93DBE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Do You Hear What</w:t>
            </w:r>
          </w:p>
          <w:p w14:paraId="05992F41" w14:textId="77777777" w:rsidR="00D93DBE" w:rsidRPr="009C5944" w:rsidRDefault="00D93DBE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 I Hear?</w:t>
            </w:r>
          </w:p>
        </w:tc>
      </w:tr>
      <w:tr w:rsidR="00857A88" w:rsidRPr="00A205E2" w14:paraId="2A5D27E9" w14:textId="77777777" w:rsidTr="003034A9">
        <w:trPr>
          <w:gridAfter w:val="1"/>
          <w:wAfter w:w="10" w:type="dxa"/>
          <w:trHeight w:hRule="exact" w:val="505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6607EBA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4EEA7871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41B5CD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5</w:t>
            </w:r>
          </w:p>
          <w:p w14:paraId="78C5A37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511D9DC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783B552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73F96C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6</w:t>
            </w:r>
          </w:p>
          <w:p w14:paraId="7D88652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749E461D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6F4AD8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23B33DD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E5904F4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81FCAE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66B8A81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51614FC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B2FE71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07C0DAD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0C970A4C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2087" w:type="dxa"/>
            <w:tcBorders>
              <w:bottom w:val="nil"/>
            </w:tcBorders>
          </w:tcPr>
          <w:p w14:paraId="1972C9F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63BA159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74DA2E8B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13886A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1</w:t>
            </w:r>
          </w:p>
          <w:p w14:paraId="20928DC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31552445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417D2AAF" w14:textId="77777777" w:rsidTr="00C005A5">
        <w:trPr>
          <w:gridAfter w:val="1"/>
          <w:wAfter w:w="10" w:type="dxa"/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2D0DC00" w14:textId="77777777" w:rsidR="0036659E" w:rsidRPr="009C5944" w:rsidRDefault="00793044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Frederick Oakeley  1802</w:t>
            </w:r>
          </w:p>
          <w:p w14:paraId="3194DB58" w14:textId="77777777" w:rsidR="00D93DBE" w:rsidRPr="009C5944" w:rsidRDefault="00D93DBE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O Come All Ye Faithful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6AF95A9" w14:textId="77777777" w:rsidR="00793044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LABOR DAY</w:t>
            </w:r>
          </w:p>
          <w:p w14:paraId="090D544E" w14:textId="77777777" w:rsidR="003032DC" w:rsidRDefault="003032D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5F67FAFE" w14:textId="77777777" w:rsidR="00793044" w:rsidRPr="009C5944" w:rsidRDefault="00793044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William Bartholomew</w:t>
            </w:r>
            <w:r w:rsidRPr="00D93DBE">
              <w:rPr>
                <w:b/>
              </w:rPr>
              <w:t xml:space="preserve"> 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 1793</w:t>
            </w:r>
          </w:p>
          <w:p w14:paraId="3314C721" w14:textId="77777777" w:rsidR="00D93DBE" w:rsidRDefault="00D93DBE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Christus Oratorio</w:t>
            </w:r>
          </w:p>
          <w:p w14:paraId="3F280332" w14:textId="77777777" w:rsidR="00F27291" w:rsidRPr="00D566BE" w:rsidRDefault="00F27291" w:rsidP="003032DC">
            <w:pPr>
              <w:rPr>
                <w:rFonts w:ascii="Century Gothic" w:hAnsi="Century Gothic"/>
                <w:b/>
                <w:i/>
                <w:iCs/>
                <w:color w:val="0070C0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D0F769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5449DF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46D38B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2087" w:type="dxa"/>
            <w:tcBorders>
              <w:top w:val="nil"/>
            </w:tcBorders>
            <w:vAlign w:val="center"/>
          </w:tcPr>
          <w:p w14:paraId="2D24B2F9" w14:textId="77777777" w:rsidR="006A63C6" w:rsidRPr="00F34319" w:rsidRDefault="006A63C6" w:rsidP="00E42CD2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3F2B7AC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A205E2" w14:paraId="58C4CE4C" w14:textId="77777777" w:rsidTr="00C005A5">
        <w:trPr>
          <w:gridAfter w:val="1"/>
          <w:wAfter w:w="10" w:type="dxa"/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9DB564F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6E8B13A0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87CD5F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2</w:t>
            </w:r>
          </w:p>
        </w:tc>
        <w:tc>
          <w:tcPr>
            <w:tcW w:w="1851" w:type="dxa"/>
            <w:tcBorders>
              <w:bottom w:val="nil"/>
            </w:tcBorders>
          </w:tcPr>
          <w:p w14:paraId="182838E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5A1C7C51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1DA0D5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753D8063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3735D5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0BD174F5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D80890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4714FFCC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2087" w:type="dxa"/>
            <w:tcBorders>
              <w:bottom w:val="nil"/>
            </w:tcBorders>
          </w:tcPr>
          <w:p w14:paraId="0BA6088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7BA11D11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EE51E1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8</w:t>
            </w:r>
          </w:p>
          <w:p w14:paraId="66BF6CFB" w14:textId="77777777" w:rsidR="000E2BC2" w:rsidRPr="00E90436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A205E2" w14:paraId="0D7C2B6E" w14:textId="77777777" w:rsidTr="00C005A5">
        <w:trPr>
          <w:gridAfter w:val="1"/>
          <w:wAfter w:w="10" w:type="dxa"/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112B0FC8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C091AC9" w14:textId="77777777" w:rsidR="00D566BE" w:rsidRPr="009C5944" w:rsidRDefault="00D566BE" w:rsidP="003032DC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455748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D641AEA" w14:textId="77777777" w:rsidR="006A63C6" w:rsidRPr="009C5944" w:rsidRDefault="00D93DBE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Alfred Bryan  1871</w:t>
            </w:r>
          </w:p>
          <w:p w14:paraId="24693B81" w14:textId="77777777" w:rsidR="00D93DBE" w:rsidRPr="009C5944" w:rsidRDefault="00D93DBE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 Cradle in Bethlehem</w:t>
            </w:r>
          </w:p>
          <w:p w14:paraId="741C9C0D" w14:textId="77777777" w:rsidR="00D93DBE" w:rsidRPr="009C5944" w:rsidRDefault="00D93DBE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  <w:p w14:paraId="089B96E9" w14:textId="77777777" w:rsidR="00D93DBE" w:rsidRPr="009C5944" w:rsidRDefault="00D93DBE" w:rsidP="00D93DBE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53F9299B" w14:textId="77777777" w:rsidR="00D93DBE" w:rsidRPr="009C5944" w:rsidRDefault="00D93DBE" w:rsidP="00D93DBE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8BE0BA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2087" w:type="dxa"/>
            <w:tcBorders>
              <w:top w:val="nil"/>
            </w:tcBorders>
            <w:vAlign w:val="center"/>
          </w:tcPr>
          <w:p w14:paraId="4DD1F88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B3864B5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A205E2" w14:paraId="681831F4" w14:textId="77777777" w:rsidTr="00C005A5">
        <w:trPr>
          <w:gridAfter w:val="1"/>
          <w:wAfter w:w="10" w:type="dxa"/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6F9ACCDC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20B21314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A92A32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9</w:t>
            </w:r>
          </w:p>
          <w:p w14:paraId="168B0F6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6FDAA74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25025D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47C94575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F7A7FD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6987D30A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AB828B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25FE8E2F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1A1602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16F302DA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2087" w:type="dxa"/>
            <w:tcBorders>
              <w:bottom w:val="nil"/>
            </w:tcBorders>
          </w:tcPr>
          <w:p w14:paraId="03C125A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23CD99C9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191770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5</w:t>
            </w:r>
          </w:p>
          <w:p w14:paraId="648F4A09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F34319" w14:paraId="29A44698" w14:textId="77777777" w:rsidTr="00C005A5">
        <w:trPr>
          <w:gridAfter w:val="1"/>
          <w:wAfter w:w="10" w:type="dxa"/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341530F" w14:textId="77777777" w:rsidR="00A535E3" w:rsidRPr="00A205E2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C1C0BC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AFC2337" w14:textId="77777777" w:rsidR="006A63C6" w:rsidRPr="009C5944" w:rsidRDefault="00D566BE" w:rsidP="00746657">
            <w:pPr>
              <w:jc w:val="center"/>
              <w:rPr>
                <w:rFonts w:ascii="Calibri" w:hAnsi="Calibri"/>
                <w:b/>
                <w:spacing w:val="-3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pacing w:val="-3"/>
                <w:sz w:val="16"/>
                <w:szCs w:val="16"/>
              </w:rPr>
              <w:t xml:space="preserve">Gustav Holst </w:t>
            </w:r>
            <w:r w:rsidR="007A22DF" w:rsidRPr="009C5944">
              <w:rPr>
                <w:rFonts w:ascii="Calibri" w:hAnsi="Calibri"/>
                <w:b/>
                <w:spacing w:val="-3"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pacing w:val="-3"/>
                <w:sz w:val="16"/>
                <w:szCs w:val="16"/>
              </w:rPr>
              <w:t xml:space="preserve"> 1874</w:t>
            </w:r>
          </w:p>
          <w:p w14:paraId="15DFCAA0" w14:textId="77777777" w:rsidR="00A02579" w:rsidRDefault="007A22D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pacing w:val="-3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pacing w:val="-3"/>
                <w:sz w:val="16"/>
                <w:szCs w:val="16"/>
              </w:rPr>
              <w:t>In the Bleak Mid-</w:t>
            </w:r>
            <w:r w:rsidR="00A02579">
              <w:rPr>
                <w:rFonts w:ascii="Calibri" w:hAnsi="Calibri"/>
                <w:b/>
                <w:i/>
                <w:iCs/>
                <w:color w:val="FF0000"/>
                <w:spacing w:val="-3"/>
                <w:sz w:val="16"/>
                <w:szCs w:val="16"/>
              </w:rPr>
              <w:t>Winter</w:t>
            </w:r>
          </w:p>
          <w:p w14:paraId="456D2734" w14:textId="77777777" w:rsidR="00A02579" w:rsidRDefault="00A0257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pacing w:val="-3"/>
                <w:sz w:val="16"/>
                <w:szCs w:val="16"/>
              </w:rPr>
            </w:pPr>
          </w:p>
          <w:p w14:paraId="0785CFE2" w14:textId="77777777" w:rsidR="007A22DF" w:rsidRPr="00A02579" w:rsidRDefault="00A02579" w:rsidP="00746657">
            <w:pPr>
              <w:jc w:val="center"/>
              <w:rPr>
                <w:rFonts w:ascii="Calibri" w:hAnsi="Calibri"/>
                <w:b/>
                <w:spacing w:val="-3"/>
                <w:sz w:val="16"/>
                <w:szCs w:val="16"/>
              </w:rPr>
            </w:pPr>
            <w:r w:rsidRPr="00A02579">
              <w:rPr>
                <w:rFonts w:ascii="Calibri" w:hAnsi="Calibri"/>
                <w:b/>
                <w:spacing w:val="-3"/>
                <w:sz w:val="16"/>
                <w:szCs w:val="16"/>
              </w:rPr>
              <w:t>Richard R. Chope</w:t>
            </w:r>
          </w:p>
          <w:p w14:paraId="3384CA59" w14:textId="77777777" w:rsidR="00A02579" w:rsidRPr="00F34319" w:rsidRDefault="00A02579" w:rsidP="00746657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i/>
                <w:iCs/>
                <w:color w:val="538135"/>
                <w:spacing w:val="-3"/>
                <w:sz w:val="16"/>
                <w:szCs w:val="16"/>
              </w:rPr>
              <w:t>Carols for Use in Church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853897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7CE02A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2087" w:type="dxa"/>
            <w:tcBorders>
              <w:top w:val="nil"/>
            </w:tcBorders>
            <w:vAlign w:val="center"/>
          </w:tcPr>
          <w:p w14:paraId="0548D21C" w14:textId="77777777" w:rsidR="00C005A5" w:rsidRPr="00C005A5" w:rsidRDefault="00C005A5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C005A5">
              <w:rPr>
                <w:rFonts w:ascii="Calibri" w:hAnsi="Calibri"/>
                <w:b/>
                <w:sz w:val="16"/>
                <w:szCs w:val="16"/>
              </w:rPr>
              <w:t xml:space="preserve">John Rutter </w:t>
            </w:r>
            <w:r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C005A5">
              <w:rPr>
                <w:rFonts w:ascii="Calibri" w:hAnsi="Calibri"/>
                <w:b/>
                <w:sz w:val="16"/>
                <w:szCs w:val="16"/>
              </w:rPr>
              <w:t>1945</w:t>
            </w:r>
          </w:p>
          <w:p w14:paraId="55B11EF0" w14:textId="77777777" w:rsidR="00C005A5" w:rsidRPr="009C5944" w:rsidRDefault="00C005A5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hepherd’s Pipe Carol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6FCC1D2" w14:textId="77777777" w:rsidR="007B5981" w:rsidRPr="00F34319" w:rsidRDefault="007B5981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857A88" w:rsidRPr="000A21D6" w14:paraId="2C44DF31" w14:textId="77777777" w:rsidTr="00C005A5">
        <w:trPr>
          <w:gridAfter w:val="1"/>
          <w:wAfter w:w="10" w:type="dxa"/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E34FCA1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71CC63EF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4922B18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6</w:t>
            </w:r>
          </w:p>
        </w:tc>
        <w:tc>
          <w:tcPr>
            <w:tcW w:w="1851" w:type="dxa"/>
            <w:tcBorders>
              <w:bottom w:val="nil"/>
            </w:tcBorders>
          </w:tcPr>
          <w:p w14:paraId="53022D1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15888E0B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2BE08C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3F645AEB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800B6E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1E765580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CBADA3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6751DA66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2087" w:type="dxa"/>
            <w:tcBorders>
              <w:bottom w:val="nil"/>
            </w:tcBorders>
          </w:tcPr>
          <w:p w14:paraId="4A346F45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89D7957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3A34E0E4" w14:textId="77777777" w:rsidTr="00C005A5">
        <w:trPr>
          <w:gridAfter w:val="1"/>
          <w:wAfter w:w="10" w:type="dxa"/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9331372" w14:textId="77777777" w:rsidR="006A63C6" w:rsidRPr="009C5944" w:rsidRDefault="00D566BE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William Dawson  </w:t>
            </w:r>
            <w:commentRangeStart w:id="0"/>
            <w:r w:rsidRPr="009C5944">
              <w:rPr>
                <w:rFonts w:ascii="Calibri" w:hAnsi="Calibri"/>
                <w:b/>
                <w:sz w:val="16"/>
                <w:szCs w:val="16"/>
              </w:rPr>
              <w:t>1898</w:t>
            </w:r>
            <w:commentRangeEnd w:id="0"/>
            <w:r w:rsidRPr="009C5944">
              <w:rPr>
                <w:rStyle w:val="CommentReference"/>
                <w:rFonts w:ascii="Calibri" w:hAnsi="Calibri"/>
                <w:b/>
              </w:rPr>
              <w:commentReference w:id="0"/>
            </w:r>
          </w:p>
          <w:p w14:paraId="677DE28A" w14:textId="77777777" w:rsidR="007A22DF" w:rsidRPr="009C5944" w:rsidRDefault="007A22D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Mary Had a Baby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368B813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36A98F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B7B941F" w14:textId="77777777" w:rsidR="007A22DF" w:rsidRPr="009C5944" w:rsidRDefault="007A22DF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EEE594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2087" w:type="dxa"/>
            <w:tcBorders>
              <w:top w:val="nil"/>
            </w:tcBorders>
            <w:vAlign w:val="center"/>
          </w:tcPr>
          <w:p w14:paraId="18E3E7E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A44BDDE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19A44C6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9"/>
        <w:gridCol w:w="1206"/>
        <w:gridCol w:w="1851"/>
        <w:gridCol w:w="1852"/>
        <w:gridCol w:w="1851"/>
        <w:gridCol w:w="1852"/>
        <w:gridCol w:w="1851"/>
        <w:gridCol w:w="1852"/>
      </w:tblGrid>
      <w:tr w:rsidR="004E68E4" w:rsidRPr="000A21D6" w14:paraId="37B0D190" w14:textId="77777777" w:rsidTr="0010666A">
        <w:trPr>
          <w:trHeight w:hRule="exact" w:val="720"/>
        </w:trPr>
        <w:tc>
          <w:tcPr>
            <w:tcW w:w="12960" w:type="dxa"/>
            <w:gridSpan w:val="10"/>
            <w:vAlign w:val="center"/>
          </w:tcPr>
          <w:p w14:paraId="4F136FB2" w14:textId="6C8ADC9D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OCTOBER 202</w:t>
            </w:r>
            <w:r w:rsidR="00C426A6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522A3FFC" w14:textId="77777777" w:rsidTr="0010666A">
        <w:trPr>
          <w:trHeight w:hRule="exact" w:val="424"/>
        </w:trPr>
        <w:tc>
          <w:tcPr>
            <w:tcW w:w="1851" w:type="dxa"/>
            <w:gridSpan w:val="4"/>
            <w:shd w:val="clear" w:color="auto" w:fill="C0C0C0"/>
            <w:vAlign w:val="center"/>
          </w:tcPr>
          <w:p w14:paraId="1564493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35AB7C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A480DA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93F9AE8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8265958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23E8579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3933A23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4221DC0E" w14:textId="77777777" w:rsidTr="0010666A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39E57645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2F71919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C8A9A5D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C50CA28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26861B5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9793C4A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B0AAD0F" w14:textId="77777777" w:rsidR="0036659E" w:rsidRPr="00E90436" w:rsidRDefault="006A63C6" w:rsidP="00B74424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39E11E8" w14:textId="77777777" w:rsidR="0036659E" w:rsidRPr="00E90436" w:rsidRDefault="006A63C6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</w:t>
            </w:r>
          </w:p>
        </w:tc>
      </w:tr>
      <w:tr w:rsidR="006A63C6" w:rsidRPr="00C83F31" w14:paraId="69778961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2803D8B5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69D6681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F723908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C02BD66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028D58F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995B12D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EBB1091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0A21D6" w14:paraId="4B6B3C53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9DE2E13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B9A4E97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79C5DFD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</w:t>
            </w:r>
          </w:p>
          <w:p w14:paraId="3728B43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2F96608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3702A80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BF53E8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0A6DACE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2C8EA8D5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7EFAC7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40B8878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023443B4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A15F4F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2763270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1DE42F1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6BADEE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2A055AF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A7EBD66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B34B07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0F62D13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D0050B1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02474DC" w14:textId="77777777" w:rsidR="00857A88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9</w:t>
            </w:r>
          </w:p>
          <w:p w14:paraId="41A3FE9A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42A97A45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6BF628F2" w14:textId="77777777" w:rsidR="0036659E" w:rsidRPr="00A205E2" w:rsidRDefault="0036659E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D8DC239" w14:textId="77777777" w:rsidR="006A63C6" w:rsidRPr="009C5944" w:rsidRDefault="00B5219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Frederick Edward Weatherly  1843        </w:t>
            </w: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tar of Bethlehem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260FDB8" w14:textId="77777777" w:rsidR="006A63C6" w:rsidRDefault="006A63C6" w:rsidP="003032DC">
            <w:pPr>
              <w:pStyle w:val="NormalWeb"/>
              <w:spacing w:before="0" w:beforeAutospacing="0" w:after="0" w:afterAutospacing="0"/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DF23CB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110B750" w14:textId="77777777" w:rsidR="006A63C6" w:rsidRPr="009C5944" w:rsidRDefault="00B5219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William Billings  1746</w:t>
            </w:r>
          </w:p>
          <w:p w14:paraId="095548C4" w14:textId="77777777" w:rsidR="00B52199" w:rsidRPr="009C5944" w:rsidRDefault="008A6A0B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The </w:t>
            </w:r>
            <w:r w:rsidR="00B52199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hepard’s Carol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7D52C5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813EF96" w14:textId="77777777" w:rsidR="00B52199" w:rsidRDefault="00B52199" w:rsidP="00B52199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9C5944">
              <w:rPr>
                <w:rFonts w:ascii="Calibri" w:hAnsi="Calibri"/>
                <w:sz w:val="16"/>
                <w:szCs w:val="16"/>
              </w:rPr>
              <w:t>Henry W. Simon  1901</w:t>
            </w:r>
          </w:p>
          <w:p w14:paraId="6FDB145F" w14:textId="77777777" w:rsidR="006A63C6" w:rsidRPr="009C5944" w:rsidRDefault="00691C9C" w:rsidP="00746657">
            <w:pPr>
              <w:jc w:val="center"/>
              <w:rPr>
                <w:rFonts w:ascii="Calibri" w:hAnsi="Calibri"/>
                <w:b/>
                <w:bCs/>
                <w:i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i/>
                <w:color w:val="538135"/>
                <w:sz w:val="16"/>
                <w:szCs w:val="16"/>
              </w:rPr>
              <w:t>A Treasury of Christmas Songs and Carols</w:t>
            </w:r>
          </w:p>
        </w:tc>
      </w:tr>
      <w:tr w:rsidR="00857A88" w:rsidRPr="00E90436" w14:paraId="1FAE0815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AC48959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0D604D4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0D842FA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0</w:t>
            </w:r>
          </w:p>
        </w:tc>
        <w:tc>
          <w:tcPr>
            <w:tcW w:w="1851" w:type="dxa"/>
            <w:tcBorders>
              <w:bottom w:val="nil"/>
            </w:tcBorders>
          </w:tcPr>
          <w:p w14:paraId="2323FB9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1</w:t>
            </w:r>
          </w:p>
          <w:p w14:paraId="3676DFD7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975FFB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0EE0DE30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3B899D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3BF20AF2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F9AB0D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7C7F1A85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329482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51C26A2B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A6FD794" w14:textId="77777777" w:rsidR="000E2BC2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6</w:t>
            </w:r>
          </w:p>
        </w:tc>
      </w:tr>
      <w:tr w:rsidR="006A63C6" w:rsidRPr="000A21D6" w14:paraId="14FF362A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7278D3C2" w14:textId="77777777" w:rsidR="006A63C6" w:rsidRPr="00A205E2" w:rsidRDefault="006A63C6" w:rsidP="003032DC">
            <w:pPr>
              <w:pStyle w:val="NormalWeb"/>
              <w:spacing w:before="0" w:beforeAutospacing="0" w:after="0" w:afterAutospacing="0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060BA48" w14:textId="77777777" w:rsidR="006A63C6" w:rsidRPr="00F34319" w:rsidRDefault="00DA7FF9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  <w:r w:rsidRPr="00F34319">
              <w:rPr>
                <w:rFonts w:ascii="Calibri" w:hAnsi="Calibri"/>
                <w:b/>
                <w:bCs/>
                <w:color w:val="660066"/>
              </w:rPr>
              <w:t>Columbus Day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9D718EC" w14:textId="77777777" w:rsidR="006A63C6" w:rsidRPr="009C5944" w:rsidRDefault="00B5219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Ralph Vaughan Williams 1872</w:t>
            </w:r>
          </w:p>
          <w:p w14:paraId="0BE3FB7E" w14:textId="77777777" w:rsidR="00CE12AE" w:rsidRPr="009C5944" w:rsidRDefault="00BF203D" w:rsidP="00CE12AE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- </w:t>
            </w:r>
            <w:r w:rsidR="00CE12AE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Fantasia on Christmas Carols</w:t>
            </w:r>
          </w:p>
          <w:p w14:paraId="4433B783" w14:textId="77777777" w:rsidR="00CE12AE" w:rsidRPr="009C5944" w:rsidRDefault="00BF203D" w:rsidP="00CE12AE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 xml:space="preserve">- </w:t>
            </w:r>
            <w:r w:rsidR="00CE12AE"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Oxford Book of Carols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F13F2E9" w14:textId="77777777" w:rsidR="006A63C6" w:rsidRDefault="006A63C6" w:rsidP="0082171D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B5A91B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C94CE62" w14:textId="77777777" w:rsidR="00B52199" w:rsidRPr="009C5944" w:rsidRDefault="00B5219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3BE4237" w14:textId="77777777" w:rsidR="006A63C6" w:rsidRPr="00691C9C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</w:tr>
      <w:tr w:rsidR="00857A88" w:rsidRPr="000A21D6" w14:paraId="3C75F9BB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DCD983E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35631BA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4CBE970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7</w:t>
            </w:r>
          </w:p>
          <w:p w14:paraId="46B55F2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37114DE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DE6DA8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0C5B5D8B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8205CD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7C955DB1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938501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5065D89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E32652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1E5F7CA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03D293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556419E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C4349DF" w14:textId="77777777" w:rsidR="00A4488C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3</w:t>
            </w:r>
          </w:p>
        </w:tc>
      </w:tr>
      <w:tr w:rsidR="006A63C6" w:rsidRPr="000A21D6" w14:paraId="47DFC720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14FA4F61" w14:textId="77777777" w:rsidR="00A535E3" w:rsidRPr="00A205E2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1C40AE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8E3823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B0704DF" w14:textId="77777777" w:rsidR="006A63C6" w:rsidRPr="009C5944" w:rsidRDefault="00691C9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Charles Ives  1874</w:t>
            </w:r>
          </w:p>
          <w:p w14:paraId="27529BC8" w14:textId="77777777" w:rsidR="00CE12AE" w:rsidRPr="009C5944" w:rsidRDefault="00CE12AE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 Christmas Carol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72F070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22E2476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F39992F" w14:textId="77777777" w:rsidR="006A63C6" w:rsidRPr="009C5944" w:rsidRDefault="00691C9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Robert Seymour Bridges  1844</w:t>
            </w:r>
          </w:p>
          <w:p w14:paraId="6FB68380" w14:textId="77777777" w:rsidR="008A6A0B" w:rsidRPr="009C5944" w:rsidRDefault="008A6A0B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Jesu, Joy of Man’s Desiring</w:t>
            </w:r>
          </w:p>
        </w:tc>
      </w:tr>
      <w:tr w:rsidR="00857A88" w:rsidRPr="000A21D6" w14:paraId="29ACFF08" w14:textId="77777777" w:rsidTr="00106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6EE6F9C1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2E0846DE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3"/>
            <w:tcBorders>
              <w:left w:val="nil"/>
              <w:bottom w:val="nil"/>
            </w:tcBorders>
            <w:shd w:val="clear" w:color="auto" w:fill="E6E6E6"/>
          </w:tcPr>
          <w:p w14:paraId="0E937FE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4</w:t>
            </w:r>
          </w:p>
        </w:tc>
        <w:tc>
          <w:tcPr>
            <w:tcW w:w="1851" w:type="dxa"/>
            <w:tcBorders>
              <w:bottom w:val="nil"/>
            </w:tcBorders>
          </w:tcPr>
          <w:p w14:paraId="4B9E7EC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5</w:t>
            </w:r>
          </w:p>
          <w:p w14:paraId="1A73A664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1C2FFF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10E2F5C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DFAE87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4DB43681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59BCBA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14E0A8E0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9BB5FB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74547846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797127C" w14:textId="77777777" w:rsidR="00A4488C" w:rsidRPr="00E90436" w:rsidRDefault="00857A88" w:rsidP="00B74424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30</w:t>
            </w:r>
          </w:p>
        </w:tc>
      </w:tr>
      <w:tr w:rsidR="006A63C6" w:rsidRPr="000A21D6" w14:paraId="03EBFB85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6CC0A388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54E7924" w14:textId="77777777" w:rsidR="006A63C6" w:rsidRPr="009C5944" w:rsidRDefault="00E12889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Placide Cappeau  1808</w:t>
            </w:r>
          </w:p>
          <w:p w14:paraId="1E8A20BD" w14:textId="77777777" w:rsidR="00E12889" w:rsidRPr="009C5944" w:rsidRDefault="00E12889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Cantique de Noel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416B127" w14:textId="77777777" w:rsidR="006A63C6" w:rsidRPr="009C5944" w:rsidRDefault="00691C9C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bCs/>
                <w:sz w:val="16"/>
                <w:szCs w:val="16"/>
              </w:rPr>
              <w:t>Henry Thomas Smart  1813</w:t>
            </w:r>
          </w:p>
          <w:p w14:paraId="6596EB60" w14:textId="77777777" w:rsidR="00CE12AE" w:rsidRPr="00CE12AE" w:rsidRDefault="00CE12AE" w:rsidP="00746657">
            <w:pPr>
              <w:jc w:val="center"/>
              <w:rPr>
                <w:rFonts w:ascii="Century Gothic" w:hAnsi="Century Gothic"/>
                <w:b/>
                <w:bCs/>
                <w:i/>
                <w:iCs/>
                <w:color w:val="FF0000"/>
                <w:sz w:val="32"/>
                <w:szCs w:val="32"/>
              </w:rPr>
            </w:pPr>
            <w:r w:rsidRPr="009C5944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Angels From the Realms of Glory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9D0A34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414E018" w14:textId="77777777" w:rsidR="006A63C6" w:rsidRPr="009C5944" w:rsidRDefault="00691C9C" w:rsidP="00691C9C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ohn Henry Hopkins</w:t>
            </w:r>
            <w:r w:rsidRPr="00691C9C">
              <w:rPr>
                <w:b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1820</w:t>
            </w:r>
          </w:p>
          <w:p w14:paraId="2FE5B184" w14:textId="77777777" w:rsidR="00691C9C" w:rsidRPr="00691C9C" w:rsidRDefault="00691C9C" w:rsidP="00691C9C">
            <w:pPr>
              <w:jc w:val="center"/>
              <w:rPr>
                <w:rFonts w:ascii="Century Gothic" w:hAnsi="Century Gothic"/>
                <w:b/>
                <w:i/>
                <w:iCs/>
                <w:color w:val="FF0000"/>
                <w:sz w:val="32"/>
                <w:szCs w:val="32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We Three Kings of Orient Are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9D7E2A8" w14:textId="77777777" w:rsidR="00F27BB3" w:rsidRDefault="00F27BB3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  <w:p w14:paraId="0A1F085F" w14:textId="77777777" w:rsidR="00F27BB3" w:rsidRPr="00F27BB3" w:rsidRDefault="00F27BB3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F27BB3">
              <w:rPr>
                <w:rFonts w:ascii="Calibri" w:hAnsi="Calibri"/>
                <w:b/>
                <w:sz w:val="16"/>
                <w:szCs w:val="16"/>
              </w:rPr>
              <w:t>Harold Darke  1888</w:t>
            </w:r>
          </w:p>
          <w:p w14:paraId="6390E6F9" w14:textId="77777777" w:rsidR="00F27BB3" w:rsidRPr="009C5944" w:rsidRDefault="00F27BB3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In the Bleak Mid-Winter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8F9BCB7" w14:textId="77777777" w:rsidR="006A63C6" w:rsidRPr="009C5944" w:rsidRDefault="00691C9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John Freeman Young  1820</w:t>
            </w:r>
          </w:p>
          <w:p w14:paraId="2FC9A5A7" w14:textId="77777777" w:rsidR="00CE12AE" w:rsidRDefault="00CE12AE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Silent Night</w:t>
            </w:r>
          </w:p>
          <w:p w14:paraId="65E4C418" w14:textId="77777777" w:rsidR="00DC6DF1" w:rsidRPr="00DC6DF1" w:rsidRDefault="00DC6DF1" w:rsidP="00DC6DF1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>Buddy Greene</w:t>
            </w:r>
            <w:r w:rsidRPr="00DC6DF1">
              <w:rPr>
                <w:rFonts w:ascii="Calibri" w:hAnsi="Calibri"/>
                <w:b/>
                <w:bCs/>
                <w:sz w:val="16"/>
                <w:szCs w:val="16"/>
              </w:rPr>
              <w:t>, 195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3</w:t>
            </w:r>
          </w:p>
          <w:p w14:paraId="1443B10D" w14:textId="77777777" w:rsidR="00DC6DF1" w:rsidRPr="009C5944" w:rsidRDefault="00DC6DF1" w:rsidP="00DC6DF1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DC6DF1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 xml:space="preserve"> Mary Did You Know?</w:t>
            </w:r>
          </w:p>
        </w:tc>
      </w:tr>
      <w:tr w:rsidR="003C6E1F" w:rsidRPr="000A21D6" w14:paraId="4ACF0B70" w14:textId="77777777" w:rsidTr="003034A9">
        <w:trPr>
          <w:trHeight w:hRule="exact" w:val="532"/>
        </w:trPr>
        <w:tc>
          <w:tcPr>
            <w:tcW w:w="645" w:type="dxa"/>
            <w:gridSpan w:val="3"/>
            <w:tcBorders>
              <w:bottom w:val="nil"/>
              <w:right w:val="nil"/>
            </w:tcBorders>
            <w:shd w:val="clear" w:color="auto" w:fill="E6E6E6"/>
          </w:tcPr>
          <w:p w14:paraId="0F1CCED9" w14:textId="77777777" w:rsidR="003C6E1F" w:rsidRPr="00A205E2" w:rsidRDefault="003C6E1F" w:rsidP="00B74424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5F3810C7" w14:textId="77777777" w:rsidR="003C6E1F" w:rsidRPr="00A205E2" w:rsidRDefault="003C6E1F" w:rsidP="00B7442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206" w:type="dxa"/>
            <w:tcBorders>
              <w:left w:val="nil"/>
              <w:bottom w:val="nil"/>
            </w:tcBorders>
            <w:shd w:val="clear" w:color="auto" w:fill="E6E6E6"/>
          </w:tcPr>
          <w:p w14:paraId="04E89A1B" w14:textId="77777777" w:rsidR="003C6E1F" w:rsidRPr="00E90436" w:rsidRDefault="00B74424" w:rsidP="00B74424">
            <w:pPr>
              <w:jc w:val="right"/>
              <w:rPr>
                <w:rFonts w:ascii="Century Gothic" w:hAnsi="Century Gothic"/>
                <w:b/>
                <w:bCs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color w:val="FF0000"/>
                <w:sz w:val="28"/>
                <w:szCs w:val="28"/>
              </w:rPr>
              <w:t>31</w:t>
            </w:r>
          </w:p>
        </w:tc>
        <w:tc>
          <w:tcPr>
            <w:tcW w:w="1851" w:type="dxa"/>
            <w:tcBorders>
              <w:bottom w:val="nil"/>
            </w:tcBorders>
          </w:tcPr>
          <w:p w14:paraId="6A6CC24A" w14:textId="77777777" w:rsidR="003C6E1F" w:rsidRPr="00E90436" w:rsidRDefault="003C6E1F" w:rsidP="00B74424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96691D5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EF58960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A3D80E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4A4630F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1790559" w14:textId="77777777" w:rsidR="003C6E1F" w:rsidRPr="00DA06B0" w:rsidRDefault="003C6E1F" w:rsidP="00B7442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C6E1F" w:rsidRPr="000A21D6" w14:paraId="4794472D" w14:textId="77777777" w:rsidTr="0010666A">
        <w:trPr>
          <w:trHeight w:hRule="exact" w:val="979"/>
        </w:trPr>
        <w:tc>
          <w:tcPr>
            <w:tcW w:w="1851" w:type="dxa"/>
            <w:gridSpan w:val="4"/>
            <w:tcBorders>
              <w:top w:val="nil"/>
            </w:tcBorders>
            <w:shd w:val="clear" w:color="auto" w:fill="E6E6E6"/>
            <w:vAlign w:val="center"/>
          </w:tcPr>
          <w:p w14:paraId="03F694F1" w14:textId="77777777" w:rsidR="003C6E1F" w:rsidRPr="003034A9" w:rsidRDefault="00D75F1E" w:rsidP="008B47C5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HALLOWEEN</w:t>
            </w:r>
          </w:p>
          <w:p w14:paraId="25BC9F72" w14:textId="77777777" w:rsidR="00D75F1E" w:rsidRPr="00F34319" w:rsidRDefault="00D75F1E" w:rsidP="008B47C5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503D8D3D" w14:textId="77777777" w:rsidR="00691C9C" w:rsidRPr="009C5944" w:rsidRDefault="00691C9C" w:rsidP="008B47C5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Erik  Routley 1917</w:t>
            </w:r>
          </w:p>
          <w:p w14:paraId="6460392C" w14:textId="77777777" w:rsidR="00CE12AE" w:rsidRPr="009C5944" w:rsidRDefault="00CE12AE" w:rsidP="008B47C5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The English Carol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A7E28EC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4F4BAB4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BAB647B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93A9B66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868744C" w14:textId="77777777" w:rsidR="003C6E1F" w:rsidRDefault="003C6E1F" w:rsidP="008B47C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A422BBA" w14:textId="77777777" w:rsidR="003C6E1F" w:rsidRDefault="003C6E1F" w:rsidP="008B47C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1E7B6390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751FEF03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7EA75976" w14:textId="40822ED4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NOVEMBER 202</w:t>
            </w:r>
            <w:r w:rsidR="00C426A6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061A608F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65213CB3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47228D8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39D0AA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AAD830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D877FE6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2427FC9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C2D04B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4F529387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3CF70865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C09D83D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50B99C49" w14:textId="77777777" w:rsidR="006A63C6" w:rsidRPr="0086409E" w:rsidRDefault="006A63C6" w:rsidP="00A205E2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BAD8DBC" w14:textId="77777777" w:rsidR="006A63C6" w:rsidRPr="00E90436" w:rsidRDefault="006A63C6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4C2350BE" w14:textId="77777777" w:rsidR="007119B4" w:rsidRPr="00E90436" w:rsidRDefault="007119B4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1DD7526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27E3EA67" w14:textId="77777777" w:rsidR="007119B4" w:rsidRPr="00E90436" w:rsidRDefault="007119B4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DA442B7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51A05A65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FB8AE89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4</w:t>
            </w:r>
          </w:p>
          <w:p w14:paraId="3B0C6914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627FDA7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5</w:t>
            </w:r>
          </w:p>
          <w:p w14:paraId="273AE442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95383BB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6</w:t>
            </w:r>
          </w:p>
          <w:p w14:paraId="33F168E9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3AFE7DF8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DF27690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9BB47F5" w14:textId="77777777" w:rsidR="006A63C6" w:rsidRPr="00F34319" w:rsidRDefault="007B5981" w:rsidP="00746657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sz w:val="16"/>
                <w:szCs w:val="16"/>
              </w:rPr>
              <w:t>Charles Jennens  1700</w:t>
            </w:r>
          </w:p>
          <w:p w14:paraId="30C44D15" w14:textId="77777777" w:rsidR="007B5981" w:rsidRPr="00F34319" w:rsidRDefault="007B5981" w:rsidP="00746657">
            <w:pPr>
              <w:jc w:val="center"/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bCs/>
                <w:i/>
                <w:iCs/>
                <w:color w:val="FF0000"/>
                <w:sz w:val="16"/>
                <w:szCs w:val="16"/>
              </w:rPr>
              <w:t>MESSIAH Oratorio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5CDF89D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9C7A501" w14:textId="77777777" w:rsidR="008A6A0B" w:rsidRPr="008A6A0B" w:rsidRDefault="008A6A0B" w:rsidP="008A6A0B">
            <w:pPr>
              <w:jc w:val="center"/>
              <w:rPr>
                <w:rFonts w:ascii="Century Gothic" w:hAnsi="Century Gothic"/>
                <w:b/>
                <w:i/>
                <w:iCs/>
                <w:color w:val="FF0000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B120EDF" w14:textId="77777777" w:rsidR="008A6A0B" w:rsidRPr="008A6A0B" w:rsidRDefault="008A6A0B" w:rsidP="007B5981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8A6A0B">
              <w:rPr>
                <w:rFonts w:ascii="Calibri" w:hAnsi="Calibri"/>
                <w:b/>
                <w:sz w:val="16"/>
                <w:szCs w:val="16"/>
              </w:rPr>
              <w:t>James Montgomery 1771</w:t>
            </w:r>
          </w:p>
          <w:p w14:paraId="7ED1766C" w14:textId="77777777" w:rsidR="006A63C6" w:rsidRDefault="008A6A0B" w:rsidP="008A6A0B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8A6A0B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ngels from the Realms of Glory</w:t>
            </w:r>
          </w:p>
          <w:p w14:paraId="44B8FF5A" w14:textId="77777777" w:rsidR="008A6A0B" w:rsidRDefault="007B5981" w:rsidP="008A6A0B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>
              <w:rPr>
                <w:rFonts w:ascii="Calibri" w:hAnsi="Calibri"/>
                <w:b/>
                <w:sz w:val="16"/>
                <w:szCs w:val="16"/>
              </w:rPr>
              <w:t>William H. Husk  1814</w:t>
            </w:r>
          </w:p>
          <w:p w14:paraId="0828EBC0" w14:textId="77777777" w:rsidR="007B5981" w:rsidRPr="00F34319" w:rsidRDefault="007B5981" w:rsidP="008A6A0B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F34319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Songs of the Nativity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4E8E63D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5D58290" w14:textId="77777777" w:rsidR="006A63C6" w:rsidRPr="00A205E2" w:rsidRDefault="006A63C6" w:rsidP="003032DC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  <w:tr w:rsidR="00857A88" w:rsidRPr="000A21D6" w14:paraId="576586AD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0335AA6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D297E0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BD59A3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7</w:t>
            </w:r>
          </w:p>
          <w:p w14:paraId="6C89A2C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773720C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8F18D2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5C195D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6E9E568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4B6AA228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4DBB10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0B22FA8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57F14A6E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EC14BC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3886029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081F26A4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E1A20B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11</w:t>
            </w:r>
          </w:p>
          <w:p w14:paraId="3B66F79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7834F1CE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22D748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2</w:t>
            </w:r>
          </w:p>
          <w:p w14:paraId="44DB5EB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ECC805F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6658EB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3</w:t>
            </w:r>
          </w:p>
          <w:p w14:paraId="3120998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AAFDAB1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0BAA9E28" w14:textId="77777777" w:rsidTr="006771FB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CEC7489" w14:textId="77777777" w:rsidR="0036659E" w:rsidRPr="00E90436" w:rsidRDefault="0036659E" w:rsidP="00746657">
            <w:pPr>
              <w:jc w:val="center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63F95DE" w14:textId="77777777" w:rsidR="006A63C6" w:rsidRPr="00E90436" w:rsidRDefault="006A63C6" w:rsidP="00746657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0654749" w14:textId="77777777" w:rsidR="006A63C6" w:rsidRPr="00E90436" w:rsidRDefault="006A63C6" w:rsidP="00746657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86C62A3" w14:textId="77777777" w:rsidR="005915C5" w:rsidRPr="009C5944" w:rsidRDefault="005915C5" w:rsidP="005915C5">
            <w:pPr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110B3A7" w14:textId="77777777" w:rsidR="006A63C6" w:rsidRPr="003034A9" w:rsidRDefault="00D75F1E" w:rsidP="00746657">
            <w:pPr>
              <w:jc w:val="center"/>
              <w:rPr>
                <w:rFonts w:ascii="Book Antiqua" w:hAnsi="Book Antiqua"/>
                <w:b/>
                <w:bCs/>
                <w:color w:val="660066"/>
              </w:rPr>
            </w:pPr>
            <w:r w:rsidRPr="003034A9">
              <w:rPr>
                <w:rFonts w:ascii="Book Antiqua" w:hAnsi="Book Antiqua"/>
                <w:b/>
                <w:bCs/>
                <w:color w:val="660066"/>
              </w:rPr>
              <w:t>VETERANS DAY</w:t>
            </w:r>
          </w:p>
          <w:p w14:paraId="48C8B621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56FFED20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3338B600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21AADB85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2B435AA" w14:textId="77777777" w:rsidR="006771FB" w:rsidRPr="009C5944" w:rsidRDefault="006771FB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>
              <w:rPr>
                <w:rFonts w:ascii="Calibri" w:hAnsi="Calibri"/>
                <w:b/>
                <w:sz w:val="16"/>
                <w:szCs w:val="16"/>
              </w:rPr>
              <w:t xml:space="preserve">John Troutback 1832 </w:t>
            </w:r>
            <w:r w:rsidRPr="006771FB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Bach’s Christmas Oratorium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67B8503" w14:textId="77777777" w:rsidR="006A63C6" w:rsidRPr="00E90436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857A88" w:rsidRPr="000A21D6" w14:paraId="101CE272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B8224BF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AC8806A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8F331D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4</w:t>
            </w:r>
          </w:p>
        </w:tc>
        <w:tc>
          <w:tcPr>
            <w:tcW w:w="1851" w:type="dxa"/>
            <w:tcBorders>
              <w:bottom w:val="nil"/>
            </w:tcBorders>
          </w:tcPr>
          <w:p w14:paraId="64CC861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1541BB10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5B214F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6BDA9AB2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C6D987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53802776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676C63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8</w:t>
            </w:r>
          </w:p>
          <w:p w14:paraId="459EF87B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AF720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9</w:t>
            </w:r>
          </w:p>
          <w:p w14:paraId="2BB76817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6210E8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0</w:t>
            </w:r>
          </w:p>
          <w:p w14:paraId="2D361DAB" w14:textId="77777777" w:rsidR="000E2BC2" w:rsidRPr="00E90436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1C134B9E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F27E12B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7F5F979" w14:textId="77777777" w:rsidR="006A63C6" w:rsidRPr="009C5944" w:rsidRDefault="006A63C6" w:rsidP="003032DC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2708268" w14:textId="77777777" w:rsidR="005F4474" w:rsidRPr="00F34319" w:rsidRDefault="005F4474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147958B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240AD18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63D430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740CD5D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</w:tr>
      <w:tr w:rsidR="00857A88" w:rsidRPr="000A21D6" w14:paraId="46505ADA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B48B648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F859F61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440210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1</w:t>
            </w:r>
          </w:p>
          <w:p w14:paraId="0B41079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58CD7FE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EB09C67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386D134E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B8A62C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16FCB5DA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7D9373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6327728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B62489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color w:val="FF0000"/>
                <w:sz w:val="28"/>
                <w:szCs w:val="28"/>
              </w:rPr>
              <w:t>25</w:t>
            </w:r>
          </w:p>
          <w:p w14:paraId="048799A2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11D882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6</w:t>
            </w:r>
          </w:p>
          <w:p w14:paraId="44FC679A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21F645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7</w:t>
            </w:r>
          </w:p>
          <w:p w14:paraId="295894C7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1842383D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13BA3EC1" w14:textId="77777777" w:rsidR="00A535E3" w:rsidRPr="00A205E2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B06389E" w14:textId="77777777" w:rsidR="006A63C6" w:rsidRPr="009C5944" w:rsidRDefault="0041684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Benjamin Britton  1913</w:t>
            </w:r>
          </w:p>
          <w:p w14:paraId="68B702AD" w14:textId="77777777" w:rsidR="005915C5" w:rsidRPr="009C5944" w:rsidRDefault="005915C5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 Ceremony of Carols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FEE9BA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FD6830E" w14:textId="77777777" w:rsidR="005915C5" w:rsidRPr="009C5944" w:rsidRDefault="005915C5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36E6FB3" w14:textId="77777777" w:rsidR="006A63C6" w:rsidRPr="00A55C21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  <w:sz w:val="20"/>
                <w:szCs w:val="20"/>
              </w:rPr>
            </w:pPr>
            <w:r w:rsidRPr="00A55C21">
              <w:rPr>
                <w:rFonts w:ascii="Calibri" w:hAnsi="Calibri"/>
                <w:b/>
                <w:bCs/>
                <w:color w:val="660066"/>
                <w:sz w:val="20"/>
                <w:szCs w:val="20"/>
              </w:rPr>
              <w:t>THANKSGIVING DAY</w:t>
            </w:r>
          </w:p>
          <w:p w14:paraId="2EC00809" w14:textId="77777777" w:rsidR="00416847" w:rsidRPr="009C5944" w:rsidRDefault="00416847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Franz Xaver Gruber  </w:t>
            </w:r>
            <w:r w:rsidR="005915C5" w:rsidRPr="009C5944">
              <w:rPr>
                <w:rFonts w:ascii="Calibri" w:hAnsi="Calibri"/>
                <w:b/>
                <w:sz w:val="16"/>
                <w:szCs w:val="16"/>
              </w:rPr>
              <w:t>1787</w:t>
            </w:r>
          </w:p>
          <w:p w14:paraId="18010B3A" w14:textId="77777777" w:rsidR="005915C5" w:rsidRPr="009C5944" w:rsidRDefault="00A55C21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2722A1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tille Nacht, Heilige Nacht</w:t>
            </w:r>
            <w:r>
              <w:rPr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B186E42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34AD109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0A57A3DB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F743A4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8EC7F8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53E5075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8</w:t>
            </w:r>
          </w:p>
        </w:tc>
        <w:tc>
          <w:tcPr>
            <w:tcW w:w="1851" w:type="dxa"/>
            <w:tcBorders>
              <w:bottom w:val="nil"/>
            </w:tcBorders>
          </w:tcPr>
          <w:p w14:paraId="1456FE9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68713E2B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B6ADF9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2E11B519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85D4DDB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E80B93B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B4ECADA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8C8CC70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2CBDCF2C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5F35C0C1" w14:textId="77777777" w:rsidR="006A63C6" w:rsidRPr="00DA7FF9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C308EC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DE2E40D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453AC8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90F714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07A1C7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7A1FEEE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08C1953E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2BC5B449" w14:textId="77777777" w:rsidTr="008B47C5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05871F3A" w14:textId="2BE99F6A" w:rsidR="004E68E4" w:rsidRPr="003034A9" w:rsidRDefault="003A681F" w:rsidP="006C5A6C">
            <w:pPr>
              <w:jc w:val="center"/>
              <w:rPr>
                <w:rFonts w:ascii="Book Antiqua" w:hAnsi="Book Antiqua"/>
                <w:b/>
                <w:color w:val="FF0000"/>
                <w:sz w:val="44"/>
                <w:szCs w:val="44"/>
              </w:rPr>
            </w:pPr>
            <w:r w:rsidRPr="003034A9">
              <w:rPr>
                <w:rFonts w:ascii="Book Antiqua" w:hAnsi="Book Antiqua"/>
                <w:b/>
                <w:color w:val="FF0000"/>
                <w:sz w:val="44"/>
                <w:szCs w:val="44"/>
              </w:rPr>
              <w:lastRenderedPageBreak/>
              <w:t>DECEMBER 202</w:t>
            </w:r>
            <w:r w:rsidR="00C426A6">
              <w:rPr>
                <w:rFonts w:ascii="Book Antiqua" w:hAnsi="Book Antiqua"/>
                <w:b/>
                <w:color w:val="FF0000"/>
                <w:sz w:val="44"/>
                <w:szCs w:val="44"/>
              </w:rPr>
              <w:t>4</w:t>
            </w:r>
          </w:p>
        </w:tc>
      </w:tr>
      <w:tr w:rsidR="00B03520" w:rsidRPr="000A21D6" w14:paraId="1F602D4F" w14:textId="77777777" w:rsidTr="008B47C5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5AA2218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8EDC736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750023C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16A70B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B734FC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1C89F0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88A5EB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4E78B194" w14:textId="77777777" w:rsidTr="008B47C5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E6E6E6"/>
          </w:tcPr>
          <w:p w14:paraId="47B6E439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E5E4535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E6E6E6"/>
          </w:tcPr>
          <w:p w14:paraId="1191EEAE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67E3652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2F6A89A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BAEFA5B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</w:t>
            </w:r>
          </w:p>
          <w:p w14:paraId="62C749CD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2672806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</w:t>
            </w:r>
          </w:p>
          <w:p w14:paraId="1A772CE6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902284D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</w:t>
            </w:r>
          </w:p>
          <w:p w14:paraId="12D10D62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8FB224B" w14:textId="77777777" w:rsidR="006A63C6" w:rsidRPr="00E90436" w:rsidRDefault="006A63C6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4</w:t>
            </w:r>
          </w:p>
          <w:p w14:paraId="555F9234" w14:textId="77777777" w:rsidR="0036659E" w:rsidRPr="00E90436" w:rsidRDefault="0036659E" w:rsidP="00C83F31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C83F31" w14:paraId="1CD9273A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74148B2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E8E848A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C7FA4F5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7E82A89" w14:textId="77777777" w:rsidR="001B4246" w:rsidRPr="001B4246" w:rsidRDefault="001B4246" w:rsidP="00746657">
            <w:pPr>
              <w:jc w:val="center"/>
              <w:rPr>
                <w:rFonts w:ascii="Century Gothic" w:hAnsi="Century Gothic"/>
                <w:b/>
                <w:i/>
                <w:iCs/>
                <w:color w:val="FF0000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0B4BA64" w14:textId="77777777" w:rsidR="006A63C6" w:rsidRPr="009C5944" w:rsidRDefault="001B424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Melanie A. Schute 1856</w:t>
            </w:r>
          </w:p>
          <w:p w14:paraId="505F421A" w14:textId="77777777" w:rsidR="001B4246" w:rsidRPr="009C5944" w:rsidRDefault="001B4246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O Come, Little Children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177CCFD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BFFF52E" w14:textId="77777777" w:rsidR="006A63C6" w:rsidRPr="009C5944" w:rsidRDefault="001B424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Larry Stock  1896</w:t>
            </w:r>
          </w:p>
          <w:p w14:paraId="456DB582" w14:textId="77777777" w:rsidR="001A754C" w:rsidRPr="009C5944" w:rsidRDefault="001A754C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 Cradle in Bethlehem</w:t>
            </w:r>
          </w:p>
        </w:tc>
      </w:tr>
      <w:tr w:rsidR="00857A88" w:rsidRPr="000A21D6" w14:paraId="4D802B6C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51C29E3B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323D262F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EEEB05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5</w:t>
            </w:r>
          </w:p>
          <w:p w14:paraId="55F0D113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1291B85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7B58E34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C13EB3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6</w:t>
            </w:r>
          </w:p>
          <w:p w14:paraId="43328CE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  <w:p w14:paraId="0553FBB8" w14:textId="77777777" w:rsidR="0036659E" w:rsidRPr="00E90436" w:rsidRDefault="0036659E" w:rsidP="00B744B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1EC831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7</w:t>
            </w:r>
          </w:p>
          <w:p w14:paraId="696E84A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FE45024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4E3528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8</w:t>
            </w:r>
          </w:p>
          <w:p w14:paraId="1FE158D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2319DD24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24567ED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9</w:t>
            </w:r>
          </w:p>
          <w:p w14:paraId="2BB0AB4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33A72413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E1FB49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0</w:t>
            </w:r>
          </w:p>
          <w:p w14:paraId="116097F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</w:p>
          <w:p w14:paraId="41B3C483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886BC3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1</w:t>
            </w:r>
          </w:p>
          <w:p w14:paraId="53F06A8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49333B8B" w14:textId="77777777" w:rsidR="0036659E" w:rsidRPr="00E90436" w:rsidRDefault="0036659E" w:rsidP="00872052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31379BA1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90EA59A" w14:textId="77777777" w:rsidR="0036659E" w:rsidRPr="009C5944" w:rsidRDefault="001B4246" w:rsidP="00746657">
            <w:pPr>
              <w:jc w:val="center"/>
              <w:rPr>
                <w:rFonts w:ascii="Calibri" w:hAnsi="Calibri"/>
                <w:b/>
                <w:spacing w:val="-3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pacing w:val="-3"/>
                <w:sz w:val="16"/>
                <w:szCs w:val="16"/>
              </w:rPr>
              <w:t>Christina Rossetti  1830</w:t>
            </w:r>
          </w:p>
          <w:p w14:paraId="51F3D6D7" w14:textId="77777777" w:rsidR="001B4246" w:rsidRPr="009C5944" w:rsidRDefault="001B4246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pacing w:val="-3"/>
                <w:sz w:val="16"/>
                <w:szCs w:val="16"/>
              </w:rPr>
              <w:t>In the Bleak Mid-Winter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285E46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3598054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40F680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E16E2AE" w14:textId="77777777" w:rsidR="001B4246" w:rsidRPr="009C5944" w:rsidRDefault="001B4246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F031D0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57C8981" w14:textId="77777777" w:rsidR="006A63C6" w:rsidRPr="009C5944" w:rsidRDefault="001B424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Rev. Josef Mohr  1792</w:t>
            </w:r>
          </w:p>
          <w:p w14:paraId="55B3E10B" w14:textId="77777777" w:rsidR="001B4246" w:rsidRPr="009C5944" w:rsidRDefault="00A55C21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A55C21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tille Nacht, Heilige Nacht</w:t>
            </w:r>
            <w:r>
              <w:rPr>
                <w:bCs/>
                <w:sz w:val="28"/>
                <w:szCs w:val="28"/>
              </w:rPr>
              <w:t xml:space="preserve"> </w:t>
            </w:r>
          </w:p>
          <w:p w14:paraId="70CD5243" w14:textId="77777777" w:rsidR="001B4246" w:rsidRPr="009C5944" w:rsidRDefault="001B424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Hector Berlioz  1803</w:t>
            </w:r>
          </w:p>
          <w:p w14:paraId="0FD9CA6E" w14:textId="77777777" w:rsidR="001B4246" w:rsidRPr="009C5944" w:rsidRDefault="001B4246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L’</w:t>
            </w:r>
            <w:r w:rsidR="001A754C"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e</w:t>
            </w: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nfance du Christ</w:t>
            </w:r>
          </w:p>
        </w:tc>
      </w:tr>
      <w:tr w:rsidR="00857A88" w:rsidRPr="000A21D6" w14:paraId="5111AA7D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3D5A35C6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48CDAEF1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5BD2E5E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2</w:t>
            </w:r>
          </w:p>
        </w:tc>
        <w:tc>
          <w:tcPr>
            <w:tcW w:w="1851" w:type="dxa"/>
            <w:tcBorders>
              <w:bottom w:val="nil"/>
            </w:tcBorders>
          </w:tcPr>
          <w:p w14:paraId="15A88552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3</w:t>
            </w:r>
          </w:p>
          <w:p w14:paraId="7D0F64F7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2A15130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4</w:t>
            </w:r>
          </w:p>
          <w:p w14:paraId="11B48937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600B03C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5</w:t>
            </w:r>
          </w:p>
          <w:p w14:paraId="7375E2E8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C8EDAD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6</w:t>
            </w:r>
          </w:p>
          <w:p w14:paraId="5F6D3334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B524354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17</w:t>
            </w:r>
          </w:p>
          <w:p w14:paraId="1DEDEDDF" w14:textId="77777777" w:rsidR="0036659E" w:rsidRPr="00E90436" w:rsidRDefault="0036659E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BCB3D5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8</w:t>
            </w:r>
          </w:p>
          <w:p w14:paraId="4EFCBDFE" w14:textId="77777777" w:rsidR="000E2BC2" w:rsidRPr="00E90436" w:rsidRDefault="000E2BC2" w:rsidP="00DA06B0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</w:tr>
      <w:tr w:rsidR="006A63C6" w:rsidRPr="000A21D6" w14:paraId="5A0F9528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2DC668DC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FB18588" w14:textId="77777777" w:rsidR="006A63C6" w:rsidRPr="009C5944" w:rsidRDefault="001A754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Phillips Brooks  1835 </w:t>
            </w:r>
          </w:p>
          <w:p w14:paraId="485C826E" w14:textId="77777777" w:rsidR="00410088" w:rsidRPr="009C5944" w:rsidRDefault="00410088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O Little Town of Bethlehem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0048F8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A01FDA9" w14:textId="77777777" w:rsidR="00410088" w:rsidRPr="009C5944" w:rsidRDefault="001A754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 xml:space="preserve">Lewis Henry Redner  1831 </w:t>
            </w:r>
          </w:p>
          <w:p w14:paraId="696D2644" w14:textId="77777777" w:rsidR="006A63C6" w:rsidRPr="009C5944" w:rsidRDefault="00410088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410088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O Little Town of Bethlehem</w:t>
            </w:r>
            <w:r w:rsidR="001A754C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B61F1CC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785D29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3EC962B" w14:textId="77777777" w:rsidR="006A63C6" w:rsidRPr="009C5944" w:rsidRDefault="001A754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Charles Wesley  1707</w:t>
            </w:r>
          </w:p>
          <w:p w14:paraId="2649A2A6" w14:textId="77777777" w:rsidR="00410088" w:rsidRPr="009C5944" w:rsidRDefault="00410088" w:rsidP="00746657">
            <w:pPr>
              <w:jc w:val="center"/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 xml:space="preserve">Hark! The Herald </w:t>
            </w:r>
          </w:p>
          <w:p w14:paraId="71F18887" w14:textId="77777777" w:rsidR="00410088" w:rsidRPr="009C5944" w:rsidRDefault="00410088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Angels Sing</w:t>
            </w:r>
          </w:p>
        </w:tc>
      </w:tr>
      <w:tr w:rsidR="00A205E2" w:rsidRPr="00A205E2" w14:paraId="2A637FF5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2DA11F3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22EF58C4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532D279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19</w:t>
            </w:r>
          </w:p>
          <w:p w14:paraId="065514F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  <w:p w14:paraId="09120F4A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4E14F4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0</w:t>
            </w:r>
          </w:p>
          <w:p w14:paraId="22AAC530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C5B81F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1</w:t>
            </w:r>
          </w:p>
          <w:p w14:paraId="2D962EDC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5907BF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2</w:t>
            </w:r>
          </w:p>
          <w:p w14:paraId="42F1C9D1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0D82B3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3</w:t>
            </w:r>
          </w:p>
          <w:p w14:paraId="0FFEEA73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174EED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4</w:t>
            </w:r>
          </w:p>
          <w:p w14:paraId="3DFC206D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C74B969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color w:val="FF0000"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color w:val="FF0000"/>
                <w:sz w:val="28"/>
                <w:szCs w:val="28"/>
              </w:rPr>
              <w:t>25</w:t>
            </w:r>
          </w:p>
          <w:p w14:paraId="74F9B361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6A63C6" w:rsidRPr="000A21D6" w14:paraId="51EC8F72" w14:textId="77777777" w:rsidTr="008B47C5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630AD40" w14:textId="77777777" w:rsidR="00A535E3" w:rsidRPr="00A205E2" w:rsidRDefault="00A535E3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4734285" w14:textId="77777777" w:rsidR="006A63C6" w:rsidRPr="009C5944" w:rsidRDefault="001A754C" w:rsidP="00410088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Thomas Alexander</w:t>
            </w:r>
            <w:r w:rsidR="00410088" w:rsidRPr="009C5944">
              <w:rPr>
                <w:rFonts w:ascii="Calibri" w:hAnsi="Calibri"/>
                <w:b/>
                <w:sz w:val="16"/>
                <w:szCs w:val="16"/>
              </w:rPr>
              <w:t xml:space="preserve"> </w:t>
            </w:r>
            <w:r w:rsidRPr="009C5944">
              <w:rPr>
                <w:rFonts w:ascii="Calibri" w:hAnsi="Calibri"/>
                <w:b/>
                <w:sz w:val="16"/>
                <w:szCs w:val="16"/>
              </w:rPr>
              <w:t>Lacey  1853</w:t>
            </w:r>
          </w:p>
          <w:p w14:paraId="64CBD316" w14:textId="77777777" w:rsidR="00410088" w:rsidRPr="009C5944" w:rsidRDefault="00410088" w:rsidP="00410088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O Come, O Come Emmanuel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A6DECF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6290191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E2E144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8CCEA9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8518EC8" w14:textId="77777777" w:rsidR="006A63C6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  <w:sz w:val="28"/>
                <w:szCs w:val="28"/>
              </w:rPr>
            </w:pPr>
            <w:r w:rsidRPr="00F34319">
              <w:rPr>
                <w:rFonts w:ascii="Calibri" w:hAnsi="Calibri"/>
                <w:b/>
                <w:bCs/>
                <w:color w:val="660066"/>
                <w:sz w:val="28"/>
                <w:szCs w:val="28"/>
              </w:rPr>
              <w:t>CHRISTMAS</w:t>
            </w:r>
          </w:p>
          <w:p w14:paraId="7BDF7142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4608F2AD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6052C0DF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  <w:p w14:paraId="61BE05AC" w14:textId="77777777" w:rsidR="00D75F1E" w:rsidRPr="00F34319" w:rsidRDefault="00D75F1E" w:rsidP="00746657">
            <w:pPr>
              <w:jc w:val="center"/>
              <w:rPr>
                <w:rFonts w:ascii="Calibri" w:hAnsi="Calibri"/>
                <w:b/>
                <w:bCs/>
                <w:color w:val="660066"/>
              </w:rPr>
            </w:pPr>
          </w:p>
        </w:tc>
      </w:tr>
      <w:tr w:rsidR="00857A88" w:rsidRPr="000A21D6" w14:paraId="4A29F06D" w14:textId="77777777" w:rsidTr="008B47C5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B47DAD5" w14:textId="77777777" w:rsidR="001E40E7" w:rsidRPr="00A205E2" w:rsidRDefault="001E40E7" w:rsidP="001E40E7">
            <w:pPr>
              <w:rPr>
                <w:rFonts w:ascii="Century Gothic" w:hAnsi="Century Gothic"/>
                <w:b/>
                <w:bCs/>
                <w:sz w:val="20"/>
                <w:szCs w:val="32"/>
              </w:rPr>
            </w:pPr>
          </w:p>
          <w:p w14:paraId="0EA31617" w14:textId="77777777" w:rsidR="00857A88" w:rsidRPr="00A205E2" w:rsidRDefault="00857A88" w:rsidP="00185D40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21933BCF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bCs/>
                <w:sz w:val="28"/>
                <w:szCs w:val="28"/>
              </w:rPr>
              <w:t>26</w:t>
            </w:r>
          </w:p>
        </w:tc>
        <w:tc>
          <w:tcPr>
            <w:tcW w:w="1851" w:type="dxa"/>
            <w:tcBorders>
              <w:bottom w:val="nil"/>
            </w:tcBorders>
          </w:tcPr>
          <w:p w14:paraId="286A4AAB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7</w:t>
            </w:r>
          </w:p>
          <w:p w14:paraId="10BF4D21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5FE97A6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8</w:t>
            </w:r>
          </w:p>
          <w:p w14:paraId="630C78AB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07E2F41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29</w:t>
            </w:r>
          </w:p>
          <w:p w14:paraId="33E7C979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E290058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0</w:t>
            </w:r>
          </w:p>
          <w:p w14:paraId="65FF248E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82A4DB5" w14:textId="77777777" w:rsidR="00857A88" w:rsidRPr="00E90436" w:rsidRDefault="00857A88" w:rsidP="00C46AE3">
            <w:pPr>
              <w:jc w:val="right"/>
              <w:rPr>
                <w:rFonts w:ascii="Century Gothic" w:hAnsi="Century Gothic"/>
                <w:b/>
                <w:sz w:val="28"/>
                <w:szCs w:val="28"/>
              </w:rPr>
            </w:pPr>
            <w:r w:rsidRPr="00E90436">
              <w:rPr>
                <w:rFonts w:ascii="Century Gothic" w:hAnsi="Century Gothic"/>
                <w:b/>
                <w:sz w:val="28"/>
                <w:szCs w:val="28"/>
              </w:rPr>
              <w:t>31</w:t>
            </w:r>
          </w:p>
          <w:p w14:paraId="59F3BE5E" w14:textId="77777777" w:rsidR="00A4488C" w:rsidRPr="00E90436" w:rsidRDefault="00A4488C" w:rsidP="00DA06B0">
            <w:pPr>
              <w:jc w:val="right"/>
              <w:rPr>
                <w:rFonts w:ascii="Century Gothic" w:hAnsi="Century Gothic"/>
                <w:sz w:val="28"/>
                <w:szCs w:val="28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6DAFD07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50EB834A" w14:textId="77777777" w:rsidTr="00C22EE1">
        <w:trPr>
          <w:trHeight w:hRule="exact" w:val="1170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45F95B3E" w14:textId="77777777" w:rsidR="006A63C6" w:rsidRPr="00A205E2" w:rsidRDefault="006A63C6" w:rsidP="00746657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A2E249B" w14:textId="77777777" w:rsidR="006A63C6" w:rsidRPr="009C5944" w:rsidRDefault="001A754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sz w:val="16"/>
                <w:szCs w:val="16"/>
              </w:rPr>
              <w:t>George Ratcliffe Woodward  1848</w:t>
            </w:r>
          </w:p>
          <w:p w14:paraId="273F01F0" w14:textId="77777777" w:rsidR="00410088" w:rsidRPr="009C5944" w:rsidRDefault="00410088" w:rsidP="00746657">
            <w:pPr>
              <w:jc w:val="center"/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Cowl</w:t>
            </w:r>
            <w:r w:rsidR="00E94F37"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e</w:t>
            </w:r>
            <w:r w:rsidRPr="009C5944">
              <w:rPr>
                <w:rFonts w:ascii="Calibri" w:hAnsi="Calibri"/>
                <w:b/>
                <w:i/>
                <w:iCs/>
                <w:color w:val="538135"/>
                <w:sz w:val="16"/>
                <w:szCs w:val="16"/>
              </w:rPr>
              <w:t>y Carol Book</w:t>
            </w:r>
          </w:p>
          <w:p w14:paraId="373A0D6F" w14:textId="77777777" w:rsidR="00E94F37" w:rsidRPr="009C5944" w:rsidRDefault="00E94F37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 xml:space="preserve">Ding-Dong Merrily </w:t>
            </w:r>
          </w:p>
          <w:p w14:paraId="49222C79" w14:textId="77777777" w:rsidR="003032DC" w:rsidRDefault="00E94F37" w:rsidP="00746657">
            <w:pPr>
              <w:jc w:val="center"/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</w:pPr>
            <w:r w:rsidRPr="009C5944"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>on High</w:t>
            </w:r>
          </w:p>
          <w:p w14:paraId="3F10ECEF" w14:textId="77777777" w:rsidR="00C22EE1" w:rsidRPr="00C22EE1" w:rsidRDefault="003032DC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>
              <w:rPr>
                <w:rFonts w:ascii="Calibri" w:hAnsi="Calibri"/>
                <w:b/>
                <w:sz w:val="16"/>
                <w:szCs w:val="16"/>
              </w:rPr>
              <w:t>Jo</w:t>
            </w:r>
            <w:r w:rsidR="00C22EE1" w:rsidRPr="00C22EE1">
              <w:rPr>
                <w:rFonts w:ascii="Calibri" w:hAnsi="Calibri"/>
                <w:b/>
                <w:sz w:val="16"/>
                <w:szCs w:val="16"/>
              </w:rPr>
              <w:t>hn Goss  1800</w:t>
            </w:r>
          </w:p>
          <w:p w14:paraId="075E518A" w14:textId="77777777" w:rsidR="00C22EE1" w:rsidRPr="009C5944" w:rsidRDefault="00C22EE1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C22EE1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ee, Amid the Winter’s</w:t>
            </w:r>
            <w:r>
              <w:rPr>
                <w:rFonts w:ascii="Calibri" w:hAnsi="Calibri"/>
                <w:b/>
                <w:i/>
                <w:iCs/>
                <w:color w:val="0070C0"/>
                <w:sz w:val="16"/>
                <w:szCs w:val="16"/>
              </w:rPr>
              <w:t xml:space="preserve"> </w:t>
            </w:r>
            <w:r w:rsidRPr="00C22EE1">
              <w:rPr>
                <w:rFonts w:ascii="Calibri" w:hAnsi="Calibri"/>
                <w:b/>
                <w:i/>
                <w:iCs/>
                <w:color w:val="FF0000"/>
                <w:sz w:val="16"/>
                <w:szCs w:val="16"/>
              </w:rPr>
              <w:t>Snow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86ABDE6" w14:textId="77777777" w:rsidR="006A63C6" w:rsidRPr="009C5944" w:rsidRDefault="006A63C6" w:rsidP="00746657">
            <w:pPr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204052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F47B3B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CC7476D" w14:textId="77777777" w:rsidR="006A63C6" w:rsidRPr="00410088" w:rsidRDefault="006A63C6" w:rsidP="003032DC">
            <w:pPr>
              <w:ind w:right="-450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40C24C6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76189308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sectPr w:rsidR="00554DF0" w:rsidRPr="002012D4" w:rsidSect="005C0149">
      <w:footerReference w:type="default" r:id="rId10"/>
      <w:pgSz w:w="15840" w:h="12240" w:orient="landscape" w:code="1"/>
      <w:pgMar w:top="1296" w:right="1440" w:bottom="72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Ronald Clancy" w:date="2020-03-20T16:47:00Z" w:initials="RC">
    <w:p w14:paraId="27CDA25A" w14:textId="77777777" w:rsidR="00D566BE" w:rsidRDefault="00D566BE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7CDA25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7CDA25A" w16cid:durableId="221F721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5B6DF" w14:textId="77777777" w:rsidR="00BE6C59" w:rsidRDefault="00BE6C59" w:rsidP="000D7583">
      <w:r>
        <w:separator/>
      </w:r>
    </w:p>
  </w:endnote>
  <w:endnote w:type="continuationSeparator" w:id="0">
    <w:p w14:paraId="630CD17D" w14:textId="77777777" w:rsidR="00BE6C59" w:rsidRDefault="00BE6C59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A548" w14:textId="77777777" w:rsidR="00D83C69" w:rsidRPr="009D7494" w:rsidRDefault="00000000" w:rsidP="009D7494">
    <w:pPr>
      <w:pStyle w:val="Footer"/>
      <w:jc w:val="right"/>
      <w:rPr>
        <w:color w:val="404040"/>
        <w:szCs w:val="20"/>
      </w:rPr>
    </w:pPr>
    <w:hyperlink r:id="rId1" w:history="1">
      <w:r w:rsidR="00D83C69" w:rsidRPr="009D7494">
        <w:rPr>
          <w:rStyle w:val="Hyperlink"/>
          <w:rFonts w:ascii="Verdana" w:hAnsi="Verdana"/>
          <w:color w:val="404040"/>
          <w:sz w:val="20"/>
          <w:szCs w:val="20"/>
          <w:u w:val="none"/>
        </w:rPr>
        <w:t>Template</w:t>
      </w:r>
    </w:hyperlink>
    <w:r w:rsidR="00D83C69" w:rsidRPr="009D7494">
      <w:rPr>
        <w:rFonts w:ascii="Verdana" w:hAnsi="Verdana"/>
        <w:color w:val="404040"/>
        <w:sz w:val="20"/>
        <w:szCs w:val="20"/>
      </w:rPr>
      <w:t xml:space="preserve"> © calendarlab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0CDB3" w14:textId="77777777" w:rsidR="00BE6C59" w:rsidRDefault="00BE6C59" w:rsidP="000D7583">
      <w:r>
        <w:separator/>
      </w:r>
    </w:p>
  </w:footnote>
  <w:footnote w:type="continuationSeparator" w:id="0">
    <w:p w14:paraId="753955A8" w14:textId="77777777" w:rsidR="00BE6C59" w:rsidRDefault="00BE6C59" w:rsidP="000D75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sLQ0NTExMzIwsjRQ0lEKTi0uzszPAymwrAUAKUg/RywAAAA="/>
  </w:docVars>
  <w:rsids>
    <w:rsidRoot w:val="008C7171"/>
    <w:rsid w:val="00002B07"/>
    <w:rsid w:val="00007A27"/>
    <w:rsid w:val="00011FA2"/>
    <w:rsid w:val="000129E8"/>
    <w:rsid w:val="00017DAF"/>
    <w:rsid w:val="0002686E"/>
    <w:rsid w:val="00026D2C"/>
    <w:rsid w:val="00033A75"/>
    <w:rsid w:val="00034AD1"/>
    <w:rsid w:val="000350F6"/>
    <w:rsid w:val="00040AB7"/>
    <w:rsid w:val="00041880"/>
    <w:rsid w:val="00044EB5"/>
    <w:rsid w:val="00047189"/>
    <w:rsid w:val="00047636"/>
    <w:rsid w:val="000500A2"/>
    <w:rsid w:val="00050AEE"/>
    <w:rsid w:val="00061294"/>
    <w:rsid w:val="0006571B"/>
    <w:rsid w:val="0006643C"/>
    <w:rsid w:val="000700B6"/>
    <w:rsid w:val="00070812"/>
    <w:rsid w:val="00072E08"/>
    <w:rsid w:val="0007378D"/>
    <w:rsid w:val="00074F63"/>
    <w:rsid w:val="00091EE4"/>
    <w:rsid w:val="00094D0E"/>
    <w:rsid w:val="000A03D2"/>
    <w:rsid w:val="000A0CF9"/>
    <w:rsid w:val="000A21D6"/>
    <w:rsid w:val="000A43E9"/>
    <w:rsid w:val="000B03E2"/>
    <w:rsid w:val="000B0DFC"/>
    <w:rsid w:val="000B6067"/>
    <w:rsid w:val="000B667C"/>
    <w:rsid w:val="000B6825"/>
    <w:rsid w:val="000C5310"/>
    <w:rsid w:val="000C6868"/>
    <w:rsid w:val="000D01D2"/>
    <w:rsid w:val="000D3324"/>
    <w:rsid w:val="000D73C2"/>
    <w:rsid w:val="000D7583"/>
    <w:rsid w:val="000E2BC2"/>
    <w:rsid w:val="000E6D32"/>
    <w:rsid w:val="000E7A1E"/>
    <w:rsid w:val="000F6587"/>
    <w:rsid w:val="00101ECE"/>
    <w:rsid w:val="00102830"/>
    <w:rsid w:val="00105B27"/>
    <w:rsid w:val="0010666A"/>
    <w:rsid w:val="001117F4"/>
    <w:rsid w:val="00113ABC"/>
    <w:rsid w:val="00116E7A"/>
    <w:rsid w:val="00122822"/>
    <w:rsid w:val="001301C0"/>
    <w:rsid w:val="00130BE2"/>
    <w:rsid w:val="00130EA6"/>
    <w:rsid w:val="001340EC"/>
    <w:rsid w:val="00135BAE"/>
    <w:rsid w:val="00140FE7"/>
    <w:rsid w:val="001474AF"/>
    <w:rsid w:val="00147B14"/>
    <w:rsid w:val="001500C3"/>
    <w:rsid w:val="001530C6"/>
    <w:rsid w:val="0015616B"/>
    <w:rsid w:val="0016326D"/>
    <w:rsid w:val="0016413C"/>
    <w:rsid w:val="0017353A"/>
    <w:rsid w:val="00174A28"/>
    <w:rsid w:val="00181B52"/>
    <w:rsid w:val="001845A2"/>
    <w:rsid w:val="00184CC8"/>
    <w:rsid w:val="00185D40"/>
    <w:rsid w:val="0018782F"/>
    <w:rsid w:val="00190E36"/>
    <w:rsid w:val="0019192B"/>
    <w:rsid w:val="00195562"/>
    <w:rsid w:val="00196BF1"/>
    <w:rsid w:val="001A6751"/>
    <w:rsid w:val="001A754C"/>
    <w:rsid w:val="001B4246"/>
    <w:rsid w:val="001B7DAE"/>
    <w:rsid w:val="001C4186"/>
    <w:rsid w:val="001C625A"/>
    <w:rsid w:val="001C72AB"/>
    <w:rsid w:val="001C766A"/>
    <w:rsid w:val="001C7F7A"/>
    <w:rsid w:val="001D0E5E"/>
    <w:rsid w:val="001D7158"/>
    <w:rsid w:val="001D7EDD"/>
    <w:rsid w:val="001E40E7"/>
    <w:rsid w:val="001F0C87"/>
    <w:rsid w:val="001F2D83"/>
    <w:rsid w:val="001F2F90"/>
    <w:rsid w:val="001F4C0A"/>
    <w:rsid w:val="001F68A1"/>
    <w:rsid w:val="00201105"/>
    <w:rsid w:val="002012D4"/>
    <w:rsid w:val="002204C4"/>
    <w:rsid w:val="00232D05"/>
    <w:rsid w:val="0025151B"/>
    <w:rsid w:val="002540DC"/>
    <w:rsid w:val="00262A60"/>
    <w:rsid w:val="0026322F"/>
    <w:rsid w:val="00267A92"/>
    <w:rsid w:val="002722A1"/>
    <w:rsid w:val="00275CB9"/>
    <w:rsid w:val="002776B8"/>
    <w:rsid w:val="002818FF"/>
    <w:rsid w:val="002819B9"/>
    <w:rsid w:val="00281F23"/>
    <w:rsid w:val="00282CAB"/>
    <w:rsid w:val="0029579A"/>
    <w:rsid w:val="002A099F"/>
    <w:rsid w:val="002A0A19"/>
    <w:rsid w:val="002B0EA6"/>
    <w:rsid w:val="002B0EAA"/>
    <w:rsid w:val="002B2C85"/>
    <w:rsid w:val="002B33BF"/>
    <w:rsid w:val="002B7DBF"/>
    <w:rsid w:val="002B7E4D"/>
    <w:rsid w:val="002C21AE"/>
    <w:rsid w:val="002C7AD5"/>
    <w:rsid w:val="002C7AD6"/>
    <w:rsid w:val="002D4009"/>
    <w:rsid w:val="002D445F"/>
    <w:rsid w:val="002D6EDC"/>
    <w:rsid w:val="002D7BC6"/>
    <w:rsid w:val="002E1C32"/>
    <w:rsid w:val="002E361D"/>
    <w:rsid w:val="002E556F"/>
    <w:rsid w:val="00301456"/>
    <w:rsid w:val="003032DC"/>
    <w:rsid w:val="003034A9"/>
    <w:rsid w:val="00311DAE"/>
    <w:rsid w:val="00314BA7"/>
    <w:rsid w:val="003160C4"/>
    <w:rsid w:val="003202C8"/>
    <w:rsid w:val="0032273A"/>
    <w:rsid w:val="00326DA2"/>
    <w:rsid w:val="00331C75"/>
    <w:rsid w:val="00336945"/>
    <w:rsid w:val="003373FF"/>
    <w:rsid w:val="00337B1A"/>
    <w:rsid w:val="00342BAE"/>
    <w:rsid w:val="003467FA"/>
    <w:rsid w:val="0035734F"/>
    <w:rsid w:val="0036659E"/>
    <w:rsid w:val="00370D45"/>
    <w:rsid w:val="00372066"/>
    <w:rsid w:val="00374AA4"/>
    <w:rsid w:val="00376F81"/>
    <w:rsid w:val="003873D5"/>
    <w:rsid w:val="00393FF9"/>
    <w:rsid w:val="003943BD"/>
    <w:rsid w:val="003956BA"/>
    <w:rsid w:val="003A0576"/>
    <w:rsid w:val="003A07DB"/>
    <w:rsid w:val="003A0942"/>
    <w:rsid w:val="003A681F"/>
    <w:rsid w:val="003B5AC9"/>
    <w:rsid w:val="003C2D15"/>
    <w:rsid w:val="003C31EB"/>
    <w:rsid w:val="003C3ADA"/>
    <w:rsid w:val="003C3F29"/>
    <w:rsid w:val="003C6E1F"/>
    <w:rsid w:val="003D626B"/>
    <w:rsid w:val="003D71CD"/>
    <w:rsid w:val="003E1044"/>
    <w:rsid w:val="003E2C2C"/>
    <w:rsid w:val="003E666C"/>
    <w:rsid w:val="003E6BD8"/>
    <w:rsid w:val="003F6E4C"/>
    <w:rsid w:val="00410088"/>
    <w:rsid w:val="00416847"/>
    <w:rsid w:val="00437DC3"/>
    <w:rsid w:val="004405E9"/>
    <w:rsid w:val="004444B4"/>
    <w:rsid w:val="004457CC"/>
    <w:rsid w:val="004507A4"/>
    <w:rsid w:val="00477331"/>
    <w:rsid w:val="0048273B"/>
    <w:rsid w:val="00484BF0"/>
    <w:rsid w:val="00495A67"/>
    <w:rsid w:val="004A0250"/>
    <w:rsid w:val="004B228D"/>
    <w:rsid w:val="004B2DA2"/>
    <w:rsid w:val="004C2E64"/>
    <w:rsid w:val="004C43DF"/>
    <w:rsid w:val="004C4E3C"/>
    <w:rsid w:val="004D1F5D"/>
    <w:rsid w:val="004E0C39"/>
    <w:rsid w:val="004E1692"/>
    <w:rsid w:val="004E68E4"/>
    <w:rsid w:val="004E768C"/>
    <w:rsid w:val="004F3AF4"/>
    <w:rsid w:val="004F50E1"/>
    <w:rsid w:val="004F72E1"/>
    <w:rsid w:val="005014EC"/>
    <w:rsid w:val="005116E6"/>
    <w:rsid w:val="005121DE"/>
    <w:rsid w:val="005163B2"/>
    <w:rsid w:val="0052095F"/>
    <w:rsid w:val="00523437"/>
    <w:rsid w:val="0053411B"/>
    <w:rsid w:val="0053592A"/>
    <w:rsid w:val="0054745A"/>
    <w:rsid w:val="00550871"/>
    <w:rsid w:val="00554476"/>
    <w:rsid w:val="00554DF0"/>
    <w:rsid w:val="0055566D"/>
    <w:rsid w:val="00560584"/>
    <w:rsid w:val="00560B62"/>
    <w:rsid w:val="00561466"/>
    <w:rsid w:val="0056393B"/>
    <w:rsid w:val="0056550F"/>
    <w:rsid w:val="00571916"/>
    <w:rsid w:val="00575625"/>
    <w:rsid w:val="00576627"/>
    <w:rsid w:val="00577E6F"/>
    <w:rsid w:val="00581354"/>
    <w:rsid w:val="005915C5"/>
    <w:rsid w:val="00591C2F"/>
    <w:rsid w:val="00593DDD"/>
    <w:rsid w:val="00595667"/>
    <w:rsid w:val="00595F8B"/>
    <w:rsid w:val="00596189"/>
    <w:rsid w:val="00597CB4"/>
    <w:rsid w:val="005A3DA6"/>
    <w:rsid w:val="005A5886"/>
    <w:rsid w:val="005A7134"/>
    <w:rsid w:val="005B009F"/>
    <w:rsid w:val="005B1F6A"/>
    <w:rsid w:val="005B21AA"/>
    <w:rsid w:val="005B568C"/>
    <w:rsid w:val="005B5D17"/>
    <w:rsid w:val="005B7FF1"/>
    <w:rsid w:val="005C0149"/>
    <w:rsid w:val="005C14EB"/>
    <w:rsid w:val="005C2EFF"/>
    <w:rsid w:val="005C3679"/>
    <w:rsid w:val="005C6B1D"/>
    <w:rsid w:val="005D1445"/>
    <w:rsid w:val="005D199C"/>
    <w:rsid w:val="005D3F03"/>
    <w:rsid w:val="005D63FB"/>
    <w:rsid w:val="005E2B6A"/>
    <w:rsid w:val="005E57E7"/>
    <w:rsid w:val="005E6152"/>
    <w:rsid w:val="005E646E"/>
    <w:rsid w:val="005F1EA2"/>
    <w:rsid w:val="005F4474"/>
    <w:rsid w:val="00612E9A"/>
    <w:rsid w:val="0061453F"/>
    <w:rsid w:val="0062197A"/>
    <w:rsid w:val="00622D59"/>
    <w:rsid w:val="00627815"/>
    <w:rsid w:val="00631537"/>
    <w:rsid w:val="00631C60"/>
    <w:rsid w:val="00632D8D"/>
    <w:rsid w:val="00635A96"/>
    <w:rsid w:val="00640186"/>
    <w:rsid w:val="00651C35"/>
    <w:rsid w:val="00655D81"/>
    <w:rsid w:val="0065628A"/>
    <w:rsid w:val="006739D7"/>
    <w:rsid w:val="006771FB"/>
    <w:rsid w:val="0067744C"/>
    <w:rsid w:val="00677A48"/>
    <w:rsid w:val="00680F11"/>
    <w:rsid w:val="0068787C"/>
    <w:rsid w:val="00687C11"/>
    <w:rsid w:val="00691B2D"/>
    <w:rsid w:val="00691C9C"/>
    <w:rsid w:val="006929BF"/>
    <w:rsid w:val="006978D4"/>
    <w:rsid w:val="006A0150"/>
    <w:rsid w:val="006A22B2"/>
    <w:rsid w:val="006A337B"/>
    <w:rsid w:val="006A63C6"/>
    <w:rsid w:val="006B02A9"/>
    <w:rsid w:val="006B5E20"/>
    <w:rsid w:val="006C5A6C"/>
    <w:rsid w:val="006C5CC2"/>
    <w:rsid w:val="006C6236"/>
    <w:rsid w:val="006C7942"/>
    <w:rsid w:val="006E022A"/>
    <w:rsid w:val="006F2C28"/>
    <w:rsid w:val="0070238D"/>
    <w:rsid w:val="00703BCE"/>
    <w:rsid w:val="007056E8"/>
    <w:rsid w:val="007104E1"/>
    <w:rsid w:val="00710CBA"/>
    <w:rsid w:val="007119B4"/>
    <w:rsid w:val="00713707"/>
    <w:rsid w:val="00714200"/>
    <w:rsid w:val="00714B61"/>
    <w:rsid w:val="00721165"/>
    <w:rsid w:val="00726748"/>
    <w:rsid w:val="00727984"/>
    <w:rsid w:val="00731848"/>
    <w:rsid w:val="007357C4"/>
    <w:rsid w:val="00736118"/>
    <w:rsid w:val="007367B9"/>
    <w:rsid w:val="00736F96"/>
    <w:rsid w:val="00741289"/>
    <w:rsid w:val="007429B6"/>
    <w:rsid w:val="00742F8E"/>
    <w:rsid w:val="00746657"/>
    <w:rsid w:val="00746EE4"/>
    <w:rsid w:val="00761904"/>
    <w:rsid w:val="007632C3"/>
    <w:rsid w:val="00763B55"/>
    <w:rsid w:val="0077594B"/>
    <w:rsid w:val="00785DD8"/>
    <w:rsid w:val="00793044"/>
    <w:rsid w:val="007A1578"/>
    <w:rsid w:val="007A22DF"/>
    <w:rsid w:val="007A3950"/>
    <w:rsid w:val="007A74C9"/>
    <w:rsid w:val="007B2918"/>
    <w:rsid w:val="007B321C"/>
    <w:rsid w:val="007B394F"/>
    <w:rsid w:val="007B5981"/>
    <w:rsid w:val="007C0AD5"/>
    <w:rsid w:val="007C133E"/>
    <w:rsid w:val="007C615B"/>
    <w:rsid w:val="007C7D22"/>
    <w:rsid w:val="007D2617"/>
    <w:rsid w:val="007D5870"/>
    <w:rsid w:val="007D5B81"/>
    <w:rsid w:val="007D5B8C"/>
    <w:rsid w:val="007D7B9F"/>
    <w:rsid w:val="007E1261"/>
    <w:rsid w:val="007E400C"/>
    <w:rsid w:val="007E51C3"/>
    <w:rsid w:val="007E6A3A"/>
    <w:rsid w:val="007E726A"/>
    <w:rsid w:val="007F4008"/>
    <w:rsid w:val="007F6349"/>
    <w:rsid w:val="007F7BD8"/>
    <w:rsid w:val="00804411"/>
    <w:rsid w:val="00812B22"/>
    <w:rsid w:val="00813EE3"/>
    <w:rsid w:val="0082171D"/>
    <w:rsid w:val="00830799"/>
    <w:rsid w:val="008351E3"/>
    <w:rsid w:val="00842584"/>
    <w:rsid w:val="008448E4"/>
    <w:rsid w:val="00844D45"/>
    <w:rsid w:val="00850785"/>
    <w:rsid w:val="00853265"/>
    <w:rsid w:val="00855771"/>
    <w:rsid w:val="008579FE"/>
    <w:rsid w:val="00857A88"/>
    <w:rsid w:val="00857FF1"/>
    <w:rsid w:val="00862938"/>
    <w:rsid w:val="0086409E"/>
    <w:rsid w:val="00864F06"/>
    <w:rsid w:val="008701EF"/>
    <w:rsid w:val="00872052"/>
    <w:rsid w:val="008761C3"/>
    <w:rsid w:val="00881F84"/>
    <w:rsid w:val="00883C3D"/>
    <w:rsid w:val="008907FB"/>
    <w:rsid w:val="00890806"/>
    <w:rsid w:val="00891DA2"/>
    <w:rsid w:val="008941C1"/>
    <w:rsid w:val="00894469"/>
    <w:rsid w:val="008A4F08"/>
    <w:rsid w:val="008A5AAF"/>
    <w:rsid w:val="008A6A0B"/>
    <w:rsid w:val="008B47C5"/>
    <w:rsid w:val="008B4AEF"/>
    <w:rsid w:val="008C7171"/>
    <w:rsid w:val="008D285B"/>
    <w:rsid w:val="008D72BA"/>
    <w:rsid w:val="008E027F"/>
    <w:rsid w:val="008E1912"/>
    <w:rsid w:val="008E431E"/>
    <w:rsid w:val="008F1B61"/>
    <w:rsid w:val="008F46B3"/>
    <w:rsid w:val="008F5F85"/>
    <w:rsid w:val="008F707E"/>
    <w:rsid w:val="0090027B"/>
    <w:rsid w:val="00900A94"/>
    <w:rsid w:val="0091115A"/>
    <w:rsid w:val="0091431B"/>
    <w:rsid w:val="00915450"/>
    <w:rsid w:val="00933465"/>
    <w:rsid w:val="009442C7"/>
    <w:rsid w:val="00944B8C"/>
    <w:rsid w:val="00946B60"/>
    <w:rsid w:val="00953BAC"/>
    <w:rsid w:val="00953DDA"/>
    <w:rsid w:val="009565B9"/>
    <w:rsid w:val="0095671E"/>
    <w:rsid w:val="00956F8D"/>
    <w:rsid w:val="0095794A"/>
    <w:rsid w:val="00961442"/>
    <w:rsid w:val="009645CA"/>
    <w:rsid w:val="00964C76"/>
    <w:rsid w:val="0096678C"/>
    <w:rsid w:val="00972FAE"/>
    <w:rsid w:val="00980B0A"/>
    <w:rsid w:val="00980D4D"/>
    <w:rsid w:val="0098402C"/>
    <w:rsid w:val="00985BA6"/>
    <w:rsid w:val="009877E9"/>
    <w:rsid w:val="009A0C28"/>
    <w:rsid w:val="009B440D"/>
    <w:rsid w:val="009B71E9"/>
    <w:rsid w:val="009C0BD1"/>
    <w:rsid w:val="009C1B4C"/>
    <w:rsid w:val="009C5944"/>
    <w:rsid w:val="009C6D18"/>
    <w:rsid w:val="009D0071"/>
    <w:rsid w:val="009D025E"/>
    <w:rsid w:val="009D0732"/>
    <w:rsid w:val="009D40D5"/>
    <w:rsid w:val="009D50C6"/>
    <w:rsid w:val="009D7494"/>
    <w:rsid w:val="009E1544"/>
    <w:rsid w:val="009E2057"/>
    <w:rsid w:val="009E2E3B"/>
    <w:rsid w:val="009E4888"/>
    <w:rsid w:val="009E4C69"/>
    <w:rsid w:val="009E7858"/>
    <w:rsid w:val="009E7ACD"/>
    <w:rsid w:val="009F321E"/>
    <w:rsid w:val="009F466C"/>
    <w:rsid w:val="00A01698"/>
    <w:rsid w:val="00A02579"/>
    <w:rsid w:val="00A06156"/>
    <w:rsid w:val="00A06C8A"/>
    <w:rsid w:val="00A10D00"/>
    <w:rsid w:val="00A14062"/>
    <w:rsid w:val="00A15452"/>
    <w:rsid w:val="00A205E2"/>
    <w:rsid w:val="00A20EA1"/>
    <w:rsid w:val="00A26ED0"/>
    <w:rsid w:val="00A301EC"/>
    <w:rsid w:val="00A3227A"/>
    <w:rsid w:val="00A37BED"/>
    <w:rsid w:val="00A44140"/>
    <w:rsid w:val="00A4488C"/>
    <w:rsid w:val="00A51DBC"/>
    <w:rsid w:val="00A535E3"/>
    <w:rsid w:val="00A54C01"/>
    <w:rsid w:val="00A55C21"/>
    <w:rsid w:val="00A640BC"/>
    <w:rsid w:val="00A655AD"/>
    <w:rsid w:val="00A700AA"/>
    <w:rsid w:val="00A70C48"/>
    <w:rsid w:val="00A716D7"/>
    <w:rsid w:val="00A7218C"/>
    <w:rsid w:val="00A73653"/>
    <w:rsid w:val="00A77EE4"/>
    <w:rsid w:val="00A8135D"/>
    <w:rsid w:val="00A87B43"/>
    <w:rsid w:val="00A958C6"/>
    <w:rsid w:val="00AA179B"/>
    <w:rsid w:val="00AA46B8"/>
    <w:rsid w:val="00AA6DA1"/>
    <w:rsid w:val="00AB4768"/>
    <w:rsid w:val="00AB4B68"/>
    <w:rsid w:val="00AD2359"/>
    <w:rsid w:val="00AD27A6"/>
    <w:rsid w:val="00AD70FF"/>
    <w:rsid w:val="00AE0639"/>
    <w:rsid w:val="00AE07CC"/>
    <w:rsid w:val="00AE09CF"/>
    <w:rsid w:val="00AE1308"/>
    <w:rsid w:val="00AF5E02"/>
    <w:rsid w:val="00B03520"/>
    <w:rsid w:val="00B137EA"/>
    <w:rsid w:val="00B149F9"/>
    <w:rsid w:val="00B14CDD"/>
    <w:rsid w:val="00B17257"/>
    <w:rsid w:val="00B2017C"/>
    <w:rsid w:val="00B26126"/>
    <w:rsid w:val="00B3098D"/>
    <w:rsid w:val="00B347BA"/>
    <w:rsid w:val="00B3566B"/>
    <w:rsid w:val="00B35860"/>
    <w:rsid w:val="00B452F0"/>
    <w:rsid w:val="00B45C0F"/>
    <w:rsid w:val="00B52199"/>
    <w:rsid w:val="00B56EF6"/>
    <w:rsid w:val="00B668D1"/>
    <w:rsid w:val="00B74424"/>
    <w:rsid w:val="00B744B7"/>
    <w:rsid w:val="00B772D8"/>
    <w:rsid w:val="00B77AEA"/>
    <w:rsid w:val="00B77DFD"/>
    <w:rsid w:val="00B82696"/>
    <w:rsid w:val="00B83386"/>
    <w:rsid w:val="00B83C3B"/>
    <w:rsid w:val="00B84B9F"/>
    <w:rsid w:val="00B84FCB"/>
    <w:rsid w:val="00B87C57"/>
    <w:rsid w:val="00B949B2"/>
    <w:rsid w:val="00B94A6B"/>
    <w:rsid w:val="00B957CB"/>
    <w:rsid w:val="00BA0AFE"/>
    <w:rsid w:val="00BA46E3"/>
    <w:rsid w:val="00BB57F6"/>
    <w:rsid w:val="00BB73E0"/>
    <w:rsid w:val="00BB7E14"/>
    <w:rsid w:val="00BC292D"/>
    <w:rsid w:val="00BC6565"/>
    <w:rsid w:val="00BD5CA8"/>
    <w:rsid w:val="00BE35DA"/>
    <w:rsid w:val="00BE6C59"/>
    <w:rsid w:val="00BF203D"/>
    <w:rsid w:val="00BF39E0"/>
    <w:rsid w:val="00C005A5"/>
    <w:rsid w:val="00C01EE4"/>
    <w:rsid w:val="00C12998"/>
    <w:rsid w:val="00C22EE1"/>
    <w:rsid w:val="00C264FC"/>
    <w:rsid w:val="00C30828"/>
    <w:rsid w:val="00C32C57"/>
    <w:rsid w:val="00C426A6"/>
    <w:rsid w:val="00C46AE3"/>
    <w:rsid w:val="00C524E7"/>
    <w:rsid w:val="00C53E2B"/>
    <w:rsid w:val="00C566C8"/>
    <w:rsid w:val="00C61704"/>
    <w:rsid w:val="00C65FB7"/>
    <w:rsid w:val="00C73FA8"/>
    <w:rsid w:val="00C742D7"/>
    <w:rsid w:val="00C83F31"/>
    <w:rsid w:val="00C96947"/>
    <w:rsid w:val="00CA0CCD"/>
    <w:rsid w:val="00CA1D90"/>
    <w:rsid w:val="00CA3FEE"/>
    <w:rsid w:val="00CA506A"/>
    <w:rsid w:val="00CA6A15"/>
    <w:rsid w:val="00CC3EF4"/>
    <w:rsid w:val="00CD507A"/>
    <w:rsid w:val="00CE12AE"/>
    <w:rsid w:val="00CE1487"/>
    <w:rsid w:val="00CE527E"/>
    <w:rsid w:val="00CE6F20"/>
    <w:rsid w:val="00CE7CED"/>
    <w:rsid w:val="00CF0E91"/>
    <w:rsid w:val="00CF21C8"/>
    <w:rsid w:val="00CF5280"/>
    <w:rsid w:val="00D03053"/>
    <w:rsid w:val="00D17F5B"/>
    <w:rsid w:val="00D231B7"/>
    <w:rsid w:val="00D30132"/>
    <w:rsid w:val="00D31907"/>
    <w:rsid w:val="00D34124"/>
    <w:rsid w:val="00D34B81"/>
    <w:rsid w:val="00D4218F"/>
    <w:rsid w:val="00D51DA5"/>
    <w:rsid w:val="00D55DB8"/>
    <w:rsid w:val="00D55FD5"/>
    <w:rsid w:val="00D566BE"/>
    <w:rsid w:val="00D64CDF"/>
    <w:rsid w:val="00D6581C"/>
    <w:rsid w:val="00D71DC3"/>
    <w:rsid w:val="00D72741"/>
    <w:rsid w:val="00D75F1E"/>
    <w:rsid w:val="00D825E4"/>
    <w:rsid w:val="00D82727"/>
    <w:rsid w:val="00D83A3D"/>
    <w:rsid w:val="00D83C69"/>
    <w:rsid w:val="00D87342"/>
    <w:rsid w:val="00D91BC2"/>
    <w:rsid w:val="00D93662"/>
    <w:rsid w:val="00D93DBE"/>
    <w:rsid w:val="00D960C0"/>
    <w:rsid w:val="00D96FE6"/>
    <w:rsid w:val="00DA06B0"/>
    <w:rsid w:val="00DA510D"/>
    <w:rsid w:val="00DA7FF9"/>
    <w:rsid w:val="00DC3326"/>
    <w:rsid w:val="00DC3B58"/>
    <w:rsid w:val="00DC6DF1"/>
    <w:rsid w:val="00DC7434"/>
    <w:rsid w:val="00DD2802"/>
    <w:rsid w:val="00DD3A9B"/>
    <w:rsid w:val="00DE0D48"/>
    <w:rsid w:val="00DE3819"/>
    <w:rsid w:val="00DE3EAD"/>
    <w:rsid w:val="00DE4812"/>
    <w:rsid w:val="00DE6C0E"/>
    <w:rsid w:val="00DF235E"/>
    <w:rsid w:val="00E012FC"/>
    <w:rsid w:val="00E05EF6"/>
    <w:rsid w:val="00E064AD"/>
    <w:rsid w:val="00E12889"/>
    <w:rsid w:val="00E16061"/>
    <w:rsid w:val="00E17EF6"/>
    <w:rsid w:val="00E24727"/>
    <w:rsid w:val="00E3167D"/>
    <w:rsid w:val="00E33B57"/>
    <w:rsid w:val="00E35673"/>
    <w:rsid w:val="00E40A05"/>
    <w:rsid w:val="00E41AD4"/>
    <w:rsid w:val="00E42CD2"/>
    <w:rsid w:val="00E46BBE"/>
    <w:rsid w:val="00E603B7"/>
    <w:rsid w:val="00E61BE9"/>
    <w:rsid w:val="00E712A9"/>
    <w:rsid w:val="00E714DB"/>
    <w:rsid w:val="00E734B4"/>
    <w:rsid w:val="00E832B1"/>
    <w:rsid w:val="00E83550"/>
    <w:rsid w:val="00E843E2"/>
    <w:rsid w:val="00E85C43"/>
    <w:rsid w:val="00E8610C"/>
    <w:rsid w:val="00E87731"/>
    <w:rsid w:val="00E8790A"/>
    <w:rsid w:val="00E90436"/>
    <w:rsid w:val="00E92FDD"/>
    <w:rsid w:val="00E93650"/>
    <w:rsid w:val="00E94F37"/>
    <w:rsid w:val="00EA2D4C"/>
    <w:rsid w:val="00EA402B"/>
    <w:rsid w:val="00EA6F17"/>
    <w:rsid w:val="00EA7C31"/>
    <w:rsid w:val="00EB2147"/>
    <w:rsid w:val="00EB2177"/>
    <w:rsid w:val="00EB2E42"/>
    <w:rsid w:val="00EB684A"/>
    <w:rsid w:val="00EC2147"/>
    <w:rsid w:val="00ED01ED"/>
    <w:rsid w:val="00ED1E09"/>
    <w:rsid w:val="00ED5BBD"/>
    <w:rsid w:val="00ED6200"/>
    <w:rsid w:val="00EE47CB"/>
    <w:rsid w:val="00EE54F3"/>
    <w:rsid w:val="00EF6C7D"/>
    <w:rsid w:val="00EF7CAF"/>
    <w:rsid w:val="00F01CFE"/>
    <w:rsid w:val="00F02833"/>
    <w:rsid w:val="00F03B7A"/>
    <w:rsid w:val="00F05691"/>
    <w:rsid w:val="00F0600E"/>
    <w:rsid w:val="00F168C6"/>
    <w:rsid w:val="00F27291"/>
    <w:rsid w:val="00F278C4"/>
    <w:rsid w:val="00F27BB3"/>
    <w:rsid w:val="00F34319"/>
    <w:rsid w:val="00F35909"/>
    <w:rsid w:val="00F4026A"/>
    <w:rsid w:val="00F40793"/>
    <w:rsid w:val="00F479B2"/>
    <w:rsid w:val="00F51840"/>
    <w:rsid w:val="00F53D14"/>
    <w:rsid w:val="00F64439"/>
    <w:rsid w:val="00F653D0"/>
    <w:rsid w:val="00F660CD"/>
    <w:rsid w:val="00F67789"/>
    <w:rsid w:val="00F73095"/>
    <w:rsid w:val="00F73532"/>
    <w:rsid w:val="00F7426A"/>
    <w:rsid w:val="00F77764"/>
    <w:rsid w:val="00F84DBF"/>
    <w:rsid w:val="00F87B72"/>
    <w:rsid w:val="00F87C33"/>
    <w:rsid w:val="00F90079"/>
    <w:rsid w:val="00F968C8"/>
    <w:rsid w:val="00F9793E"/>
    <w:rsid w:val="00FA1942"/>
    <w:rsid w:val="00FA596E"/>
    <w:rsid w:val="00FA7267"/>
    <w:rsid w:val="00FB0EF9"/>
    <w:rsid w:val="00FB4330"/>
    <w:rsid w:val="00FC01E0"/>
    <w:rsid w:val="00FC0F8F"/>
    <w:rsid w:val="00FC27F1"/>
    <w:rsid w:val="00FC599E"/>
    <w:rsid w:val="00FC702F"/>
    <w:rsid w:val="00FE65AF"/>
    <w:rsid w:val="00FE6BC0"/>
    <w:rsid w:val="00FE7F6D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AA1A55"/>
  <w15:chartTrackingRefBased/>
  <w15:docId w15:val="{AD224E76-0D2F-4BAB-A542-B3A4661FF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paragraph" w:styleId="Heading1">
    <w:name w:val="heading 1"/>
    <w:basedOn w:val="Normal"/>
    <w:link w:val="Heading1Char"/>
    <w:qFormat/>
    <w:rsid w:val="00B5219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locked/>
    <w:rsid w:val="000D7583"/>
    <w:rPr>
      <w:rFonts w:cs="Times New Roman"/>
      <w:sz w:val="24"/>
      <w:szCs w:val="24"/>
    </w:rPr>
  </w:style>
  <w:style w:type="character" w:styleId="Hyperlink">
    <w:name w:val="Hyperlink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3950"/>
    <w:rPr>
      <w:color w:val="800080"/>
      <w:u w:val="single"/>
    </w:rPr>
  </w:style>
  <w:style w:type="character" w:styleId="Emphasis">
    <w:name w:val="Emphasis"/>
    <w:qFormat/>
    <w:rsid w:val="000D73C2"/>
    <w:rPr>
      <w:i/>
      <w:iCs/>
    </w:rPr>
  </w:style>
  <w:style w:type="character" w:styleId="CommentReference">
    <w:name w:val="annotation reference"/>
    <w:uiPriority w:val="99"/>
    <w:semiHidden/>
    <w:unhideWhenUsed/>
    <w:rsid w:val="00D566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66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66B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66B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566BE"/>
    <w:rPr>
      <w:b/>
      <w:bCs/>
    </w:rPr>
  </w:style>
  <w:style w:type="character" w:customStyle="1" w:styleId="Heading1Char">
    <w:name w:val="Heading 1 Char"/>
    <w:link w:val="Heading1"/>
    <w:rsid w:val="00B52199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2171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lendarlabs.com/2019-calendar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155D35-1D1C-4EBA-8AE1-488ACA09B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8</Words>
  <Characters>671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1 Monthly Calendar - CalendarLabs.com</vt:lpstr>
    </vt:vector>
  </TitlesOfParts>
  <Company>CalendarLabs.com;</Company>
  <LinksUpToDate>false</LinksUpToDate>
  <CharactersWithSpaces>7878</CharactersWithSpaces>
  <SharedDoc>false</SharedDoc>
  <HLinks>
    <vt:vector size="6" baseType="variant"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Monthly Calendar - CalendarLabs.com</dc:title>
  <dc:subject>2019 Monthly Calendar - CalendarLabs.com</dc:subject>
  <dc:creator>CalendarLabs.com</dc:creator>
  <cp:keywords>calendarlabs.com; calendar</cp:keywords>
  <dc:description>For Personal Use Only. Do not Sale or Distribute. © 2018 Calendar Labs. All Rights Reserved.</dc:description>
  <cp:lastModifiedBy>Ronald</cp:lastModifiedBy>
  <cp:revision>4</cp:revision>
  <cp:lastPrinted>2017-02-21T21:25:00Z</cp:lastPrinted>
  <dcterms:created xsi:type="dcterms:W3CDTF">2023-07-31T21:24:00Z</dcterms:created>
  <dcterms:modified xsi:type="dcterms:W3CDTF">2023-11-17T21:46:00Z</dcterms:modified>
  <cp:category>calendar;calendarlabs.com;Monthly Calendar</cp:category>
</cp:coreProperties>
</file>